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54D4D9E4" w:rsidR="004236AE" w:rsidRPr="0020073F" w:rsidRDefault="00C805C2" w:rsidP="00C644E8">
      <w:pPr>
        <w:spacing w:after="0" w:line="240" w:lineRule="auto"/>
        <w:rPr>
          <w:color w:val="595959" w:themeColor="text1" w:themeTint="A6"/>
          <w:sz w:val="40"/>
          <w:szCs w:val="40"/>
        </w:rPr>
      </w:pPr>
      <w:bookmarkStart w:id="0" w:name="_Toc514844113"/>
      <w:bookmarkStart w:id="1" w:name="_Toc514844351"/>
      <w:bookmarkStart w:id="2" w:name="_Toc514852214"/>
      <w:bookmarkStart w:id="3" w:name="_Toc516132378"/>
      <w:bookmarkStart w:id="4" w:name="_Toc519496219"/>
      <w:r w:rsidRPr="0020073F">
        <w:rPr>
          <w:rFonts w:cs="Arial"/>
          <w:b/>
          <w:noProof/>
          <w:color w:val="595959" w:themeColor="text1" w:themeTint="A6"/>
          <w:sz w:val="40"/>
          <w:szCs w:val="40"/>
        </w:rPr>
        <w:drawing>
          <wp:anchor distT="0" distB="0" distL="114300" distR="114300" simplePos="0" relativeHeight="251648000" behindDoc="1" locked="0" layoutInCell="1" allowOverlap="1" wp14:anchorId="0429AEE4" wp14:editId="6EF35CAE">
            <wp:simplePos x="0" y="0"/>
            <wp:positionH relativeFrom="column">
              <wp:posOffset>6453032</wp:posOffset>
            </wp:positionH>
            <wp:positionV relativeFrom="paragraph">
              <wp:posOffset>-24854</wp:posOffset>
            </wp:positionV>
            <wp:extent cx="2823402" cy="391819"/>
            <wp:effectExtent l="0" t="0" r="0" b="190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68685" cy="398103"/>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0073F" w:rsidRPr="0020073F">
        <w:rPr>
          <w:rFonts w:cs="Arial"/>
          <w:b/>
          <w:noProof/>
          <w:color w:val="595959" w:themeColor="text1" w:themeTint="A6"/>
          <w:sz w:val="40"/>
          <w:szCs w:val="40"/>
        </w:rPr>
        <w:t>MARKETING PLAN</w:t>
      </w:r>
      <w:r w:rsidR="00833088" w:rsidRPr="0020073F">
        <w:rPr>
          <w:rFonts w:cs="Arial"/>
          <w:b/>
          <w:noProof/>
          <w:color w:val="595959" w:themeColor="text1" w:themeTint="A6"/>
          <w:sz w:val="40"/>
          <w:szCs w:val="40"/>
        </w:rPr>
        <w:t xml:space="preserve"> </w:t>
      </w:r>
      <w:r w:rsidR="00C644E8" w:rsidRPr="0020073F">
        <w:rPr>
          <w:rFonts w:cs="Arial"/>
          <w:b/>
          <w:noProof/>
          <w:color w:val="595959" w:themeColor="text1" w:themeTint="A6"/>
          <w:sz w:val="40"/>
          <w:szCs w:val="40"/>
        </w:rPr>
        <w:t xml:space="preserve">SWOT </w:t>
      </w:r>
      <w:r w:rsidR="00C66760" w:rsidRPr="0020073F">
        <w:rPr>
          <w:rFonts w:cs="Arial"/>
          <w:b/>
          <w:noProof/>
          <w:color w:val="595959" w:themeColor="text1" w:themeTint="A6"/>
          <w:sz w:val="40"/>
          <w:szCs w:val="40"/>
        </w:rPr>
        <w:t>ANALYSIS</w:t>
      </w:r>
      <w:bookmarkStart w:id="5" w:name="_Hlk536359931"/>
      <w:r w:rsidR="005F3054" w:rsidRPr="0020073F">
        <w:rPr>
          <w:rFonts w:cs="Arial"/>
          <w:b/>
          <w:noProof/>
          <w:color w:val="595959" w:themeColor="text1" w:themeTint="A6"/>
          <w:sz w:val="40"/>
          <w:szCs w:val="40"/>
        </w:rPr>
        <w:t xml:space="preserve"> </w:t>
      </w:r>
      <w:r w:rsidR="0020073F" w:rsidRPr="0020073F">
        <w:rPr>
          <w:rFonts w:cs="Arial"/>
          <w:b/>
          <w:noProof/>
          <w:color w:val="595959" w:themeColor="text1" w:themeTint="A6"/>
          <w:sz w:val="40"/>
          <w:szCs w:val="40"/>
        </w:rPr>
        <w:t>MATRIX EXAMPLE</w:t>
      </w:r>
    </w:p>
    <w:p w14:paraId="507E3F71" w14:textId="651CA5F0" w:rsidR="00C644E8" w:rsidRPr="006127F2" w:rsidRDefault="00EC73B2" w:rsidP="00C644E8">
      <w:pPr>
        <w:spacing w:after="100" w:line="240" w:lineRule="auto"/>
        <w:rPr>
          <w:sz w:val="16"/>
          <w:szCs w:val="20"/>
        </w:rPr>
      </w:pPr>
      <w:r>
        <w:rPr>
          <w:noProof/>
          <w:sz w:val="16"/>
          <w:szCs w:val="20"/>
        </w:rPr>
        <mc:AlternateContent>
          <mc:Choice Requires="wps">
            <w:drawing>
              <wp:anchor distT="0" distB="0" distL="114300" distR="114300" simplePos="0" relativeHeight="251592695" behindDoc="1" locked="0" layoutInCell="1" allowOverlap="1" wp14:anchorId="489AB5BF" wp14:editId="61E2B0B4">
                <wp:simplePos x="0" y="0"/>
                <wp:positionH relativeFrom="column">
                  <wp:posOffset>8403590</wp:posOffset>
                </wp:positionH>
                <wp:positionV relativeFrom="paragraph">
                  <wp:posOffset>180975</wp:posOffset>
                </wp:positionV>
                <wp:extent cx="340360" cy="1577975"/>
                <wp:effectExtent l="0" t="0" r="2540" b="0"/>
                <wp:wrapNone/>
                <wp:docPr id="96" name="Freeform 96"/>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6808B0" id="Freeform 96" o:spid="_x0000_s1026" style="position:absolute;margin-left:661.7pt;margin-top:14.25pt;width:26.8pt;height:124.25pt;z-index:-251723785;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89623" behindDoc="1" locked="0" layoutInCell="1" allowOverlap="1" wp14:anchorId="14DBDB23" wp14:editId="6E7B1CE7">
                <wp:simplePos x="0" y="0"/>
                <wp:positionH relativeFrom="column">
                  <wp:posOffset>8403590</wp:posOffset>
                </wp:positionH>
                <wp:positionV relativeFrom="paragraph">
                  <wp:posOffset>5113655</wp:posOffset>
                </wp:positionV>
                <wp:extent cx="340360" cy="1577975"/>
                <wp:effectExtent l="0" t="0" r="2540" b="0"/>
                <wp:wrapNone/>
                <wp:docPr id="152" name="Freeform 15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923153" id="Freeform 152" o:spid="_x0000_s1026" style="position:absolute;margin-left:661.7pt;margin-top:402.65pt;width:26.8pt;height:124.25pt;z-index:-251726857;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0647" behindDoc="1" locked="0" layoutInCell="1" allowOverlap="1" wp14:anchorId="6BBD485F" wp14:editId="0410CE3F">
                <wp:simplePos x="0" y="0"/>
                <wp:positionH relativeFrom="column">
                  <wp:posOffset>8403590</wp:posOffset>
                </wp:positionH>
                <wp:positionV relativeFrom="paragraph">
                  <wp:posOffset>3469640</wp:posOffset>
                </wp:positionV>
                <wp:extent cx="340360" cy="1577975"/>
                <wp:effectExtent l="0" t="0" r="2540" b="0"/>
                <wp:wrapNone/>
                <wp:docPr id="132" name="Freeform 132"/>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9A3A72" id="Freeform 132" o:spid="_x0000_s1026" style="position:absolute;margin-left:661.7pt;margin-top:273.2pt;width:26.8pt;height:124.25pt;z-index:-251725833;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591671" behindDoc="1" locked="0" layoutInCell="1" allowOverlap="1" wp14:anchorId="512CAA0F" wp14:editId="13C4F1F9">
                <wp:simplePos x="0" y="0"/>
                <wp:positionH relativeFrom="column">
                  <wp:posOffset>8403590</wp:posOffset>
                </wp:positionH>
                <wp:positionV relativeFrom="paragraph">
                  <wp:posOffset>1825625</wp:posOffset>
                </wp:positionV>
                <wp:extent cx="340360" cy="1577975"/>
                <wp:effectExtent l="0" t="0" r="2540" b="0"/>
                <wp:wrapNone/>
                <wp:docPr id="125" name="Freeform 12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38C1F6" id="Freeform 125" o:spid="_x0000_s1026" style="position:absolute;margin-left:661.7pt;margin-top:143.75pt;width:26.8pt;height:124.25pt;z-index:-251724809;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593720" behindDoc="1" locked="0" layoutInCell="1" allowOverlap="1" wp14:anchorId="64D89E5C" wp14:editId="25E87524">
                <wp:simplePos x="0" y="0"/>
                <wp:positionH relativeFrom="column">
                  <wp:posOffset>8444865</wp:posOffset>
                </wp:positionH>
                <wp:positionV relativeFrom="paragraph">
                  <wp:posOffset>179705</wp:posOffset>
                </wp:positionV>
                <wp:extent cx="731520" cy="1581986"/>
                <wp:effectExtent l="0" t="0" r="5080" b="5715"/>
                <wp:wrapNone/>
                <wp:docPr id="1942973744"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2DC034" id="Freeform 2" o:spid="_x0000_s1026" style="position:absolute;margin-left:664.95pt;margin-top:14.15pt;width:57.6pt;height:124.55pt;z-index:-251722760;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g">
            <w:drawing>
              <wp:anchor distT="0" distB="0" distL="114300" distR="114300" simplePos="0" relativeHeight="251600890" behindDoc="1" locked="0" layoutInCell="1" allowOverlap="1" wp14:anchorId="542F2925" wp14:editId="52F361C9">
                <wp:simplePos x="0" y="0"/>
                <wp:positionH relativeFrom="column">
                  <wp:posOffset>8661400</wp:posOffset>
                </wp:positionH>
                <wp:positionV relativeFrom="paragraph">
                  <wp:posOffset>5547995</wp:posOffset>
                </wp:positionV>
                <wp:extent cx="340995" cy="705485"/>
                <wp:effectExtent l="0" t="0" r="1905" b="5715"/>
                <wp:wrapNone/>
                <wp:docPr id="15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54" name="Freeform 154"/>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Freeform 155"/>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Freeform 156"/>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Freeform 157"/>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Freeform 158"/>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FF9D7C" id="Graphic 75" o:spid="_x0000_s1026" style="position:absolute;margin-left:682pt;margin-top:436.85pt;width:26.85pt;height:55.55pt;z-index:-251715590"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">
                <v:shape id="Freeform 154"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155"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156"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57"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58"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159"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160"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08059" behindDoc="1" locked="0" layoutInCell="1" allowOverlap="1" wp14:anchorId="4F7E5049" wp14:editId="5DFB3DE0">
                <wp:simplePos x="0" y="0"/>
                <wp:positionH relativeFrom="column">
                  <wp:posOffset>8552815</wp:posOffset>
                </wp:positionH>
                <wp:positionV relativeFrom="paragraph">
                  <wp:posOffset>3605530</wp:posOffset>
                </wp:positionV>
                <wp:extent cx="490855" cy="1297940"/>
                <wp:effectExtent l="0" t="0" r="4445" b="0"/>
                <wp:wrapNone/>
                <wp:docPr id="133"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34" name="Freeform 134"/>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Freeform 135"/>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Freeform 136"/>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Freeform 13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Freeform 138"/>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Freeform 139"/>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Freeform 140"/>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Freeform 141"/>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2D46B36" id="Graphic 74" o:spid="_x0000_s1026" style="position:absolute;margin-left:673.45pt;margin-top:283.9pt;width:38.65pt;height:102.2pt;z-index:-251708421"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">
                <v:shape id="Freeform 134"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5"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36"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3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38"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39"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40"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141"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142"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43"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144"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146"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14204" behindDoc="1" locked="0" layoutInCell="1" allowOverlap="1" wp14:anchorId="516BA90B" wp14:editId="0A819CC2">
                <wp:simplePos x="0" y="0"/>
                <wp:positionH relativeFrom="column">
                  <wp:posOffset>8616315</wp:posOffset>
                </wp:positionH>
                <wp:positionV relativeFrom="paragraph">
                  <wp:posOffset>2025015</wp:posOffset>
                </wp:positionV>
                <wp:extent cx="391160" cy="1175385"/>
                <wp:effectExtent l="0" t="0" r="2540" b="5715"/>
                <wp:wrapNone/>
                <wp:docPr id="114"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15" name="Freeform 115"/>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122"/>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Freeform 123"/>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124"/>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03757B" id="Graphic 73" o:spid="_x0000_s1026" style="position:absolute;margin-left:678.45pt;margin-top:159.45pt;width:30.8pt;height:92.55pt;z-index:-25170227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">
                <v:shape id="Freeform 115"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16"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1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118"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119"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120"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12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122"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23"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124"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sidR="0020073F">
        <w:rPr>
          <w:noProof/>
          <w:color w:val="595959" w:themeColor="text1" w:themeTint="A6"/>
          <w:sz w:val="32"/>
          <w:szCs w:val="32"/>
        </w:rPr>
        <mc:AlternateContent>
          <mc:Choice Requires="wpg">
            <w:drawing>
              <wp:anchor distT="0" distB="0" distL="114300" distR="114300" simplePos="0" relativeHeight="251622397" behindDoc="1" locked="0" layoutInCell="1" allowOverlap="1" wp14:anchorId="286D4E01" wp14:editId="296784E9">
                <wp:simplePos x="0" y="0"/>
                <wp:positionH relativeFrom="column">
                  <wp:posOffset>8642985</wp:posOffset>
                </wp:positionH>
                <wp:positionV relativeFrom="paragraph">
                  <wp:posOffset>507365</wp:posOffset>
                </wp:positionV>
                <wp:extent cx="387985" cy="935355"/>
                <wp:effectExtent l="0" t="0" r="5715" b="4445"/>
                <wp:wrapNone/>
                <wp:docPr id="97"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 name="Freeform 98"/>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105"/>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106"/>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F516DD" id="Graphic 72" o:spid="_x0000_s1026" style="position:absolute;margin-left:680.55pt;margin-top:39.95pt;width:30.55pt;height:73.65pt;z-index:-251694083"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">
                <v:shape id="Freeform 98"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99"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10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01"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02"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103"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04"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05"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06"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sidR="00C53A5F">
        <w:rPr>
          <w:noProof/>
          <w:sz w:val="16"/>
          <w:szCs w:val="20"/>
        </w:rPr>
        <mc:AlternateContent>
          <mc:Choice Requires="wps">
            <w:drawing>
              <wp:anchor distT="0" distB="0" distL="114300" distR="114300" simplePos="0" relativeHeight="251583478" behindDoc="1" locked="0" layoutInCell="1" allowOverlap="1" wp14:anchorId="46F97106" wp14:editId="01A6C036">
                <wp:simplePos x="0" y="0"/>
                <wp:positionH relativeFrom="column">
                  <wp:posOffset>774065</wp:posOffset>
                </wp:positionH>
                <wp:positionV relativeFrom="paragraph">
                  <wp:posOffset>185420</wp:posOffset>
                </wp:positionV>
                <wp:extent cx="8500834" cy="1578315"/>
                <wp:effectExtent l="0" t="0" r="0" b="0"/>
                <wp:wrapNone/>
                <wp:docPr id="94" name="Rectangle 94"/>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EB39D8" id="Rectangle 94" o:spid="_x0000_s1026" style="position:absolute;margin-left:60.95pt;margin-top:14.6pt;width:669.35pt;height:124.3pt;z-index:-2517330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21BB8968" w14:textId="23590B06" w:rsidR="00833088" w:rsidRPr="00E74A09" w:rsidRDefault="0053220E" w:rsidP="00E74A09">
      <w:pPr>
        <w:spacing w:after="0" w:line="276" w:lineRule="auto"/>
        <w:rPr>
          <w:color w:val="595959" w:themeColor="text1" w:themeTint="A6"/>
          <w:sz w:val="32"/>
          <w:szCs w:val="32"/>
        </w:rPr>
        <w:sectPr w:rsidR="00833088" w:rsidRPr="00E74A09" w:rsidSect="002D333A">
          <w:headerReference w:type="default" r:id="rId10"/>
          <w:pgSz w:w="15840" w:h="12240" w:orient="landscape"/>
          <w:pgMar w:top="441" w:right="576" w:bottom="450" w:left="621" w:header="0" w:footer="0" w:gutter="0"/>
          <w:cols w:space="720"/>
          <w:titlePg/>
          <w:docGrid w:linePitch="360"/>
        </w:sectPr>
      </w:pPr>
      <w:r>
        <w:rPr>
          <w:noProof/>
          <w:sz w:val="16"/>
          <w:szCs w:val="20"/>
        </w:rPr>
        <mc:AlternateContent>
          <mc:Choice Requires="wps">
            <w:drawing>
              <wp:anchor distT="0" distB="0" distL="114300" distR="114300" simplePos="0" relativeHeight="251578355" behindDoc="1" locked="0" layoutInCell="1" allowOverlap="1" wp14:anchorId="2A08A8FE" wp14:editId="42E3A8F3">
                <wp:simplePos x="0" y="0"/>
                <wp:positionH relativeFrom="column">
                  <wp:posOffset>777875</wp:posOffset>
                </wp:positionH>
                <wp:positionV relativeFrom="paragraph">
                  <wp:posOffset>6466205</wp:posOffset>
                </wp:positionV>
                <wp:extent cx="8500745" cy="45719"/>
                <wp:effectExtent l="0" t="0" r="0" b="5715"/>
                <wp:wrapNone/>
                <wp:docPr id="1999908577" name="Rectangle 19999085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51E98" id="Rectangle 1999908577" o:spid="_x0000_s1026" style="position:absolute;margin-left:61.25pt;margin-top:509.15pt;width:669.35pt;height:3.6pt;z-index:-2517381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0404" behindDoc="1" locked="0" layoutInCell="1" allowOverlap="1" wp14:anchorId="0787C91F" wp14:editId="09168212">
                <wp:simplePos x="0" y="0"/>
                <wp:positionH relativeFrom="column">
                  <wp:posOffset>777875</wp:posOffset>
                </wp:positionH>
                <wp:positionV relativeFrom="paragraph">
                  <wp:posOffset>4817745</wp:posOffset>
                </wp:positionV>
                <wp:extent cx="8500745" cy="45719"/>
                <wp:effectExtent l="0" t="0" r="0" b="5715"/>
                <wp:wrapNone/>
                <wp:docPr id="1720636300" name="Rectangle 172063630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9C5A0" id="Rectangle 1720636300" o:spid="_x0000_s1026" style="position:absolute;margin-left:61.25pt;margin-top:379.35pt;width:669.35pt;height:3.6pt;z-index:-2517360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582453" behindDoc="1" locked="0" layoutInCell="1" allowOverlap="1" wp14:anchorId="30DA6622" wp14:editId="3F889C58">
                <wp:simplePos x="0" y="0"/>
                <wp:positionH relativeFrom="column">
                  <wp:posOffset>777875</wp:posOffset>
                </wp:positionH>
                <wp:positionV relativeFrom="paragraph">
                  <wp:posOffset>3180715</wp:posOffset>
                </wp:positionV>
                <wp:extent cx="8500745" cy="45719"/>
                <wp:effectExtent l="0" t="0" r="0" b="5715"/>
                <wp:wrapNone/>
                <wp:docPr id="1630631778" name="Rectangle 1630631778"/>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D3D8A" id="Rectangle 1630631778" o:spid="_x0000_s1026" style="position:absolute;margin-left:61.25pt;margin-top:250.45pt;width:669.35pt;height:3.6pt;z-index:-2517340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sidR="008E3F68">
        <w:rPr>
          <w:noProof/>
          <w:sz w:val="16"/>
          <w:szCs w:val="20"/>
        </w:rPr>
        <mc:AlternateContent>
          <mc:Choice Requires="wps">
            <w:drawing>
              <wp:anchor distT="0" distB="0" distL="114300" distR="114300" simplePos="0" relativeHeight="251584502" behindDoc="1" locked="0" layoutInCell="1" allowOverlap="1" wp14:anchorId="7360499B" wp14:editId="76E2B175">
                <wp:simplePos x="0" y="0"/>
                <wp:positionH relativeFrom="column">
                  <wp:posOffset>775246</wp:posOffset>
                </wp:positionH>
                <wp:positionV relativeFrom="paragraph">
                  <wp:posOffset>1528653</wp:posOffset>
                </wp:positionV>
                <wp:extent cx="8500745" cy="45719"/>
                <wp:effectExtent l="0" t="0" r="0" b="5715"/>
                <wp:wrapNone/>
                <wp:docPr id="27623460" name="Rectangle 27623460"/>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6E637" id="Rectangle 27623460" o:spid="_x0000_s1026" style="position:absolute;margin-left:61.05pt;margin-top:120.35pt;width:669.35pt;height:3.6pt;z-index:-251731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sidR="008E3F68">
        <w:rPr>
          <w:noProof/>
          <w:color w:val="595959" w:themeColor="text1" w:themeTint="A6"/>
          <w:sz w:val="32"/>
          <w:szCs w:val="32"/>
        </w:rPr>
        <mc:AlternateContent>
          <mc:Choice Requires="wps">
            <w:drawing>
              <wp:anchor distT="0" distB="0" distL="114300" distR="114300" simplePos="0" relativeHeight="251663360" behindDoc="1" locked="0" layoutInCell="1" allowOverlap="1" wp14:anchorId="7442C1AC" wp14:editId="71BEDF5F">
                <wp:simplePos x="0" y="0"/>
                <wp:positionH relativeFrom="column">
                  <wp:posOffset>892175</wp:posOffset>
                </wp:positionH>
                <wp:positionV relativeFrom="paragraph">
                  <wp:posOffset>1718310</wp:posOffset>
                </wp:positionV>
                <wp:extent cx="6492240" cy="1508125"/>
                <wp:effectExtent l="0" t="0" r="0" b="0"/>
                <wp:wrapNone/>
                <wp:docPr id="14" name="Rectangle 14"/>
                <wp:cNvGraphicFramePr/>
                <a:graphic xmlns:a="http://schemas.openxmlformats.org/drawingml/2006/main">
                  <a:graphicData uri="http://schemas.microsoft.com/office/word/2010/wordprocessingShape">
                    <wps:wsp>
                      <wps:cNvSpPr/>
                      <wps:spPr>
                        <a:xfrm>
                          <a:off x="0" y="0"/>
                          <a:ext cx="649224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2C1AC" id="Rectangle 14" o:spid="_x0000_s1026" style="position:absolute;margin-left:70.25pt;margin-top:135.3pt;width:511.2pt;height:1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" filled="f" stroked="f" strokeweight="1pt">
                <v:textbox inset=",7.2pt">
                  <w:txbxContent>
                    <w:p w14:paraId="56C0C256" w14:textId="40F31686"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Weaknesses</w:t>
                      </w:r>
                      <w:r w:rsidRPr="008E3F68">
                        <w:rPr>
                          <w:color w:val="000000" w:themeColor="text1"/>
                          <w:sz w:val="26"/>
                          <w:szCs w:val="26"/>
                        </w:rPr>
                        <w:t xml:space="preserve"> section of a marketing SWOT template, one should pinpoint and detail the internal vulnerabilities or areas in need of improvement that might impede the company's growth or performance in the market.</w:t>
                      </w:r>
                      <w:r w:rsidRPr="008E3F68">
                        <w:rPr>
                          <w:color w:val="000000" w:themeColor="text1"/>
                          <w:sz w:val="26"/>
                          <w:szCs w:val="26"/>
                        </w:rPr>
                        <w:t xml:space="preserve"> </w:t>
                      </w:r>
                    </w:p>
                  </w:txbxContent>
                </v:textbox>
              </v:rect>
            </w:pict>
          </mc:Fallback>
        </mc:AlternateContent>
      </w:r>
      <w:r w:rsidR="00EC73B2">
        <w:rPr>
          <w:noProof/>
          <w:color w:val="595959" w:themeColor="text1" w:themeTint="A6"/>
          <w:sz w:val="32"/>
          <w:szCs w:val="32"/>
        </w:rPr>
        <mc:AlternateContent>
          <mc:Choice Requires="wps">
            <w:drawing>
              <wp:anchor distT="0" distB="0" distL="114300" distR="114300" simplePos="0" relativeHeight="251728896" behindDoc="0" locked="0" layoutInCell="1" allowOverlap="1" wp14:anchorId="70B50C3B" wp14:editId="428C21BE">
                <wp:simplePos x="0" y="0"/>
                <wp:positionH relativeFrom="column">
                  <wp:posOffset>8949055</wp:posOffset>
                </wp:positionH>
                <wp:positionV relativeFrom="paragraph">
                  <wp:posOffset>5023485</wp:posOffset>
                </wp:positionV>
                <wp:extent cx="137160" cy="758825"/>
                <wp:effectExtent l="0" t="0" r="2540" b="3175"/>
                <wp:wrapNone/>
                <wp:docPr id="469450831"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8958F7" id="_x0000_t6" coordsize="21600,21600" o:spt="6" path="m,l,21600r21600,xe">
                <v:stroke joinstyle="miter"/>
                <v:path gradientshapeok="t" o:connecttype="custom" o:connectlocs="0,0;0,10800;0,21600;10800,21600;21600,21600;10800,10800" textboxrect="1800,12600,12600,19800"/>
              </v:shapetype>
              <v:shape id="Right Triangle 4" o:spid="_x0000_s1026" type="#_x0000_t6" style="position:absolute;margin-left:704.65pt;margin-top:395.55pt;width:10.8pt;height:59.75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6848" behindDoc="0" locked="0" layoutInCell="1" allowOverlap="1" wp14:anchorId="719431BB" wp14:editId="14F754F6">
                <wp:simplePos x="0" y="0"/>
                <wp:positionH relativeFrom="column">
                  <wp:posOffset>8947785</wp:posOffset>
                </wp:positionH>
                <wp:positionV relativeFrom="paragraph">
                  <wp:posOffset>3375660</wp:posOffset>
                </wp:positionV>
                <wp:extent cx="137160" cy="758825"/>
                <wp:effectExtent l="0" t="0" r="2540" b="3175"/>
                <wp:wrapNone/>
                <wp:docPr id="209484240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D231" id="Right Triangle 4" o:spid="_x0000_s1026" type="#_x0000_t6" style="position:absolute;margin-left:704.55pt;margin-top:265.8pt;width:10.8pt;height:59.75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4800" behindDoc="0" locked="0" layoutInCell="1" allowOverlap="1" wp14:anchorId="621631C6" wp14:editId="6F831A29">
                <wp:simplePos x="0" y="0"/>
                <wp:positionH relativeFrom="column">
                  <wp:posOffset>8951595</wp:posOffset>
                </wp:positionH>
                <wp:positionV relativeFrom="paragraph">
                  <wp:posOffset>1729740</wp:posOffset>
                </wp:positionV>
                <wp:extent cx="137160" cy="758825"/>
                <wp:effectExtent l="0" t="0" r="2540" b="3175"/>
                <wp:wrapNone/>
                <wp:docPr id="982801129"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B0C9" id="Right Triangle 4" o:spid="_x0000_s1026" type="#_x0000_t6" style="position:absolute;margin-left:704.85pt;margin-top:136.2pt;width:10.8pt;height:59.75pt;rotation:18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sidR="00EC73B2">
        <w:rPr>
          <w:noProof/>
          <w:color w:val="595959" w:themeColor="text1" w:themeTint="A6"/>
          <w:sz w:val="32"/>
          <w:szCs w:val="32"/>
        </w:rPr>
        <mc:AlternateContent>
          <mc:Choice Requires="wps">
            <w:drawing>
              <wp:anchor distT="0" distB="0" distL="114300" distR="114300" simplePos="0" relativeHeight="251722752" behindDoc="0" locked="0" layoutInCell="1" allowOverlap="1" wp14:anchorId="0B4D786C" wp14:editId="138F8AF6">
                <wp:simplePos x="0" y="0"/>
                <wp:positionH relativeFrom="column">
                  <wp:posOffset>8941925</wp:posOffset>
                </wp:positionH>
                <wp:positionV relativeFrom="paragraph">
                  <wp:posOffset>86360</wp:posOffset>
                </wp:positionV>
                <wp:extent cx="137160" cy="758825"/>
                <wp:effectExtent l="0" t="0" r="2540" b="3175"/>
                <wp:wrapNone/>
                <wp:docPr id="1660678146"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4AC4F" id="Right Triangle 4" o:spid="_x0000_s1026" type="#_x0000_t6" style="position:absolute;margin-left:704.1pt;margin-top:6.8pt;width:10.8pt;height:59.75pt;rotation:18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sidR="0020073F">
        <w:rPr>
          <w:noProof/>
          <w:color w:val="595959" w:themeColor="text1" w:themeTint="A6"/>
          <w:sz w:val="32"/>
          <w:szCs w:val="32"/>
        </w:rPr>
        <mc:AlternateContent>
          <mc:Choice Requires="wps">
            <w:drawing>
              <wp:anchor distT="0" distB="0" distL="114300" distR="114300" simplePos="0" relativeHeight="251594744" behindDoc="1" locked="0" layoutInCell="1" allowOverlap="1" wp14:anchorId="6AB35687" wp14:editId="04D2C0C9">
                <wp:simplePos x="0" y="0"/>
                <wp:positionH relativeFrom="column">
                  <wp:posOffset>8444865</wp:posOffset>
                </wp:positionH>
                <wp:positionV relativeFrom="paragraph">
                  <wp:posOffset>1638300</wp:posOffset>
                </wp:positionV>
                <wp:extent cx="731520" cy="1581986"/>
                <wp:effectExtent l="0" t="0" r="5080" b="5715"/>
                <wp:wrapNone/>
                <wp:docPr id="1240221977"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8423DB" id="Freeform 3" o:spid="_x0000_s1026" style="position:absolute;margin-left:664.95pt;margin-top:129pt;width:57.6pt;height:124.55pt;z-index:-251721736;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6793" behindDoc="1" locked="0" layoutInCell="1" allowOverlap="1" wp14:anchorId="7E327FB4" wp14:editId="243A8217">
                <wp:simplePos x="0" y="0"/>
                <wp:positionH relativeFrom="column">
                  <wp:posOffset>8444865</wp:posOffset>
                </wp:positionH>
                <wp:positionV relativeFrom="paragraph">
                  <wp:posOffset>3282315</wp:posOffset>
                </wp:positionV>
                <wp:extent cx="731520" cy="1581986"/>
                <wp:effectExtent l="0" t="0" r="5080" b="5715"/>
                <wp:wrapNone/>
                <wp:docPr id="1434411125" name="Freeform 1434411125"/>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71B5" id="Freeform 1434411125" o:spid="_x0000_s1026" style="position:absolute;margin-left:664.95pt;margin-top:258.45pt;width:57.6pt;height:124.55pt;z-index:-251719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sidR="0020073F">
        <w:rPr>
          <w:noProof/>
          <w:color w:val="595959" w:themeColor="text1" w:themeTint="A6"/>
          <w:sz w:val="32"/>
          <w:szCs w:val="32"/>
        </w:rPr>
        <mc:AlternateContent>
          <mc:Choice Requires="wps">
            <w:drawing>
              <wp:anchor distT="0" distB="0" distL="114300" distR="114300" simplePos="0" relativeHeight="251598842" behindDoc="1" locked="0" layoutInCell="1" allowOverlap="1" wp14:anchorId="6EB286BD" wp14:editId="739D6021">
                <wp:simplePos x="0" y="0"/>
                <wp:positionH relativeFrom="column">
                  <wp:posOffset>8444865</wp:posOffset>
                </wp:positionH>
                <wp:positionV relativeFrom="paragraph">
                  <wp:posOffset>4923155</wp:posOffset>
                </wp:positionV>
                <wp:extent cx="731520" cy="1581986"/>
                <wp:effectExtent l="0" t="0" r="5080" b="5715"/>
                <wp:wrapNone/>
                <wp:docPr id="151" name="Freeform 151"/>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86EE7" id="Freeform 151" o:spid="_x0000_s1026" style="position:absolute;margin-left:664.95pt;margin-top:387.65pt;width:57.6pt;height:124.55pt;z-index:-2517176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sidR="00FA42FA">
        <w:rPr>
          <w:noProof/>
          <w:color w:val="595959" w:themeColor="text1" w:themeTint="A6"/>
          <w:sz w:val="32"/>
          <w:szCs w:val="32"/>
        </w:rPr>
        <mc:AlternateContent>
          <mc:Choice Requires="wps">
            <w:drawing>
              <wp:anchor distT="0" distB="0" distL="114300" distR="114300" simplePos="0" relativeHeight="251678720" behindDoc="1" locked="0" layoutInCell="1" allowOverlap="1" wp14:anchorId="24229C2F" wp14:editId="777DBF88">
                <wp:simplePos x="0" y="0"/>
                <wp:positionH relativeFrom="column">
                  <wp:posOffset>427990</wp:posOffset>
                </wp:positionH>
                <wp:positionV relativeFrom="paragraph">
                  <wp:posOffset>1297305</wp:posOffset>
                </wp:positionV>
                <wp:extent cx="274320" cy="274320"/>
                <wp:effectExtent l="0" t="0" r="5080" b="5080"/>
                <wp:wrapNone/>
                <wp:docPr id="188" name="Right Triangle 18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183CE" id="Right Triangle 188" o:spid="_x0000_s1026" type="#_x0000_t6" style="position:absolute;margin-left:33.7pt;margin-top:102.15pt;width:21.6pt;height:21.6pt;flip:x;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1792" behindDoc="1" locked="0" layoutInCell="1" allowOverlap="1" wp14:anchorId="252A064D" wp14:editId="2E29B3D3">
                <wp:simplePos x="0" y="0"/>
                <wp:positionH relativeFrom="column">
                  <wp:posOffset>430530</wp:posOffset>
                </wp:positionH>
                <wp:positionV relativeFrom="paragraph">
                  <wp:posOffset>2942590</wp:posOffset>
                </wp:positionV>
                <wp:extent cx="274320" cy="274320"/>
                <wp:effectExtent l="0" t="0" r="5080" b="5080"/>
                <wp:wrapNone/>
                <wp:docPr id="190" name="Right Triangle 190"/>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085D7" id="Right Triangle 190" o:spid="_x0000_s1026" type="#_x0000_t6" style="position:absolute;margin-left:33.9pt;margin-top:231.7pt;width:21.6pt;height:21.6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4864" behindDoc="1" locked="0" layoutInCell="1" allowOverlap="1" wp14:anchorId="5A7EA282" wp14:editId="10E48364">
                <wp:simplePos x="0" y="0"/>
                <wp:positionH relativeFrom="column">
                  <wp:posOffset>427990</wp:posOffset>
                </wp:positionH>
                <wp:positionV relativeFrom="paragraph">
                  <wp:posOffset>4583430</wp:posOffset>
                </wp:positionV>
                <wp:extent cx="274320" cy="274320"/>
                <wp:effectExtent l="0" t="0" r="5080" b="5080"/>
                <wp:wrapNone/>
                <wp:docPr id="192" name="Right Triangle 19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318BB" id="Right Triangle 192" o:spid="_x0000_s1026" type="#_x0000_t6" style="position:absolute;margin-left:33.7pt;margin-top:360.9pt;width:21.6pt;height:21.6pt;flip:x;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sidR="00FA42FA">
        <w:rPr>
          <w:noProof/>
          <w:color w:val="595959" w:themeColor="text1" w:themeTint="A6"/>
          <w:sz w:val="32"/>
          <w:szCs w:val="32"/>
        </w:rPr>
        <mc:AlternateContent>
          <mc:Choice Requires="wps">
            <w:drawing>
              <wp:anchor distT="0" distB="0" distL="114300" distR="114300" simplePos="0" relativeHeight="251686912" behindDoc="1" locked="0" layoutInCell="1" allowOverlap="1" wp14:anchorId="45E0309C" wp14:editId="29914FB9">
                <wp:simplePos x="0" y="0"/>
                <wp:positionH relativeFrom="column">
                  <wp:posOffset>430530</wp:posOffset>
                </wp:positionH>
                <wp:positionV relativeFrom="paragraph">
                  <wp:posOffset>6229350</wp:posOffset>
                </wp:positionV>
                <wp:extent cx="274320" cy="274320"/>
                <wp:effectExtent l="0" t="0" r="5080" b="5080"/>
                <wp:wrapNone/>
                <wp:docPr id="194" name="Right Triangle 194"/>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3CAD74" id="Right Triangle 194" o:spid="_x0000_s1026" type="#_x0000_t6" style="position:absolute;margin-left:33.9pt;margin-top:490.5pt;width:21.6pt;height:21.6pt;flip:x;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sidR="00B15914">
        <w:rPr>
          <w:noProof/>
          <w:color w:val="595959" w:themeColor="text1" w:themeTint="A6"/>
          <w:sz w:val="32"/>
          <w:szCs w:val="32"/>
        </w:rPr>
        <mc:AlternateContent>
          <mc:Choice Requires="wps">
            <w:drawing>
              <wp:anchor distT="0" distB="0" distL="114300" distR="114300" simplePos="0" relativeHeight="251581429" behindDoc="1" locked="0" layoutInCell="1" allowOverlap="1" wp14:anchorId="09FD8693" wp14:editId="46AC2F1E">
                <wp:simplePos x="0" y="0"/>
                <wp:positionH relativeFrom="column">
                  <wp:posOffset>774065</wp:posOffset>
                </wp:positionH>
                <wp:positionV relativeFrom="paragraph">
                  <wp:posOffset>1640840</wp:posOffset>
                </wp:positionV>
                <wp:extent cx="8500745" cy="1577975"/>
                <wp:effectExtent l="0" t="0" r="0" b="0"/>
                <wp:wrapNone/>
                <wp:docPr id="111" name="Rectangle 111"/>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9C1344" id="Rectangle 111" o:spid="_x0000_s1026" style="position:absolute;margin-left:60.95pt;margin-top:129.2pt;width:669.35pt;height:124.25pt;z-index:-2517350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9380" behindDoc="1" locked="0" layoutInCell="1" allowOverlap="1" wp14:anchorId="6F88E5A5" wp14:editId="5698739B">
                <wp:simplePos x="0" y="0"/>
                <wp:positionH relativeFrom="column">
                  <wp:posOffset>774065</wp:posOffset>
                </wp:positionH>
                <wp:positionV relativeFrom="paragraph">
                  <wp:posOffset>3284855</wp:posOffset>
                </wp:positionV>
                <wp:extent cx="8500745" cy="1577975"/>
                <wp:effectExtent l="0" t="0" r="0" b="0"/>
                <wp:wrapNone/>
                <wp:docPr id="129" name="Rectangle 129"/>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C930B" id="Rectangle 129" o:spid="_x0000_s1026" style="position:absolute;margin-left:60.95pt;margin-top:258.65pt;width:669.35pt;height:124.25pt;z-index:-2517371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577331" behindDoc="1" locked="0" layoutInCell="1" allowOverlap="1" wp14:anchorId="22D5CD5A" wp14:editId="08F2EE00">
                <wp:simplePos x="0" y="0"/>
                <wp:positionH relativeFrom="column">
                  <wp:posOffset>774065</wp:posOffset>
                </wp:positionH>
                <wp:positionV relativeFrom="paragraph">
                  <wp:posOffset>4928235</wp:posOffset>
                </wp:positionV>
                <wp:extent cx="8500745" cy="1577975"/>
                <wp:effectExtent l="0" t="0" r="0" b="0"/>
                <wp:wrapNone/>
                <wp:docPr id="150" name="Rectangle 150"/>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1A4D63" id="Rectangle 150" o:spid="_x0000_s1026" style="position:absolute;margin-left:60.95pt;margin-top:388.05pt;width:669.35pt;height:124.25pt;z-index:-2517391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sidR="00B15914">
        <w:rPr>
          <w:noProof/>
          <w:color w:val="595959" w:themeColor="text1" w:themeTint="A6"/>
          <w:sz w:val="32"/>
          <w:szCs w:val="32"/>
        </w:rPr>
        <mc:AlternateContent>
          <mc:Choice Requires="wps">
            <w:drawing>
              <wp:anchor distT="0" distB="0" distL="114300" distR="114300" simplePos="0" relativeHeight="251601914" behindDoc="1" locked="0" layoutInCell="1" allowOverlap="1" wp14:anchorId="259A82D7" wp14:editId="0F26C3E1">
                <wp:simplePos x="0" y="0"/>
                <wp:positionH relativeFrom="column">
                  <wp:posOffset>66675</wp:posOffset>
                </wp:positionH>
                <wp:positionV relativeFrom="paragraph">
                  <wp:posOffset>5097145</wp:posOffset>
                </wp:positionV>
                <wp:extent cx="417830" cy="1230630"/>
                <wp:effectExtent l="0" t="0" r="1270" b="1270"/>
                <wp:wrapNone/>
                <wp:docPr id="161" name="Freeform 16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E873C8" id="Freeform 161" o:spid="_x0000_s1026" style="position:absolute;margin-left:5.25pt;margin-top:401.35pt;width:32.9pt;height:96.9pt;z-index:-251714566;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09083" behindDoc="1" locked="0" layoutInCell="1" allowOverlap="1" wp14:anchorId="5313DDA5" wp14:editId="50BB112A">
                <wp:simplePos x="0" y="0"/>
                <wp:positionH relativeFrom="column">
                  <wp:posOffset>75565</wp:posOffset>
                </wp:positionH>
                <wp:positionV relativeFrom="paragraph">
                  <wp:posOffset>3444240</wp:posOffset>
                </wp:positionV>
                <wp:extent cx="407035" cy="1267460"/>
                <wp:effectExtent l="0" t="0" r="0" b="2540"/>
                <wp:wrapNone/>
                <wp:docPr id="147" name="Freeform 14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F2F5E5" id="Freeform 147" o:spid="_x0000_s1026" style="position:absolute;margin-left:5.95pt;margin-top:271.2pt;width:32.05pt;height:99.8pt;z-index:-251707397;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16252" behindDoc="1" locked="0" layoutInCell="1" allowOverlap="1" wp14:anchorId="52FE0F82" wp14:editId="0AE5026F">
                <wp:simplePos x="0" y="0"/>
                <wp:positionH relativeFrom="column">
                  <wp:posOffset>-51435</wp:posOffset>
                </wp:positionH>
                <wp:positionV relativeFrom="paragraph">
                  <wp:posOffset>1827530</wp:posOffset>
                </wp:positionV>
                <wp:extent cx="658495" cy="1230630"/>
                <wp:effectExtent l="0" t="0" r="1905" b="1270"/>
                <wp:wrapNone/>
                <wp:docPr id="126" name="Freeform 126"/>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E6D976" id="Freeform 126" o:spid="_x0000_s1026" style="position:absolute;margin-left:-4.05pt;margin-top:143.9pt;width:51.85pt;height:96.9pt;z-index:-251700228;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sidR="00B15914">
        <w:rPr>
          <w:noProof/>
          <w:color w:val="595959" w:themeColor="text1" w:themeTint="A6"/>
          <w:sz w:val="32"/>
          <w:szCs w:val="32"/>
        </w:rPr>
        <mc:AlternateContent>
          <mc:Choice Requires="wps">
            <w:drawing>
              <wp:anchor distT="0" distB="0" distL="114300" distR="114300" simplePos="0" relativeHeight="251623421" behindDoc="1" locked="0" layoutInCell="1" allowOverlap="1" wp14:anchorId="68219256" wp14:editId="1CE3F3F9">
                <wp:simplePos x="0" y="0"/>
                <wp:positionH relativeFrom="column">
                  <wp:posOffset>67165</wp:posOffset>
                </wp:positionH>
                <wp:positionV relativeFrom="paragraph">
                  <wp:posOffset>128905</wp:posOffset>
                </wp:positionV>
                <wp:extent cx="425450" cy="1267460"/>
                <wp:effectExtent l="0" t="0" r="6350" b="2540"/>
                <wp:wrapNone/>
                <wp:docPr id="107" name="Freeform 107"/>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2E431B" id="Freeform 107" o:spid="_x0000_s1026" style="position:absolute;margin-left:5.3pt;margin-top:10.15pt;width:33.5pt;height:99.8pt;z-index:-251693059;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r w:rsidR="009E3A82">
        <w:rPr>
          <w:noProof/>
          <w:color w:val="595959" w:themeColor="text1" w:themeTint="A6"/>
          <w:sz w:val="32"/>
          <w:szCs w:val="32"/>
        </w:rPr>
        <mc:AlternateContent>
          <mc:Choice Requires="wps">
            <w:drawing>
              <wp:anchor distT="0" distB="0" distL="114300" distR="114300" simplePos="0" relativeHeight="251667456" behindDoc="1" locked="0" layoutInCell="1" allowOverlap="1" wp14:anchorId="79D36747" wp14:editId="007D8443">
                <wp:simplePos x="0" y="0"/>
                <wp:positionH relativeFrom="column">
                  <wp:posOffset>890270</wp:posOffset>
                </wp:positionH>
                <wp:positionV relativeFrom="paragraph">
                  <wp:posOffset>5008880</wp:posOffset>
                </wp:positionV>
                <wp:extent cx="6492240" cy="1508527"/>
                <wp:effectExtent l="0" t="0" r="0" b="0"/>
                <wp:wrapNone/>
                <wp:docPr id="16" name="Rectangle 16"/>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36747" id="Rectangle 16" o:spid="_x0000_s1027" style="position:absolute;margin-left:70.1pt;margin-top:394.4pt;width:511.2pt;height:118.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" filled="f" stroked="f" strokeweight="1pt">
                <v:textbox inset=",7.2pt">
                  <w:txbxContent>
                    <w:p w14:paraId="634EC317" w14:textId="766035C0"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Threats</w:t>
                      </w:r>
                      <w:r w:rsidRPr="008E3F68">
                        <w:rPr>
                          <w:color w:val="000000" w:themeColor="text1"/>
                          <w:sz w:val="26"/>
                          <w:szCs w:val="26"/>
                        </w:rPr>
                        <w:t xml:space="preserve"> section of a marketing SWOT template, one should list external challenges, risks, or barriers that might prevent the company from achieving its goals or might adversely affect the firm’s operations.</w:t>
                      </w:r>
                      <w:r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1312" behindDoc="1" locked="0" layoutInCell="1" allowOverlap="1" wp14:anchorId="5B319B45" wp14:editId="5B4AC0B2">
                <wp:simplePos x="0" y="0"/>
                <wp:positionH relativeFrom="column">
                  <wp:posOffset>890270</wp:posOffset>
                </wp:positionH>
                <wp:positionV relativeFrom="paragraph">
                  <wp:posOffset>66675</wp:posOffset>
                </wp:positionV>
                <wp:extent cx="6492240" cy="1508760"/>
                <wp:effectExtent l="0" t="0" r="0" b="0"/>
                <wp:wrapNone/>
                <wp:docPr id="10" name="Rectangle 10"/>
                <wp:cNvGraphicFramePr/>
                <a:graphic xmlns:a="http://schemas.openxmlformats.org/drawingml/2006/main">
                  <a:graphicData uri="http://schemas.microsoft.com/office/word/2010/wordprocessingShape">
                    <wps:wsp>
                      <wps:cNvSpPr/>
                      <wps:spPr>
                        <a:xfrm>
                          <a:off x="0" y="0"/>
                          <a:ext cx="649224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9B45" id="Rectangle 10" o:spid="_x0000_s1028" style="position:absolute;margin-left:70.1pt;margin-top:5.25pt;width:511.2pt;height:11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" filled="f" stroked="f" strokeweight="1pt">
                <v:textbox inset=",7.2pt">
                  <w:txbxContent>
                    <w:p w14:paraId="2456A11F" w14:textId="45FE49B0" w:rsidR="000A28D5" w:rsidRPr="008E3F68" w:rsidRDefault="00577F6E"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Strengths</w:t>
                      </w:r>
                      <w:r w:rsidRPr="008E3F68">
                        <w:rPr>
                          <w:color w:val="000000" w:themeColor="text1"/>
                          <w:sz w:val="26"/>
                          <w:szCs w:val="26"/>
                        </w:rPr>
                        <w:t xml:space="preserve"> section of a marketing SWOT template, one should identify and list the unique advantages and core competencies of the company in the context of the market and competitors.</w:t>
                      </w:r>
                      <w:r w:rsidR="008E3F68" w:rsidRPr="008E3F68">
                        <w:rPr>
                          <w:color w:val="000000" w:themeColor="text1"/>
                          <w:sz w:val="26"/>
                          <w:szCs w:val="26"/>
                        </w:rPr>
                        <w:t xml:space="preserve"> </w:t>
                      </w:r>
                    </w:p>
                  </w:txbxContent>
                </v:textbox>
              </v:rect>
            </w:pict>
          </mc:Fallback>
        </mc:AlternateContent>
      </w:r>
      <w:r w:rsidR="009E3A82">
        <w:rPr>
          <w:noProof/>
          <w:color w:val="595959" w:themeColor="text1" w:themeTint="A6"/>
          <w:sz w:val="32"/>
          <w:szCs w:val="32"/>
        </w:rPr>
        <mc:AlternateContent>
          <mc:Choice Requires="wps">
            <w:drawing>
              <wp:anchor distT="0" distB="0" distL="114300" distR="114300" simplePos="0" relativeHeight="251665408" behindDoc="1" locked="0" layoutInCell="1" allowOverlap="1" wp14:anchorId="402F88DA" wp14:editId="726CD0C7">
                <wp:simplePos x="0" y="0"/>
                <wp:positionH relativeFrom="column">
                  <wp:posOffset>890270</wp:posOffset>
                </wp:positionH>
                <wp:positionV relativeFrom="paragraph">
                  <wp:posOffset>3354070</wp:posOffset>
                </wp:positionV>
                <wp:extent cx="6492240" cy="1508527"/>
                <wp:effectExtent l="0" t="0" r="0" b="0"/>
                <wp:wrapNone/>
                <wp:docPr id="15" name="Rectangle 15"/>
                <wp:cNvGraphicFramePr/>
                <a:graphic xmlns:a="http://schemas.openxmlformats.org/drawingml/2006/main">
                  <a:graphicData uri="http://schemas.microsoft.com/office/word/2010/wordprocessingShape">
                    <wps:wsp>
                      <wps:cNvSpPr/>
                      <wps:spPr>
                        <a:xfrm>
                          <a:off x="0" y="0"/>
                          <a:ext cx="6492240" cy="1508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F88DA" id="Rectangle 15" o:spid="_x0000_s1029" style="position:absolute;margin-left:70.1pt;margin-top:264.1pt;width:511.2pt;height:118.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" filled="f" stroked="f" strokeweight="1pt">
                <v:textbox inset=",7.2pt">
                  <w:txbxContent>
                    <w:p w14:paraId="4EBE1FF9" w14:textId="3F7906EE" w:rsidR="000A28D5" w:rsidRPr="008E3F68" w:rsidRDefault="008E3F68" w:rsidP="008E3F68">
                      <w:pPr>
                        <w:spacing w:line="276" w:lineRule="auto"/>
                        <w:rPr>
                          <w:color w:val="000000" w:themeColor="text1"/>
                          <w:sz w:val="26"/>
                          <w:szCs w:val="26"/>
                        </w:rPr>
                      </w:pPr>
                      <w:r w:rsidRPr="008E3F68">
                        <w:rPr>
                          <w:color w:val="000000" w:themeColor="text1"/>
                          <w:sz w:val="26"/>
                          <w:szCs w:val="26"/>
                        </w:rPr>
                        <w:t xml:space="preserve">In the </w:t>
                      </w:r>
                      <w:r w:rsidRPr="008E3F68">
                        <w:rPr>
                          <w:i/>
                          <w:iCs/>
                          <w:color w:val="000000" w:themeColor="text1"/>
                          <w:sz w:val="26"/>
                          <w:szCs w:val="26"/>
                        </w:rPr>
                        <w:t>Opportunities</w:t>
                      </w:r>
                      <w:r w:rsidRPr="008E3F68">
                        <w:rPr>
                          <w:color w:val="000000" w:themeColor="text1"/>
                          <w:sz w:val="26"/>
                          <w:szCs w:val="26"/>
                        </w:rPr>
                        <w:t xml:space="preserve"> section of a marketing SWOT template, one should identify external factors or trends that the company can capitalize on for growth, market expansion, or increased revenue.</w:t>
                      </w:r>
                      <w:r w:rsidRPr="008E3F68">
                        <w:rPr>
                          <w:color w:val="000000" w:themeColor="text1"/>
                          <w:sz w:val="26"/>
                          <w:szCs w:val="26"/>
                        </w:rPr>
                        <w:t xml:space="preserve"> </w:t>
                      </w:r>
                    </w:p>
                  </w:txbxContent>
                </v:textbox>
              </v:rect>
            </w:pict>
          </mc:Fallback>
        </mc:AlternateContent>
      </w:r>
    </w:p>
    <w:bookmarkEnd w:id="5"/>
    <w:p w14:paraId="31263ED5" w14:textId="4A7D754B" w:rsidR="00502E4B" w:rsidRPr="00502E4B" w:rsidRDefault="00502E4B" w:rsidP="00502E4B">
      <w:pPr>
        <w:spacing w:after="0" w:line="240" w:lineRule="auto"/>
        <w:rPr>
          <w:color w:val="595959" w:themeColor="text1" w:themeTint="A6"/>
          <w:sz w:val="32"/>
          <w:szCs w:val="32"/>
        </w:rPr>
      </w:pPr>
      <w:r w:rsidRPr="00502E4B">
        <w:rPr>
          <w:rFonts w:cs="Arial"/>
          <w:bCs/>
          <w:noProof/>
          <w:color w:val="595959" w:themeColor="text1" w:themeTint="A6"/>
          <w:sz w:val="40"/>
          <w:szCs w:val="24"/>
        </w:rPr>
        <w:lastRenderedPageBreak/>
        <w:t xml:space="preserve">MARKETING PLAN SWOT ANALYSIS MATRIX </w:t>
      </w:r>
    </w:p>
    <w:p w14:paraId="234537E3" w14:textId="77777777" w:rsidR="00502E4B" w:rsidRPr="006127F2" w:rsidRDefault="00502E4B" w:rsidP="00502E4B">
      <w:pPr>
        <w:spacing w:after="100" w:line="240" w:lineRule="auto"/>
        <w:rPr>
          <w:sz w:val="16"/>
          <w:szCs w:val="20"/>
        </w:rPr>
      </w:pPr>
      <w:r>
        <w:rPr>
          <w:noProof/>
          <w:sz w:val="16"/>
          <w:szCs w:val="20"/>
        </w:rPr>
        <mc:AlternateContent>
          <mc:Choice Requires="wps">
            <w:drawing>
              <wp:anchor distT="0" distB="0" distL="114300" distR="114300" simplePos="0" relativeHeight="251742208" behindDoc="1" locked="0" layoutInCell="1" allowOverlap="1" wp14:anchorId="43963C0D" wp14:editId="5F6AEB41">
                <wp:simplePos x="0" y="0"/>
                <wp:positionH relativeFrom="column">
                  <wp:posOffset>8403590</wp:posOffset>
                </wp:positionH>
                <wp:positionV relativeFrom="paragraph">
                  <wp:posOffset>180975</wp:posOffset>
                </wp:positionV>
                <wp:extent cx="340360" cy="1577975"/>
                <wp:effectExtent l="0" t="0" r="2540" b="0"/>
                <wp:wrapNone/>
                <wp:docPr id="75760740" name="Freeform 75760740"/>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chemeClr val="accent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CA2133" id="Freeform 75760740" o:spid="_x0000_s1026" style="position:absolute;margin-left:661.7pt;margin-top:14.25pt;width:26.8pt;height:124.25pt;z-index:-251574272;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" path="m282933,1578315r57719,l57718,,,,282933,1578315xe" fillcolor="#ffc000 [320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39136" behindDoc="1" locked="0" layoutInCell="1" allowOverlap="1" wp14:anchorId="62113237" wp14:editId="6E0CC394">
                <wp:simplePos x="0" y="0"/>
                <wp:positionH relativeFrom="column">
                  <wp:posOffset>8403590</wp:posOffset>
                </wp:positionH>
                <wp:positionV relativeFrom="paragraph">
                  <wp:posOffset>5113655</wp:posOffset>
                </wp:positionV>
                <wp:extent cx="340360" cy="1577975"/>
                <wp:effectExtent l="0" t="0" r="2540" b="0"/>
                <wp:wrapNone/>
                <wp:docPr id="239413735" name="Freeform 239413735"/>
                <wp:cNvGraphicFramePr/>
                <a:graphic xmlns:a="http://schemas.openxmlformats.org/drawingml/2006/main">
                  <a:graphicData uri="http://schemas.microsoft.com/office/word/2010/wordprocessingShape">
                    <wps:wsp>
                      <wps:cNvSpPr/>
                      <wps:spPr>
                        <a:xfrm>
                          <a:off x="0" y="0"/>
                          <a:ext cx="340360" cy="1577975"/>
                        </a:xfrm>
                        <a:custGeom>
                          <a:avLst/>
                          <a:gdLst>
                            <a:gd name="connsiteX0" fmla="*/ 282896 w 340639"/>
                            <a:gd name="connsiteY0" fmla="*/ 1578264 h 1578263"/>
                            <a:gd name="connsiteX1" fmla="*/ 340639 w 340639"/>
                            <a:gd name="connsiteY1" fmla="*/ 1578264 h 1578263"/>
                            <a:gd name="connsiteX2" fmla="*/ 57731 w 340639"/>
                            <a:gd name="connsiteY2" fmla="*/ 0 h 1578263"/>
                            <a:gd name="connsiteX3" fmla="*/ 0 w 340639"/>
                            <a:gd name="connsiteY3" fmla="*/ 0 h 1578263"/>
                            <a:gd name="connsiteX4" fmla="*/ 282896 w 340639"/>
                            <a:gd name="connsiteY4" fmla="*/ 1578264 h 15782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39" h="1578263">
                              <a:moveTo>
                                <a:pt x="282896" y="1578264"/>
                              </a:moveTo>
                              <a:lnTo>
                                <a:pt x="340639" y="1578264"/>
                              </a:lnTo>
                              <a:lnTo>
                                <a:pt x="57731" y="0"/>
                              </a:lnTo>
                              <a:lnTo>
                                <a:pt x="0" y="0"/>
                              </a:lnTo>
                              <a:lnTo>
                                <a:pt x="282896" y="1578264"/>
                              </a:lnTo>
                              <a:close/>
                            </a:path>
                          </a:pathLst>
                        </a:custGeom>
                        <a:solidFill>
                          <a:schemeClr val="accent4">
                            <a:lumMod val="40000"/>
                            <a:lumOff val="60000"/>
                          </a:schemeClr>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47CFF5" id="Freeform 239413735" o:spid="_x0000_s1026" style="position:absolute;margin-left:661.7pt;margin-top:402.65pt;width:26.8pt;height:124.25pt;z-index:-251577344;visibility:visible;mso-wrap-style:square;mso-wrap-distance-left:9pt;mso-wrap-distance-top:0;mso-wrap-distance-right:9pt;mso-wrap-distance-bottom:0;mso-position-horizontal:absolute;mso-position-horizontal-relative:text;mso-position-vertical:absolute;mso-position-vertical-relative:text;v-text-anchor:middle" coordsize="340639,15782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" path="m282896,1578264r57743,l57731,,,,282896,1578264xe" fillcolor="#ffe599 [1303]" stroked="f" strokeweight=".35694mm">
                <v:stroke joinstyle="miter"/>
                <v:path arrowok="t" o:connecttype="custom" o:connectlocs="282664,1577976;340360,1577976;57684,0;0,0;282664,1577976"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0160" behindDoc="1" locked="0" layoutInCell="1" allowOverlap="1" wp14:anchorId="13E618BD" wp14:editId="7AB7FA06">
                <wp:simplePos x="0" y="0"/>
                <wp:positionH relativeFrom="column">
                  <wp:posOffset>8403590</wp:posOffset>
                </wp:positionH>
                <wp:positionV relativeFrom="paragraph">
                  <wp:posOffset>3469640</wp:posOffset>
                </wp:positionV>
                <wp:extent cx="340360" cy="1577975"/>
                <wp:effectExtent l="0" t="0" r="2540" b="0"/>
                <wp:wrapNone/>
                <wp:docPr id="2146721374" name="Freeform 2146721374"/>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F77"/>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765524" id="Freeform 2146721374" o:spid="_x0000_s1026" style="position:absolute;margin-left:661.7pt;margin-top:273.2pt;width:26.8pt;height:124.25pt;z-index:-251576320;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" path="m282933,1578315r57719,l57718,,,,282933,1578315xe" fillcolor="#ffdf77" stroked="f" strokeweight=".35694mm">
                <v:stroke joinstyle="miter"/>
                <v:path arrowok="t" o:connecttype="custom" o:connectlocs="282691,1577975;340361,1577975;57669,0;0,0;282691,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1184" behindDoc="1" locked="0" layoutInCell="1" allowOverlap="1" wp14:anchorId="783B0B01" wp14:editId="7EFFC2B8">
                <wp:simplePos x="0" y="0"/>
                <wp:positionH relativeFrom="column">
                  <wp:posOffset>8403590</wp:posOffset>
                </wp:positionH>
                <wp:positionV relativeFrom="paragraph">
                  <wp:posOffset>1825625</wp:posOffset>
                </wp:positionV>
                <wp:extent cx="340360" cy="1577975"/>
                <wp:effectExtent l="0" t="0" r="2540" b="0"/>
                <wp:wrapNone/>
                <wp:docPr id="1143233099" name="Freeform 1143233099"/>
                <wp:cNvGraphicFramePr/>
                <a:graphic xmlns:a="http://schemas.openxmlformats.org/drawingml/2006/main">
                  <a:graphicData uri="http://schemas.microsoft.com/office/word/2010/wordprocessingShape">
                    <wps:wsp>
                      <wps:cNvSpPr/>
                      <wps:spPr>
                        <a:xfrm>
                          <a:off x="0" y="0"/>
                          <a:ext cx="340360" cy="1577975"/>
                        </a:xfrm>
                        <a:custGeom>
                          <a:avLst/>
                          <a:gdLst>
                            <a:gd name="connsiteX0" fmla="*/ 282933 w 340651"/>
                            <a:gd name="connsiteY0" fmla="*/ 1578315 h 1578315"/>
                            <a:gd name="connsiteX1" fmla="*/ 340652 w 340651"/>
                            <a:gd name="connsiteY1" fmla="*/ 1578315 h 1578315"/>
                            <a:gd name="connsiteX2" fmla="*/ 57718 w 340651"/>
                            <a:gd name="connsiteY2" fmla="*/ 0 h 1578315"/>
                            <a:gd name="connsiteX3" fmla="*/ 0 w 340651"/>
                            <a:gd name="connsiteY3" fmla="*/ 0 h 1578315"/>
                            <a:gd name="connsiteX4" fmla="*/ 282933 w 340651"/>
                            <a:gd name="connsiteY4" fmla="*/ 1578315 h 15783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651" h="1578315">
                              <a:moveTo>
                                <a:pt x="282933" y="1578315"/>
                              </a:moveTo>
                              <a:lnTo>
                                <a:pt x="340652" y="1578315"/>
                              </a:lnTo>
                              <a:lnTo>
                                <a:pt x="57718" y="0"/>
                              </a:lnTo>
                              <a:lnTo>
                                <a:pt x="0" y="0"/>
                              </a:lnTo>
                              <a:lnTo>
                                <a:pt x="282933" y="1578315"/>
                              </a:lnTo>
                              <a:close/>
                            </a:path>
                          </a:pathLst>
                        </a:custGeom>
                        <a:solidFill>
                          <a:srgbClr val="FFD444"/>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6809F3" id="Freeform 1143233099" o:spid="_x0000_s1026" style="position:absolute;margin-left:661.7pt;margin-top:143.75pt;width:26.8pt;height:124.25pt;z-index:-251575296;visibility:visible;mso-wrap-style:square;mso-wrap-distance-left:9pt;mso-wrap-distance-top:0;mso-wrap-distance-right:9pt;mso-wrap-distance-bottom:0;mso-position-horizontal:absolute;mso-position-horizontal-relative:text;mso-position-vertical:absolute;mso-position-vertical-relative:text;v-text-anchor:middle" coordsize="340651,15783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" path="m282933,1578315r57719,l57718,,,,282933,1578315xe" fillcolor="#ffd444" stroked="f" strokeweight=".35694mm">
                <v:stroke joinstyle="miter"/>
                <v:path arrowok="t" o:connecttype="custom" o:connectlocs="282691,1577975;340361,1577975;57669,0;0,0;282691,1577975" o:connectangles="0,0,0,0,0"/>
              </v:shape>
            </w:pict>
          </mc:Fallback>
        </mc:AlternateContent>
      </w:r>
      <w:r>
        <w:rPr>
          <w:noProof/>
          <w:sz w:val="16"/>
          <w:szCs w:val="20"/>
        </w:rPr>
        <mc:AlternateContent>
          <mc:Choice Requires="wps">
            <w:drawing>
              <wp:anchor distT="0" distB="0" distL="114300" distR="114300" simplePos="0" relativeHeight="251743232" behindDoc="1" locked="0" layoutInCell="1" allowOverlap="1" wp14:anchorId="12619BF2" wp14:editId="44D2A0AD">
                <wp:simplePos x="0" y="0"/>
                <wp:positionH relativeFrom="column">
                  <wp:posOffset>8444865</wp:posOffset>
                </wp:positionH>
                <wp:positionV relativeFrom="paragraph">
                  <wp:posOffset>179705</wp:posOffset>
                </wp:positionV>
                <wp:extent cx="731520" cy="1581986"/>
                <wp:effectExtent l="0" t="0" r="5080" b="5715"/>
                <wp:wrapNone/>
                <wp:docPr id="527536181" name="Freeform 2"/>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8998"/>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7274E4" id="Freeform 2" o:spid="_x0000_s1026" style="position:absolute;margin-left:664.95pt;margin-top:14.15pt;width:57.6pt;height:124.55pt;z-index:-251573248;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" path="m1615423,1578264r-981784,4012l,,1615423,r,1578264xe" fillcolor="#008998"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g">
            <w:drawing>
              <wp:anchor distT="0" distB="0" distL="114300" distR="114300" simplePos="0" relativeHeight="251747328" behindDoc="1" locked="0" layoutInCell="1" allowOverlap="1" wp14:anchorId="66A0B978" wp14:editId="3EF81632">
                <wp:simplePos x="0" y="0"/>
                <wp:positionH relativeFrom="column">
                  <wp:posOffset>8661400</wp:posOffset>
                </wp:positionH>
                <wp:positionV relativeFrom="paragraph">
                  <wp:posOffset>5547995</wp:posOffset>
                </wp:positionV>
                <wp:extent cx="340995" cy="705485"/>
                <wp:effectExtent l="0" t="0" r="1905" b="5715"/>
                <wp:wrapNone/>
                <wp:docPr id="313267633" name="Graphic 75"/>
                <wp:cNvGraphicFramePr/>
                <a:graphic xmlns:a="http://schemas.openxmlformats.org/drawingml/2006/main">
                  <a:graphicData uri="http://schemas.microsoft.com/office/word/2010/wordprocessingGroup">
                    <wpg:wgp>
                      <wpg:cNvGrpSpPr/>
                      <wpg:grpSpPr>
                        <a:xfrm>
                          <a:off x="0" y="0"/>
                          <a:ext cx="340995" cy="705485"/>
                          <a:chOff x="7828712" y="433066"/>
                          <a:chExt cx="341317" cy="705826"/>
                        </a:xfrm>
                        <a:solidFill>
                          <a:srgbClr val="F1F7FA"/>
                        </a:solidFill>
                      </wpg:grpSpPr>
                      <wps:wsp>
                        <wps:cNvPr id="1802907999" name="Freeform 1802907999"/>
                        <wps:cNvSpPr/>
                        <wps:spPr>
                          <a:xfrm>
                            <a:off x="7828712" y="433066"/>
                            <a:ext cx="247105" cy="73231"/>
                          </a:xfrm>
                          <a:custGeom>
                            <a:avLst/>
                            <a:gdLst>
                              <a:gd name="connsiteX0" fmla="*/ 163755 w 247105"/>
                              <a:gd name="connsiteY0" fmla="*/ 49673 h 73231"/>
                              <a:gd name="connsiteX1" fmla="*/ 51108 w 247105"/>
                              <a:gd name="connsiteY1" fmla="*/ 49460 h 73231"/>
                              <a:gd name="connsiteX2" fmla="*/ 36158 w 247105"/>
                              <a:gd name="connsiteY2" fmla="*/ 65211 h 73231"/>
                              <a:gd name="connsiteX3" fmla="*/ 37906 w 247105"/>
                              <a:gd name="connsiteY3" fmla="*/ 72918 h 73231"/>
                              <a:gd name="connsiteX4" fmla="*/ 7042 w 247105"/>
                              <a:gd name="connsiteY4" fmla="*/ 72868 h 73231"/>
                              <a:gd name="connsiteX5" fmla="*/ 923 w 247105"/>
                              <a:gd name="connsiteY5" fmla="*/ 53596 h 73231"/>
                              <a:gd name="connsiteX6" fmla="*/ 33587 w 247105"/>
                              <a:gd name="connsiteY6" fmla="*/ 15940 h 73231"/>
                              <a:gd name="connsiteX7" fmla="*/ 157816 w 247105"/>
                              <a:gd name="connsiteY7" fmla="*/ 16177 h 73231"/>
                              <a:gd name="connsiteX8" fmla="*/ 154949 w 247105"/>
                              <a:gd name="connsiteY8" fmla="*/ 0 h 73231"/>
                              <a:gd name="connsiteX9" fmla="*/ 185826 w 247105"/>
                              <a:gd name="connsiteY9" fmla="*/ 63 h 73231"/>
                              <a:gd name="connsiteX10" fmla="*/ 188693 w 247105"/>
                              <a:gd name="connsiteY10" fmla="*/ 16240 h 73231"/>
                              <a:gd name="connsiteX11" fmla="*/ 241166 w 247105"/>
                              <a:gd name="connsiteY11" fmla="*/ 16340 h 73231"/>
                              <a:gd name="connsiteX12" fmla="*/ 247105 w 247105"/>
                              <a:gd name="connsiteY12" fmla="*/ 49836 h 73231"/>
                              <a:gd name="connsiteX13" fmla="*/ 194631 w 247105"/>
                              <a:gd name="connsiteY13" fmla="*/ 49736 h 73231"/>
                              <a:gd name="connsiteX14" fmla="*/ 198797 w 247105"/>
                              <a:gd name="connsiteY14" fmla="*/ 73231 h 73231"/>
                              <a:gd name="connsiteX15" fmla="*/ 167933 w 247105"/>
                              <a:gd name="connsiteY15" fmla="*/ 73170 h 73231"/>
                              <a:gd name="connsiteX16" fmla="*/ 163755 w 247105"/>
                              <a:gd name="connsiteY16" fmla="*/ 49673 h 732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5" h="73231">
                                <a:moveTo>
                                  <a:pt x="163755" y="49673"/>
                                </a:moveTo>
                                <a:lnTo>
                                  <a:pt x="51108" y="49460"/>
                                </a:lnTo>
                                <a:cubicBezTo>
                                  <a:pt x="39141" y="49435"/>
                                  <a:pt x="34307" y="54811"/>
                                  <a:pt x="36158" y="65211"/>
                                </a:cubicBezTo>
                                <a:cubicBezTo>
                                  <a:pt x="36427" y="66741"/>
                                  <a:pt x="37045" y="70212"/>
                                  <a:pt x="37906" y="72918"/>
                                </a:cubicBezTo>
                                <a:lnTo>
                                  <a:pt x="7042" y="72868"/>
                                </a:lnTo>
                                <a:cubicBezTo>
                                  <a:pt x="3404" y="63231"/>
                                  <a:pt x="1887" y="58984"/>
                                  <a:pt x="923" y="53596"/>
                                </a:cubicBezTo>
                                <a:cubicBezTo>
                                  <a:pt x="-3448" y="28947"/>
                                  <a:pt x="7749" y="15890"/>
                                  <a:pt x="33587" y="15940"/>
                                </a:cubicBezTo>
                                <a:lnTo>
                                  <a:pt x="157816" y="16177"/>
                                </a:lnTo>
                                <a:lnTo>
                                  <a:pt x="154949" y="0"/>
                                </a:lnTo>
                                <a:lnTo>
                                  <a:pt x="185826" y="63"/>
                                </a:lnTo>
                                <a:lnTo>
                                  <a:pt x="188693" y="16240"/>
                                </a:lnTo>
                                <a:lnTo>
                                  <a:pt x="241166" y="16340"/>
                                </a:lnTo>
                                <a:lnTo>
                                  <a:pt x="247105" y="49836"/>
                                </a:lnTo>
                                <a:lnTo>
                                  <a:pt x="194631" y="49736"/>
                                </a:lnTo>
                                <a:lnTo>
                                  <a:pt x="198797" y="73231"/>
                                </a:lnTo>
                                <a:lnTo>
                                  <a:pt x="167933" y="73170"/>
                                </a:lnTo>
                                <a:lnTo>
                                  <a:pt x="163755"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7894450" name="Freeform 827894450"/>
                        <wps:cNvSpPr/>
                        <wps:spPr>
                          <a:xfrm>
                            <a:off x="7839713" y="528227"/>
                            <a:ext cx="263279" cy="90751"/>
                          </a:xfrm>
                          <a:custGeom>
                            <a:avLst/>
                            <a:gdLst>
                              <a:gd name="connsiteX0" fmla="*/ 257340 w 263279"/>
                              <a:gd name="connsiteY0" fmla="*/ 489 h 90751"/>
                              <a:gd name="connsiteX1" fmla="*/ 263279 w 263279"/>
                              <a:gd name="connsiteY1" fmla="*/ 33972 h 90751"/>
                              <a:gd name="connsiteX2" fmla="*/ 179556 w 263279"/>
                              <a:gd name="connsiteY2" fmla="*/ 33809 h 90751"/>
                              <a:gd name="connsiteX3" fmla="*/ 205985 w 263279"/>
                              <a:gd name="connsiteY3" fmla="*/ 65426 h 90751"/>
                              <a:gd name="connsiteX4" fmla="*/ 198349 w 263279"/>
                              <a:gd name="connsiteY4" fmla="*/ 85413 h 90751"/>
                              <a:gd name="connsiteX5" fmla="*/ 165351 w 263279"/>
                              <a:gd name="connsiteY5" fmla="*/ 90751 h 90751"/>
                              <a:gd name="connsiteX6" fmla="*/ 16043 w 263279"/>
                              <a:gd name="connsiteY6" fmla="*/ 90475 h 90751"/>
                              <a:gd name="connsiteX7" fmla="*/ 10104 w 263279"/>
                              <a:gd name="connsiteY7" fmla="*/ 56980 h 90751"/>
                              <a:gd name="connsiteX8" fmla="*/ 159412 w 263279"/>
                              <a:gd name="connsiteY8" fmla="*/ 57254 h 90751"/>
                              <a:gd name="connsiteX9" fmla="*/ 172113 w 263279"/>
                              <a:gd name="connsiteY9" fmla="*/ 48421 h 90751"/>
                              <a:gd name="connsiteX10" fmla="*/ 161803 w 263279"/>
                              <a:gd name="connsiteY10" fmla="*/ 33772 h 90751"/>
                              <a:gd name="connsiteX11" fmla="*/ 5926 w 263279"/>
                              <a:gd name="connsiteY11" fmla="*/ 33483 h 90751"/>
                              <a:gd name="connsiteX12" fmla="*/ 0 w 263279"/>
                              <a:gd name="connsiteY12" fmla="*/ 0 h 90751"/>
                              <a:gd name="connsiteX13" fmla="*/ 257340 w 263279"/>
                              <a:gd name="connsiteY13" fmla="*/ 489 h 90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279" h="90751">
                                <a:moveTo>
                                  <a:pt x="257340" y="489"/>
                                </a:moveTo>
                                <a:lnTo>
                                  <a:pt x="263279" y="33972"/>
                                </a:lnTo>
                                <a:lnTo>
                                  <a:pt x="179556" y="33809"/>
                                </a:lnTo>
                                <a:cubicBezTo>
                                  <a:pt x="197244" y="46554"/>
                                  <a:pt x="204134" y="55024"/>
                                  <a:pt x="205985" y="65426"/>
                                </a:cubicBezTo>
                                <a:cubicBezTo>
                                  <a:pt x="207348" y="73131"/>
                                  <a:pt x="204224" y="81577"/>
                                  <a:pt x="198349" y="85413"/>
                                </a:cubicBezTo>
                                <a:cubicBezTo>
                                  <a:pt x="192539" y="89647"/>
                                  <a:pt x="185418" y="90788"/>
                                  <a:pt x="165351" y="90751"/>
                                </a:cubicBezTo>
                                <a:lnTo>
                                  <a:pt x="16043" y="90475"/>
                                </a:lnTo>
                                <a:lnTo>
                                  <a:pt x="10104" y="56980"/>
                                </a:lnTo>
                                <a:lnTo>
                                  <a:pt x="159412" y="57254"/>
                                </a:lnTo>
                                <a:cubicBezTo>
                                  <a:pt x="169053" y="57280"/>
                                  <a:pt x="173205" y="54585"/>
                                  <a:pt x="172113" y="48421"/>
                                </a:cubicBezTo>
                                <a:cubicBezTo>
                                  <a:pt x="171367" y="44185"/>
                                  <a:pt x="168822" y="40726"/>
                                  <a:pt x="161803" y="33772"/>
                                </a:cubicBezTo>
                                <a:lnTo>
                                  <a:pt x="5926" y="33483"/>
                                </a:lnTo>
                                <a:lnTo>
                                  <a:pt x="0" y="0"/>
                                </a:lnTo>
                                <a:lnTo>
                                  <a:pt x="257340" y="48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5596301" name="Freeform 2095596301"/>
                        <wps:cNvSpPr/>
                        <wps:spPr>
                          <a:xfrm>
                            <a:off x="7860872" y="647560"/>
                            <a:ext cx="206409" cy="67730"/>
                          </a:xfrm>
                          <a:custGeom>
                            <a:avLst/>
                            <a:gdLst>
                              <a:gd name="connsiteX0" fmla="*/ 197694 w 206409"/>
                              <a:gd name="connsiteY0" fmla="*/ 33847 h 67730"/>
                              <a:gd name="connsiteX1" fmla="*/ 173784 w 206409"/>
                              <a:gd name="connsiteY1" fmla="*/ 33796 h 67730"/>
                              <a:gd name="connsiteX2" fmla="*/ 206409 w 206409"/>
                              <a:gd name="connsiteY2" fmla="*/ 67730 h 67730"/>
                              <a:gd name="connsiteX3" fmla="*/ 168989 w 206409"/>
                              <a:gd name="connsiteY3" fmla="*/ 67656 h 67730"/>
                              <a:gd name="connsiteX4" fmla="*/ 168346 w 206409"/>
                              <a:gd name="connsiteY4" fmla="*/ 55363 h 67730"/>
                              <a:gd name="connsiteX5" fmla="*/ 135965 w 206409"/>
                              <a:gd name="connsiteY5" fmla="*/ 33722 h 67730"/>
                              <a:gd name="connsiteX6" fmla="*/ 5939 w 206409"/>
                              <a:gd name="connsiteY6" fmla="*/ 33483 h 67730"/>
                              <a:gd name="connsiteX7" fmla="*/ 0 w 206409"/>
                              <a:gd name="connsiteY7" fmla="*/ 0 h 67730"/>
                              <a:gd name="connsiteX8" fmla="*/ 191755 w 206409"/>
                              <a:gd name="connsiteY8" fmla="*/ 363 h 67730"/>
                              <a:gd name="connsiteX9" fmla="*/ 197694 w 206409"/>
                              <a:gd name="connsiteY9" fmla="*/ 33847 h 677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409" h="67730">
                                <a:moveTo>
                                  <a:pt x="197694" y="33847"/>
                                </a:moveTo>
                                <a:lnTo>
                                  <a:pt x="173784" y="33796"/>
                                </a:lnTo>
                                <a:cubicBezTo>
                                  <a:pt x="193863" y="42694"/>
                                  <a:pt x="204712" y="53872"/>
                                  <a:pt x="206409" y="67730"/>
                                </a:cubicBezTo>
                                <a:lnTo>
                                  <a:pt x="168989" y="67656"/>
                                </a:lnTo>
                                <a:cubicBezTo>
                                  <a:pt x="168912" y="60738"/>
                                  <a:pt x="168886" y="58432"/>
                                  <a:pt x="168346" y="55363"/>
                                </a:cubicBezTo>
                                <a:cubicBezTo>
                                  <a:pt x="165749" y="40726"/>
                                  <a:pt x="155248" y="33759"/>
                                  <a:pt x="135965" y="33722"/>
                                </a:cubicBezTo>
                                <a:lnTo>
                                  <a:pt x="5939" y="33483"/>
                                </a:lnTo>
                                <a:lnTo>
                                  <a:pt x="0" y="0"/>
                                </a:lnTo>
                                <a:lnTo>
                                  <a:pt x="191755" y="363"/>
                                </a:lnTo>
                                <a:lnTo>
                                  <a:pt x="197694" y="33847"/>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2920895" name="Freeform 1632920895"/>
                        <wps:cNvSpPr/>
                        <wps:spPr>
                          <a:xfrm>
                            <a:off x="7880814" y="735066"/>
                            <a:ext cx="199193" cy="91643"/>
                          </a:xfrm>
                          <a:custGeom>
                            <a:avLst/>
                            <a:gdLst>
                              <a:gd name="connsiteX0" fmla="*/ 78886 w 199193"/>
                              <a:gd name="connsiteY0" fmla="*/ 91288 h 91643"/>
                              <a:gd name="connsiteX1" fmla="*/ 61583 w 199193"/>
                              <a:gd name="connsiteY1" fmla="*/ 91640 h 91643"/>
                              <a:gd name="connsiteX2" fmla="*/ 845 w 199193"/>
                              <a:gd name="connsiteY2" fmla="*/ 44949 h 91643"/>
                              <a:gd name="connsiteX3" fmla="*/ 10897 w 199193"/>
                              <a:gd name="connsiteY3" fmla="*/ 10337 h 91643"/>
                              <a:gd name="connsiteX4" fmla="*/ 46865 w 199193"/>
                              <a:gd name="connsiteY4" fmla="*/ 0 h 91643"/>
                              <a:gd name="connsiteX5" fmla="*/ 136386 w 199193"/>
                              <a:gd name="connsiteY5" fmla="*/ 175 h 91643"/>
                              <a:gd name="connsiteX6" fmla="*/ 198281 w 199193"/>
                              <a:gd name="connsiteY6" fmla="*/ 46879 h 91643"/>
                              <a:gd name="connsiteX7" fmla="*/ 158354 w 199193"/>
                              <a:gd name="connsiteY7" fmla="*/ 91439 h 91643"/>
                              <a:gd name="connsiteX8" fmla="*/ 102024 w 199193"/>
                              <a:gd name="connsiteY8" fmla="*/ 91326 h 91643"/>
                              <a:gd name="connsiteX9" fmla="*/ 91779 w 199193"/>
                              <a:gd name="connsiteY9" fmla="*/ 33582 h 91643"/>
                              <a:gd name="connsiteX10" fmla="*/ 49346 w 199193"/>
                              <a:gd name="connsiteY10" fmla="*/ 33508 h 91643"/>
                              <a:gd name="connsiteX11" fmla="*/ 31773 w 199193"/>
                              <a:gd name="connsiteY11" fmla="*/ 45399 h 91643"/>
                              <a:gd name="connsiteX12" fmla="*/ 56801 w 199193"/>
                              <a:gd name="connsiteY12" fmla="*/ 58144 h 91643"/>
                              <a:gd name="connsiteX13" fmla="*/ 65286 w 199193"/>
                              <a:gd name="connsiteY13" fmla="*/ 58169 h 91643"/>
                              <a:gd name="connsiteX14" fmla="*/ 72998 w 199193"/>
                              <a:gd name="connsiteY14" fmla="*/ 58181 h 91643"/>
                              <a:gd name="connsiteX15" fmla="*/ 78886 w 199193"/>
                              <a:gd name="connsiteY15" fmla="*/ 91288 h 91643"/>
                              <a:gd name="connsiteX16" fmla="*/ 122708 w 199193"/>
                              <a:gd name="connsiteY16" fmla="*/ 57894 h 91643"/>
                              <a:gd name="connsiteX17" fmla="*/ 155115 w 199193"/>
                              <a:gd name="connsiteY17" fmla="*/ 57956 h 91643"/>
                              <a:gd name="connsiteX18" fmla="*/ 167276 w 199193"/>
                              <a:gd name="connsiteY18" fmla="*/ 46040 h 91643"/>
                              <a:gd name="connsiteX19" fmla="*/ 150809 w 199193"/>
                              <a:gd name="connsiteY19" fmla="*/ 33695 h 91643"/>
                              <a:gd name="connsiteX20" fmla="*/ 118414 w 199193"/>
                              <a:gd name="connsiteY20" fmla="*/ 33634 h 91643"/>
                              <a:gd name="connsiteX21" fmla="*/ 122708 w 199193"/>
                              <a:gd name="connsiteY21" fmla="*/ 57894 h 916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3" h="91643">
                                <a:moveTo>
                                  <a:pt x="78886" y="91288"/>
                                </a:moveTo>
                                <a:cubicBezTo>
                                  <a:pt x="66211" y="91652"/>
                                  <a:pt x="65825" y="91652"/>
                                  <a:pt x="61583" y="91640"/>
                                </a:cubicBezTo>
                                <a:cubicBezTo>
                                  <a:pt x="27621" y="91577"/>
                                  <a:pt x="6179" y="74986"/>
                                  <a:pt x="845" y="44949"/>
                                </a:cubicBezTo>
                                <a:cubicBezTo>
                                  <a:pt x="-1739" y="30324"/>
                                  <a:pt x="1603" y="18783"/>
                                  <a:pt x="10897" y="10337"/>
                                </a:cubicBezTo>
                                <a:cubicBezTo>
                                  <a:pt x="19188" y="2656"/>
                                  <a:pt x="29125" y="-25"/>
                                  <a:pt x="46865" y="0"/>
                                </a:cubicBezTo>
                                <a:lnTo>
                                  <a:pt x="136386" y="175"/>
                                </a:lnTo>
                                <a:cubicBezTo>
                                  <a:pt x="172264" y="238"/>
                                  <a:pt x="192754" y="15676"/>
                                  <a:pt x="198281" y="46879"/>
                                </a:cubicBezTo>
                                <a:cubicBezTo>
                                  <a:pt x="203191" y="74585"/>
                                  <a:pt x="188061" y="91489"/>
                                  <a:pt x="158354" y="91439"/>
                                </a:cubicBezTo>
                                <a:lnTo>
                                  <a:pt x="102024" y="91326"/>
                                </a:lnTo>
                                <a:lnTo>
                                  <a:pt x="91779" y="33582"/>
                                </a:lnTo>
                                <a:lnTo>
                                  <a:pt x="49346" y="33508"/>
                                </a:lnTo>
                                <a:cubicBezTo>
                                  <a:pt x="35462" y="33482"/>
                                  <a:pt x="30282" y="36942"/>
                                  <a:pt x="31773" y="45399"/>
                                </a:cubicBezTo>
                                <a:cubicBezTo>
                                  <a:pt x="33354" y="54260"/>
                                  <a:pt x="40591" y="58119"/>
                                  <a:pt x="56801" y="58144"/>
                                </a:cubicBezTo>
                                <a:lnTo>
                                  <a:pt x="65286" y="58169"/>
                                </a:lnTo>
                                <a:lnTo>
                                  <a:pt x="72998" y="58181"/>
                                </a:lnTo>
                                <a:lnTo>
                                  <a:pt x="78886" y="91288"/>
                                </a:lnTo>
                                <a:close/>
                                <a:moveTo>
                                  <a:pt x="122708" y="57894"/>
                                </a:moveTo>
                                <a:lnTo>
                                  <a:pt x="155115" y="57956"/>
                                </a:lnTo>
                                <a:cubicBezTo>
                                  <a:pt x="164383" y="57981"/>
                                  <a:pt x="168638" y="53733"/>
                                  <a:pt x="167276" y="46040"/>
                                </a:cubicBezTo>
                                <a:cubicBezTo>
                                  <a:pt x="165913" y="38333"/>
                                  <a:pt x="159691" y="33721"/>
                                  <a:pt x="150809" y="33695"/>
                                </a:cubicBezTo>
                                <a:lnTo>
                                  <a:pt x="118414" y="33634"/>
                                </a:lnTo>
                                <a:lnTo>
                                  <a:pt x="122708" y="578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91549074" name="Freeform 1391549074"/>
                        <wps:cNvSpPr/>
                        <wps:spPr>
                          <a:xfrm>
                            <a:off x="7899144" y="852080"/>
                            <a:ext cx="201907" cy="94635"/>
                          </a:xfrm>
                          <a:custGeom>
                            <a:avLst/>
                            <a:gdLst>
                              <a:gd name="connsiteX0" fmla="*/ 8635 w 201907"/>
                              <a:gd name="connsiteY0" fmla="*/ 59986 h 94635"/>
                              <a:gd name="connsiteX1" fmla="*/ 23649 w 201907"/>
                              <a:gd name="connsiteY1" fmla="*/ 57706 h 94635"/>
                              <a:gd name="connsiteX2" fmla="*/ 485 w 201907"/>
                              <a:gd name="connsiteY2" fmla="*/ 29172 h 94635"/>
                              <a:gd name="connsiteX3" fmla="*/ 43896 w 201907"/>
                              <a:gd name="connsiteY3" fmla="*/ 0 h 94635"/>
                              <a:gd name="connsiteX4" fmla="*/ 94607 w 201907"/>
                              <a:gd name="connsiteY4" fmla="*/ 16266 h 94635"/>
                              <a:gd name="connsiteX5" fmla="*/ 127439 w 201907"/>
                              <a:gd name="connsiteY5" fmla="*/ 51353 h 94635"/>
                              <a:gd name="connsiteX6" fmla="*/ 132851 w 201907"/>
                              <a:gd name="connsiteY6" fmla="*/ 57919 h 94635"/>
                              <a:gd name="connsiteX7" fmla="*/ 154459 w 201907"/>
                              <a:gd name="connsiteY7" fmla="*/ 57957 h 94635"/>
                              <a:gd name="connsiteX8" fmla="*/ 169975 w 201907"/>
                              <a:gd name="connsiteY8" fmla="*/ 47568 h 94635"/>
                              <a:gd name="connsiteX9" fmla="*/ 139342 w 201907"/>
                              <a:gd name="connsiteY9" fmla="*/ 33671 h 94635"/>
                              <a:gd name="connsiteX10" fmla="*/ 133609 w 201907"/>
                              <a:gd name="connsiteY10" fmla="*/ 1328 h 94635"/>
                              <a:gd name="connsiteX11" fmla="*/ 175066 w 201907"/>
                              <a:gd name="connsiteY11" fmla="*/ 11028 h 94635"/>
                              <a:gd name="connsiteX12" fmla="*/ 200891 w 201907"/>
                              <a:gd name="connsiteY12" fmla="*/ 48020 h 94635"/>
                              <a:gd name="connsiteX13" fmla="*/ 162712 w 201907"/>
                              <a:gd name="connsiteY13" fmla="*/ 91440 h 94635"/>
                              <a:gd name="connsiteX14" fmla="*/ 45026 w 201907"/>
                              <a:gd name="connsiteY14" fmla="*/ 91214 h 94635"/>
                              <a:gd name="connsiteX15" fmla="*/ 14780 w 201907"/>
                              <a:gd name="connsiteY15" fmla="*/ 94635 h 94635"/>
                              <a:gd name="connsiteX16" fmla="*/ 8635 w 201907"/>
                              <a:gd name="connsiteY16" fmla="*/ 59986 h 94635"/>
                              <a:gd name="connsiteX17" fmla="*/ 106614 w 201907"/>
                              <a:gd name="connsiteY17" fmla="*/ 57869 h 94635"/>
                              <a:gd name="connsiteX18" fmla="*/ 52932 w 201907"/>
                              <a:gd name="connsiteY18" fmla="*/ 33508 h 94635"/>
                              <a:gd name="connsiteX19" fmla="*/ 34318 w 201907"/>
                              <a:gd name="connsiteY19" fmla="*/ 43859 h 94635"/>
                              <a:gd name="connsiteX20" fmla="*/ 46800 w 201907"/>
                              <a:gd name="connsiteY20" fmla="*/ 57744 h 94635"/>
                              <a:gd name="connsiteX21" fmla="*/ 106614 w 201907"/>
                              <a:gd name="connsiteY21" fmla="*/ 57869 h 94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907" h="94635">
                                <a:moveTo>
                                  <a:pt x="8635" y="59986"/>
                                </a:moveTo>
                                <a:cubicBezTo>
                                  <a:pt x="12299" y="58821"/>
                                  <a:pt x="17941" y="58069"/>
                                  <a:pt x="23649" y="57706"/>
                                </a:cubicBezTo>
                                <a:cubicBezTo>
                                  <a:pt x="9881" y="49586"/>
                                  <a:pt x="2452" y="40326"/>
                                  <a:pt x="485" y="29172"/>
                                </a:cubicBezTo>
                                <a:cubicBezTo>
                                  <a:pt x="-2948" y="9913"/>
                                  <a:pt x="11874" y="-63"/>
                                  <a:pt x="43896" y="0"/>
                                </a:cubicBezTo>
                                <a:cubicBezTo>
                                  <a:pt x="64347" y="37"/>
                                  <a:pt x="79889" y="5075"/>
                                  <a:pt x="94607" y="16266"/>
                                </a:cubicBezTo>
                                <a:cubicBezTo>
                                  <a:pt x="101472" y="21663"/>
                                  <a:pt x="112425" y="33358"/>
                                  <a:pt x="127439" y="51353"/>
                                </a:cubicBezTo>
                                <a:cubicBezTo>
                                  <a:pt x="129007" y="53658"/>
                                  <a:pt x="130896" y="55576"/>
                                  <a:pt x="132851" y="57919"/>
                                </a:cubicBezTo>
                                <a:lnTo>
                                  <a:pt x="154459" y="57957"/>
                                </a:lnTo>
                                <a:cubicBezTo>
                                  <a:pt x="169114" y="57982"/>
                                  <a:pt x="171544" y="56428"/>
                                  <a:pt x="169975" y="47568"/>
                                </a:cubicBezTo>
                                <a:cubicBezTo>
                                  <a:pt x="168201" y="37568"/>
                                  <a:pt x="162777" y="35262"/>
                                  <a:pt x="139342" y="33671"/>
                                </a:cubicBezTo>
                                <a:lnTo>
                                  <a:pt x="133609" y="1328"/>
                                </a:lnTo>
                                <a:cubicBezTo>
                                  <a:pt x="155565" y="3284"/>
                                  <a:pt x="165232" y="5627"/>
                                  <a:pt x="175066" y="11028"/>
                                </a:cubicBezTo>
                                <a:cubicBezTo>
                                  <a:pt x="189090" y="18370"/>
                                  <a:pt x="197896" y="31078"/>
                                  <a:pt x="200891" y="48020"/>
                                </a:cubicBezTo>
                                <a:cubicBezTo>
                                  <a:pt x="205878" y="76126"/>
                                  <a:pt x="192420" y="91503"/>
                                  <a:pt x="162712" y="91440"/>
                                </a:cubicBezTo>
                                <a:lnTo>
                                  <a:pt x="45026" y="91214"/>
                                </a:lnTo>
                                <a:cubicBezTo>
                                  <a:pt x="28829" y="91188"/>
                                  <a:pt x="23881" y="91564"/>
                                  <a:pt x="14780" y="94635"/>
                                </a:cubicBezTo>
                                <a:lnTo>
                                  <a:pt x="8635" y="59986"/>
                                </a:lnTo>
                                <a:close/>
                                <a:moveTo>
                                  <a:pt x="106614" y="57869"/>
                                </a:moveTo>
                                <a:cubicBezTo>
                                  <a:pt x="88360" y="39724"/>
                                  <a:pt x="74143" y="33546"/>
                                  <a:pt x="52932" y="33508"/>
                                </a:cubicBezTo>
                                <a:cubicBezTo>
                                  <a:pt x="39422" y="33484"/>
                                  <a:pt x="33097" y="36929"/>
                                  <a:pt x="34318" y="43859"/>
                                </a:cubicBezTo>
                                <a:cubicBezTo>
                                  <a:pt x="35206" y="48872"/>
                                  <a:pt x="39049" y="53094"/>
                                  <a:pt x="46800" y="57744"/>
                                </a:cubicBezTo>
                                <a:lnTo>
                                  <a:pt x="106614" y="5786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4018264" name="Freeform 774018264"/>
                        <wps:cNvSpPr/>
                        <wps:spPr>
                          <a:xfrm>
                            <a:off x="7922929" y="964322"/>
                            <a:ext cx="247100" cy="73218"/>
                          </a:xfrm>
                          <a:custGeom>
                            <a:avLst/>
                            <a:gdLst>
                              <a:gd name="connsiteX0" fmla="*/ 163750 w 247100"/>
                              <a:gd name="connsiteY0" fmla="*/ 49673 h 73218"/>
                              <a:gd name="connsiteX1" fmla="*/ 51104 w 247100"/>
                              <a:gd name="connsiteY1" fmla="*/ 49460 h 73218"/>
                              <a:gd name="connsiteX2" fmla="*/ 36154 w 247100"/>
                              <a:gd name="connsiteY2" fmla="*/ 65211 h 73218"/>
                              <a:gd name="connsiteX3" fmla="*/ 37902 w 247100"/>
                              <a:gd name="connsiteY3" fmla="*/ 72905 h 73218"/>
                              <a:gd name="connsiteX4" fmla="*/ 7038 w 247100"/>
                              <a:gd name="connsiteY4" fmla="*/ 72855 h 73218"/>
                              <a:gd name="connsiteX5" fmla="*/ 919 w 247100"/>
                              <a:gd name="connsiteY5" fmla="*/ 53583 h 73218"/>
                              <a:gd name="connsiteX6" fmla="*/ 33583 w 247100"/>
                              <a:gd name="connsiteY6" fmla="*/ 15940 h 73218"/>
                              <a:gd name="connsiteX7" fmla="*/ 157812 w 247100"/>
                              <a:gd name="connsiteY7" fmla="*/ 16177 h 73218"/>
                              <a:gd name="connsiteX8" fmla="*/ 154958 w 247100"/>
                              <a:gd name="connsiteY8" fmla="*/ 0 h 73218"/>
                              <a:gd name="connsiteX9" fmla="*/ 185823 w 247100"/>
                              <a:gd name="connsiteY9" fmla="*/ 63 h 73218"/>
                              <a:gd name="connsiteX10" fmla="*/ 188689 w 247100"/>
                              <a:gd name="connsiteY10" fmla="*/ 16240 h 73218"/>
                              <a:gd name="connsiteX11" fmla="*/ 241162 w 247100"/>
                              <a:gd name="connsiteY11" fmla="*/ 16340 h 73218"/>
                              <a:gd name="connsiteX12" fmla="*/ 247101 w 247100"/>
                              <a:gd name="connsiteY12" fmla="*/ 49836 h 73218"/>
                              <a:gd name="connsiteX13" fmla="*/ 194628 w 247100"/>
                              <a:gd name="connsiteY13" fmla="*/ 49735 h 73218"/>
                              <a:gd name="connsiteX14" fmla="*/ 198793 w 247100"/>
                              <a:gd name="connsiteY14" fmla="*/ 73218 h 73218"/>
                              <a:gd name="connsiteX15" fmla="*/ 167928 w 247100"/>
                              <a:gd name="connsiteY15" fmla="*/ 73155 h 73218"/>
                              <a:gd name="connsiteX16" fmla="*/ 163750 w 247100"/>
                              <a:gd name="connsiteY16" fmla="*/ 49673 h 732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7100" h="73218">
                                <a:moveTo>
                                  <a:pt x="163750" y="49673"/>
                                </a:moveTo>
                                <a:lnTo>
                                  <a:pt x="51104" y="49460"/>
                                </a:lnTo>
                                <a:cubicBezTo>
                                  <a:pt x="39136" y="49435"/>
                                  <a:pt x="34316" y="54811"/>
                                  <a:pt x="36154" y="65211"/>
                                </a:cubicBezTo>
                                <a:cubicBezTo>
                                  <a:pt x="36424" y="66740"/>
                                  <a:pt x="37041" y="70212"/>
                                  <a:pt x="37902" y="72905"/>
                                </a:cubicBezTo>
                                <a:lnTo>
                                  <a:pt x="7038" y="72855"/>
                                </a:lnTo>
                                <a:cubicBezTo>
                                  <a:pt x="3413" y="63219"/>
                                  <a:pt x="1883" y="58984"/>
                                  <a:pt x="919" y="53583"/>
                                </a:cubicBezTo>
                                <a:cubicBezTo>
                                  <a:pt x="-3439" y="28946"/>
                                  <a:pt x="7745" y="15890"/>
                                  <a:pt x="33583" y="15940"/>
                                </a:cubicBezTo>
                                <a:lnTo>
                                  <a:pt x="157812" y="16177"/>
                                </a:lnTo>
                                <a:lnTo>
                                  <a:pt x="154958" y="0"/>
                                </a:lnTo>
                                <a:lnTo>
                                  <a:pt x="185823" y="63"/>
                                </a:lnTo>
                                <a:lnTo>
                                  <a:pt x="188689" y="16240"/>
                                </a:lnTo>
                                <a:lnTo>
                                  <a:pt x="241162" y="16340"/>
                                </a:lnTo>
                                <a:lnTo>
                                  <a:pt x="247101" y="49836"/>
                                </a:lnTo>
                                <a:lnTo>
                                  <a:pt x="194628" y="49735"/>
                                </a:lnTo>
                                <a:lnTo>
                                  <a:pt x="198793" y="73218"/>
                                </a:lnTo>
                                <a:lnTo>
                                  <a:pt x="167928" y="73155"/>
                                </a:lnTo>
                                <a:lnTo>
                                  <a:pt x="163750" y="4967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4499552" name="Freeform 414499552"/>
                        <wps:cNvSpPr/>
                        <wps:spPr>
                          <a:xfrm>
                            <a:off x="7936201" y="1047640"/>
                            <a:ext cx="199705" cy="91252"/>
                          </a:xfrm>
                          <a:custGeom>
                            <a:avLst/>
                            <a:gdLst>
                              <a:gd name="connsiteX0" fmla="*/ 149515 w 199705"/>
                              <a:gd name="connsiteY0" fmla="*/ 58708 h 91252"/>
                              <a:gd name="connsiteX1" fmla="*/ 151828 w 199705"/>
                              <a:gd name="connsiteY1" fmla="*/ 58721 h 91252"/>
                              <a:gd name="connsiteX2" fmla="*/ 167588 w 199705"/>
                              <a:gd name="connsiteY2" fmla="*/ 47581 h 91252"/>
                              <a:gd name="connsiteX3" fmla="*/ 147483 w 199705"/>
                              <a:gd name="connsiteY3" fmla="*/ 36391 h 91252"/>
                              <a:gd name="connsiteX4" fmla="*/ 120231 w 199705"/>
                              <a:gd name="connsiteY4" fmla="*/ 50175 h 91252"/>
                              <a:gd name="connsiteX5" fmla="*/ 108726 w 199705"/>
                              <a:gd name="connsiteY5" fmla="*/ 63633 h 91252"/>
                              <a:gd name="connsiteX6" fmla="*/ 58849 w 199705"/>
                              <a:gd name="connsiteY6" fmla="*/ 91252 h 91252"/>
                              <a:gd name="connsiteX7" fmla="*/ 900 w 199705"/>
                              <a:gd name="connsiteY7" fmla="*/ 44962 h 91252"/>
                              <a:gd name="connsiteX8" fmla="*/ 39580 w 199705"/>
                              <a:gd name="connsiteY8" fmla="*/ 0 h 91252"/>
                              <a:gd name="connsiteX9" fmla="*/ 44297 w 199705"/>
                              <a:gd name="connsiteY9" fmla="*/ 389 h 91252"/>
                              <a:gd name="connsiteX10" fmla="*/ 52345 w 199705"/>
                              <a:gd name="connsiteY10" fmla="*/ 32732 h 91252"/>
                              <a:gd name="connsiteX11" fmla="*/ 46496 w 199705"/>
                              <a:gd name="connsiteY11" fmla="*/ 32331 h 91252"/>
                              <a:gd name="connsiteX12" fmla="*/ 31764 w 199705"/>
                              <a:gd name="connsiteY12" fmla="*/ 45024 h 91252"/>
                              <a:gd name="connsiteX13" fmla="*/ 50609 w 199705"/>
                              <a:gd name="connsiteY13" fmla="*/ 57743 h 91252"/>
                              <a:gd name="connsiteX14" fmla="*/ 82309 w 199705"/>
                              <a:gd name="connsiteY14" fmla="*/ 38571 h 91252"/>
                              <a:gd name="connsiteX15" fmla="*/ 93480 w 199705"/>
                              <a:gd name="connsiteY15" fmla="*/ 25501 h 91252"/>
                              <a:gd name="connsiteX16" fmla="*/ 142059 w 199705"/>
                              <a:gd name="connsiteY16" fmla="*/ 3660 h 91252"/>
                              <a:gd name="connsiteX17" fmla="*/ 198864 w 199705"/>
                              <a:gd name="connsiteY17" fmla="*/ 49949 h 91252"/>
                              <a:gd name="connsiteX18" fmla="*/ 182345 w 199705"/>
                              <a:gd name="connsiteY18" fmla="*/ 87267 h 91252"/>
                              <a:gd name="connsiteX19" fmla="*/ 157497 w 199705"/>
                              <a:gd name="connsiteY19" fmla="*/ 90675 h 91252"/>
                              <a:gd name="connsiteX20" fmla="*/ 149515 w 199705"/>
                              <a:gd name="connsiteY20" fmla="*/ 58708 h 912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05" h="91252">
                                <a:moveTo>
                                  <a:pt x="149515" y="58708"/>
                                </a:moveTo>
                                <a:lnTo>
                                  <a:pt x="151828" y="58721"/>
                                </a:lnTo>
                                <a:cubicBezTo>
                                  <a:pt x="163796" y="58747"/>
                                  <a:pt x="168964" y="55276"/>
                                  <a:pt x="167588" y="47581"/>
                                </a:cubicBezTo>
                                <a:cubicBezTo>
                                  <a:pt x="166238" y="39875"/>
                                  <a:pt x="160209" y="36416"/>
                                  <a:pt x="147483" y="36391"/>
                                </a:cubicBezTo>
                                <a:cubicBezTo>
                                  <a:pt x="135914" y="36366"/>
                                  <a:pt x="129577" y="39812"/>
                                  <a:pt x="120231" y="50175"/>
                                </a:cubicBezTo>
                                <a:lnTo>
                                  <a:pt x="108726" y="63633"/>
                                </a:lnTo>
                                <a:cubicBezTo>
                                  <a:pt x="90742" y="83996"/>
                                  <a:pt x="77759" y="91290"/>
                                  <a:pt x="58849" y="91252"/>
                                </a:cubicBezTo>
                                <a:cubicBezTo>
                                  <a:pt x="28769" y="91189"/>
                                  <a:pt x="5823" y="72668"/>
                                  <a:pt x="900" y="44962"/>
                                </a:cubicBezTo>
                                <a:cubicBezTo>
                                  <a:pt x="-3947" y="17619"/>
                                  <a:pt x="11042" y="-50"/>
                                  <a:pt x="39580" y="0"/>
                                </a:cubicBezTo>
                                <a:cubicBezTo>
                                  <a:pt x="41522" y="13"/>
                                  <a:pt x="42293" y="13"/>
                                  <a:pt x="44297" y="389"/>
                                </a:cubicBezTo>
                                <a:lnTo>
                                  <a:pt x="52345" y="32732"/>
                                </a:lnTo>
                                <a:cubicBezTo>
                                  <a:pt x="49581" y="32343"/>
                                  <a:pt x="48038" y="32343"/>
                                  <a:pt x="46496" y="32331"/>
                                </a:cubicBezTo>
                                <a:cubicBezTo>
                                  <a:pt x="35685" y="32318"/>
                                  <a:pt x="30325" y="36930"/>
                                  <a:pt x="31764" y="45024"/>
                                </a:cubicBezTo>
                                <a:cubicBezTo>
                                  <a:pt x="33127" y="52718"/>
                                  <a:pt x="40583" y="57732"/>
                                  <a:pt x="50609" y="57743"/>
                                </a:cubicBezTo>
                                <a:cubicBezTo>
                                  <a:pt x="62578" y="57769"/>
                                  <a:pt x="68504" y="54311"/>
                                  <a:pt x="82309" y="38571"/>
                                </a:cubicBezTo>
                                <a:lnTo>
                                  <a:pt x="93480" y="25501"/>
                                </a:lnTo>
                                <a:cubicBezTo>
                                  <a:pt x="106322" y="10902"/>
                                  <a:pt x="122390" y="3623"/>
                                  <a:pt x="142059" y="3660"/>
                                </a:cubicBezTo>
                                <a:cubicBezTo>
                                  <a:pt x="174478" y="3723"/>
                                  <a:pt x="193401" y="19148"/>
                                  <a:pt x="198864" y="49949"/>
                                </a:cubicBezTo>
                                <a:cubicBezTo>
                                  <a:pt x="202078" y="68045"/>
                                  <a:pt x="195985" y="81516"/>
                                  <a:pt x="182345" y="87267"/>
                                </a:cubicBezTo>
                                <a:cubicBezTo>
                                  <a:pt x="175494" y="89936"/>
                                  <a:pt x="169838" y="90701"/>
                                  <a:pt x="157497" y="90675"/>
                                </a:cubicBezTo>
                                <a:lnTo>
                                  <a:pt x="149515" y="5870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2D5E55D" id="Graphic 75" o:spid="_x0000_s1026" style="position:absolute;margin-left:682pt;margin-top:436.85pt;width:26.85pt;height:55.55pt;z-index:-251569152" coordorigin="78287,4330" coordsize="3413,7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">
                <v:shape id="Freeform 1802907999" o:spid="_x0000_s1027" style="position:absolute;left:78287;top:4330;width:2471;height:732;visibility:visible;mso-wrap-style:square;v-text-anchor:middle" coordsize="247105,732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" path="m163755,49673l51108,49460c39141,49435,34307,54811,36158,65211v269,1530,887,5001,1748,7707l7042,72868c3404,63231,1887,58984,923,53596,-3448,28947,7749,15890,33587,15940r124229,237l154949,r30877,63l188693,16240r52473,100l247105,49836r-52474,-100l198797,73231r-30864,-61l163755,49673xe" filled="f" stroked="f" strokeweight=".35694mm">
                  <v:stroke joinstyle="miter"/>
                  <v:path arrowok="t" o:connecttype="custom" o:connectlocs="163755,49673;51108,49460;36158,65211;37906,72918;7042,72868;923,53596;33587,15940;157816,16177;154949,0;185826,63;188693,16240;241166,16340;247105,49836;194631,49736;198797,73231;167933,73170;163755,49673" o:connectangles="0,0,0,0,0,0,0,0,0,0,0,0,0,0,0,0,0"/>
                </v:shape>
                <v:shape id="Freeform 827894450" o:spid="_x0000_s1028" style="position:absolute;left:78397;top:5282;width:2632;height:907;visibility:visible;mso-wrap-style:square;v-text-anchor:middle" coordsize="263279,90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" path="m257340,489r5939,33483l179556,33809v17688,12745,24578,21215,26429,31617c207348,73131,204224,81577,198349,85413v-5810,4234,-12931,5375,-32998,5338l16043,90475,10104,56980r149308,274c169053,57280,173205,54585,172113,48421v-746,-4236,-3291,-7695,-10310,-14649l5926,33483,,,257340,489xe" filled="f" stroked="f" strokeweight=".35694mm">
                  <v:stroke joinstyle="miter"/>
                  <v:path arrowok="t" o:connecttype="custom" o:connectlocs="257340,489;263279,33972;179556,33809;205985,65426;198349,85413;165351,90751;16043,90475;10104,56980;159412,57254;172113,48421;161803,33772;5926,33483;0,0;257340,489" o:connectangles="0,0,0,0,0,0,0,0,0,0,0,0,0,0"/>
                </v:shape>
                <v:shape id="Freeform 2095596301" o:spid="_x0000_s1029" style="position:absolute;left:78608;top:6475;width:2064;height:677;visibility:visible;mso-wrap-style:square;v-text-anchor:middle" coordsize="206409,67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" path="m197694,33847r-23910,-51c193863,42694,204712,53872,206409,67730r-37420,-74c168912,60738,168886,58432,168346,55363,165749,40726,155248,33759,135965,33722l5939,33483,,,191755,363r5939,33484xe" filled="f" stroked="f" strokeweight=".35694mm">
                  <v:stroke joinstyle="miter"/>
                  <v:path arrowok="t" o:connecttype="custom" o:connectlocs="197694,33847;173784,33796;206409,67730;168989,67656;168346,55363;135965,33722;5939,33483;0,0;191755,363;197694,33847" o:connectangles="0,0,0,0,0,0,0,0,0,0"/>
                </v:shape>
                <v:shape id="Freeform 1632920895" o:spid="_x0000_s1030" style="position:absolute;left:78808;top:7350;width:1992;height:917;visibility:visible;mso-wrap-style:square;v-text-anchor:middle" coordsize="199193,91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" path="m78886,91288v-12675,364,-13061,364,-17303,352c27621,91577,6179,74986,845,44949,-1739,30324,1603,18783,10897,10337,19188,2656,29125,-25,46865,r89521,175c172264,238,192754,15676,198281,46879v4910,27706,-10220,44610,-39927,44560l102024,91326,91779,33582r-42433,-74c35462,33482,30282,36942,31773,45399v1581,8861,8818,12720,25028,12745l65286,58169r7712,12l78886,91288xm122708,57894r32407,62c164383,57981,168638,53733,167276,46040,165913,38333,159691,33721,150809,33695r-32395,-61l122708,57894xe" filled="f" stroked="f" strokeweight=".35694mm">
                  <v:stroke joinstyle="miter"/>
                  <v:path arrowok="t" o:connecttype="custom" o:connectlocs="78886,91288;61583,91640;845,44949;10897,10337;46865,0;136386,175;198281,46879;158354,91439;102024,91326;91779,33582;49346,33508;31773,45399;56801,58144;65286,58169;72998,58181;78886,91288;122708,57894;155115,57956;167276,46040;150809,33695;118414,33634;122708,57894" o:connectangles="0,0,0,0,0,0,0,0,0,0,0,0,0,0,0,0,0,0,0,0,0,0"/>
                </v:shape>
                <v:shape id="Freeform 1391549074" o:spid="_x0000_s1031" style="position:absolute;left:78991;top:8520;width:2019;height:947;visibility:visible;mso-wrap-style:square;v-text-anchor:middle" coordsize="201907,94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" path="m8635,59986v3664,-1165,9306,-1917,15014,-2280c9881,49586,2452,40326,485,29172,-2948,9913,11874,-63,43896,,64347,37,79889,5075,94607,16266v6865,5397,17818,17092,32832,35087c129007,53658,130896,55576,132851,57919r21608,38c169114,57982,171544,56428,169975,47568,168201,37568,162777,35262,139342,33671l133609,1328v21956,1956,31623,4299,41457,9700c189090,18370,197896,31078,200891,48020v4987,28106,-8471,43483,-38179,43420l45026,91214v-16197,-26,-21145,350,-30246,3421l8635,59986xm106614,57869c88360,39724,74143,33546,52932,33508,39422,33484,33097,36929,34318,43859v888,5013,4731,9235,12482,13885l106614,57869xe" filled="f" stroked="f" strokeweight=".35694mm">
                  <v:stroke joinstyle="miter"/>
                  <v:path arrowok="t" o:connecttype="custom" o:connectlocs="8635,59986;23649,57706;485,29172;43896,0;94607,16266;127439,51353;132851,57919;154459,57957;169975,47568;139342,33671;133609,1328;175066,11028;200891,48020;162712,91440;45026,91214;14780,94635;8635,59986;106614,57869;52932,33508;34318,43859;46800,57744;106614,57869" o:connectangles="0,0,0,0,0,0,0,0,0,0,0,0,0,0,0,0,0,0,0,0,0,0"/>
                </v:shape>
                <v:shape id="Freeform 774018264" o:spid="_x0000_s1032" style="position:absolute;left:79229;top:9643;width:2471;height:732;visibility:visible;mso-wrap-style:square;v-text-anchor:middle" coordsize="247100,73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" path="m163750,49673l51104,49460c39136,49435,34316,54811,36154,65211v270,1529,887,5001,1748,7694l7038,72855c3413,63219,1883,58984,919,53583,-3439,28946,7745,15890,33583,15940r124229,237l154958,r30865,63l188689,16240r52473,100l247101,49836r-52473,-101l198793,73218r-30865,-63l163750,49673xe" filled="f" stroked="f" strokeweight=".35694mm">
                  <v:stroke joinstyle="miter"/>
                  <v:path arrowok="t" o:connecttype="custom" o:connectlocs="163750,49673;51104,49460;36154,65211;37902,72905;7038,72855;919,53583;33583,15940;157812,16177;154958,0;185823,63;188689,16240;241162,16340;247101,49836;194628,49735;198793,73218;167928,73155;163750,49673" o:connectangles="0,0,0,0,0,0,0,0,0,0,0,0,0,0,0,0,0"/>
                </v:shape>
                <v:shape id="Freeform 414499552" o:spid="_x0000_s1033" style="position:absolute;left:79362;top:10476;width:1997;height:912;visibility:visible;mso-wrap-style:square;v-text-anchor:middle" coordsize="199705,912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" path="m149515,58708r2313,13c163796,58747,168964,55276,167588,47581,166238,39875,160209,36416,147483,36391v-11569,-25,-17906,3421,-27252,13784l108726,63633c90742,83996,77759,91290,58849,91252,28769,91189,5823,72668,900,44962,-3947,17619,11042,-50,39580,v1942,13,2713,13,4717,389l52345,32732v-2764,-389,-4307,-389,-5849,-401c35685,32318,30325,36930,31764,45024v1363,7694,8819,12708,18845,12719c62578,57769,68504,54311,82309,38571l93480,25501c106322,10902,122390,3623,142059,3660v32419,63,51342,15488,56805,46289c202078,68045,195985,81516,182345,87267v-6851,2669,-12507,3434,-24848,3408l149515,58708xe" filled="f" stroked="f" strokeweight=".35694mm">
                  <v:stroke joinstyle="miter"/>
                  <v:path arrowok="t" o:connecttype="custom" o:connectlocs="149515,58708;151828,58721;167588,47581;147483,36391;120231,50175;108726,63633;58849,91252;900,44962;39580,0;44297,389;52345,32732;46496,32331;31764,45024;50609,57743;82309,38571;93480,25501;142059,3660;198864,49949;182345,87267;157497,90675;149515,58708"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49376" behindDoc="1" locked="0" layoutInCell="1" allowOverlap="1" wp14:anchorId="4E7861B1" wp14:editId="7B48A1DB">
                <wp:simplePos x="0" y="0"/>
                <wp:positionH relativeFrom="column">
                  <wp:posOffset>8552815</wp:posOffset>
                </wp:positionH>
                <wp:positionV relativeFrom="paragraph">
                  <wp:posOffset>3605530</wp:posOffset>
                </wp:positionV>
                <wp:extent cx="490855" cy="1297940"/>
                <wp:effectExtent l="0" t="0" r="4445" b="0"/>
                <wp:wrapNone/>
                <wp:docPr id="150650867" name="Graphic 74"/>
                <wp:cNvGraphicFramePr/>
                <a:graphic xmlns:a="http://schemas.openxmlformats.org/drawingml/2006/main">
                  <a:graphicData uri="http://schemas.microsoft.com/office/word/2010/wordprocessingGroup">
                    <wpg:wgp>
                      <wpg:cNvGrpSpPr/>
                      <wpg:grpSpPr>
                        <a:xfrm>
                          <a:off x="0" y="0"/>
                          <a:ext cx="490855" cy="1297940"/>
                          <a:chOff x="7726501" y="140636"/>
                          <a:chExt cx="490924" cy="1298198"/>
                        </a:xfrm>
                        <a:solidFill>
                          <a:srgbClr val="F1F7FA"/>
                        </a:solidFill>
                      </wpg:grpSpPr>
                      <wps:wsp>
                        <wps:cNvPr id="1257205487" name="Freeform 1257205487"/>
                        <wps:cNvSpPr/>
                        <wps:spPr>
                          <a:xfrm>
                            <a:off x="7775344" y="140636"/>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8" y="15656"/>
                                  <a:pt x="198098" y="46067"/>
                                </a:cubicBezTo>
                                <a:cubicBezTo>
                                  <a:pt x="203368" y="76094"/>
                                  <a:pt x="187686" y="91492"/>
                                  <a:pt x="152078" y="91363"/>
                                </a:cubicBezTo>
                                <a:lnTo>
                                  <a:pt x="62994" y="91363"/>
                                </a:lnTo>
                                <a:close/>
                                <a:moveTo>
                                  <a:pt x="47439" y="33364"/>
                                </a:moveTo>
                                <a:cubicBezTo>
                                  <a:pt x="36256" y="33364"/>
                                  <a:pt x="30471" y="37598"/>
                                  <a:pt x="31886" y="45682"/>
                                </a:cubicBezTo>
                                <a:cubicBezTo>
                                  <a:pt x="33300" y="53381"/>
                                  <a:pt x="40627" y="57616"/>
                                  <a:pt x="51810" y="57616"/>
                                </a:cubicBezTo>
                                <a:lnTo>
                                  <a:pt x="151692" y="57616"/>
                                </a:lnTo>
                                <a:cubicBezTo>
                                  <a:pt x="162876" y="57872"/>
                                  <a:pt x="168660"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8092970" name="Freeform 1018092970"/>
                        <wps:cNvSpPr/>
                        <wps:spPr>
                          <a:xfrm>
                            <a:off x="7726501" y="259844"/>
                            <a:ext cx="271953" cy="90977"/>
                          </a:xfrm>
                          <a:custGeom>
                            <a:avLst/>
                            <a:gdLst>
                              <a:gd name="connsiteX0" fmla="*/ 263138 w 271953"/>
                              <a:gd name="connsiteY0" fmla="*/ 33234 h 90977"/>
                              <a:gd name="connsiteX1" fmla="*/ 245141 w 271953"/>
                              <a:gd name="connsiteY1" fmla="*/ 34004 h 90977"/>
                              <a:gd name="connsiteX2" fmla="*/ 271622 w 271953"/>
                              <a:gd name="connsiteY2" fmla="*/ 65571 h 90977"/>
                              <a:gd name="connsiteX3" fmla="*/ 264037 w 271953"/>
                              <a:gd name="connsiteY3" fmla="*/ 85588 h 90977"/>
                              <a:gd name="connsiteX4" fmla="*/ 231001 w 271953"/>
                              <a:gd name="connsiteY4" fmla="*/ 90978 h 90977"/>
                              <a:gd name="connsiteX5" fmla="*/ 124177 w 271953"/>
                              <a:gd name="connsiteY5" fmla="*/ 90721 h 90977"/>
                              <a:gd name="connsiteX6" fmla="*/ 89212 w 271953"/>
                              <a:gd name="connsiteY6" fmla="*/ 85203 h 90977"/>
                              <a:gd name="connsiteX7" fmla="*/ 74429 w 271953"/>
                              <a:gd name="connsiteY7" fmla="*/ 65186 h 90977"/>
                              <a:gd name="connsiteX8" fmla="*/ 89598 w 271953"/>
                              <a:gd name="connsiteY8" fmla="*/ 33619 h 90977"/>
                              <a:gd name="connsiteX9" fmla="*/ 5913 w 271953"/>
                              <a:gd name="connsiteY9" fmla="*/ 33619 h 90977"/>
                              <a:gd name="connsiteX10" fmla="*/ 0 w 271953"/>
                              <a:gd name="connsiteY10" fmla="*/ 0 h 90977"/>
                              <a:gd name="connsiteX11" fmla="*/ 257353 w 271953"/>
                              <a:gd name="connsiteY11" fmla="*/ 513 h 90977"/>
                              <a:gd name="connsiteX12" fmla="*/ 263138 w 271953"/>
                              <a:gd name="connsiteY12" fmla="*/ 33234 h 90977"/>
                              <a:gd name="connsiteX13" fmla="*/ 107337 w 271953"/>
                              <a:gd name="connsiteY13" fmla="*/ 33748 h 90977"/>
                              <a:gd name="connsiteX14" fmla="*/ 102196 w 271953"/>
                              <a:gd name="connsiteY14" fmla="*/ 48376 h 90977"/>
                              <a:gd name="connsiteX15" fmla="*/ 118007 w 271953"/>
                              <a:gd name="connsiteY15" fmla="*/ 57230 h 90977"/>
                              <a:gd name="connsiteX16" fmla="*/ 224830 w 271953"/>
                              <a:gd name="connsiteY16" fmla="*/ 57487 h 90977"/>
                              <a:gd name="connsiteX17" fmla="*/ 237556 w 271953"/>
                              <a:gd name="connsiteY17" fmla="*/ 49018 h 90977"/>
                              <a:gd name="connsiteX18" fmla="*/ 227144 w 271953"/>
                              <a:gd name="connsiteY18" fmla="*/ 34004 h 90977"/>
                              <a:gd name="connsiteX19" fmla="*/ 107209 w 271953"/>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953" h="90977">
                                <a:moveTo>
                                  <a:pt x="263138" y="33234"/>
                                </a:moveTo>
                                <a:lnTo>
                                  <a:pt x="245141" y="34004"/>
                                </a:lnTo>
                                <a:cubicBezTo>
                                  <a:pt x="262881" y="46708"/>
                                  <a:pt x="269693" y="55177"/>
                                  <a:pt x="271622" y="65571"/>
                                </a:cubicBezTo>
                                <a:cubicBezTo>
                                  <a:pt x="273036" y="73270"/>
                                  <a:pt x="269822" y="81739"/>
                                  <a:pt x="264037" y="85588"/>
                                </a:cubicBezTo>
                                <a:cubicBezTo>
                                  <a:pt x="258253" y="89823"/>
                                  <a:pt x="251054" y="90978"/>
                                  <a:pt x="231001" y="90978"/>
                                </a:cubicBezTo>
                                <a:lnTo>
                                  <a:pt x="124177" y="90721"/>
                                </a:lnTo>
                                <a:cubicBezTo>
                                  <a:pt x="104510" y="90721"/>
                                  <a:pt x="96540" y="89566"/>
                                  <a:pt x="89212" y="85203"/>
                                </a:cubicBezTo>
                                <a:cubicBezTo>
                                  <a:pt x="82014" y="81354"/>
                                  <a:pt x="75971" y="73270"/>
                                  <a:pt x="74429" y="65186"/>
                                </a:cubicBezTo>
                                <a:cubicBezTo>
                                  <a:pt x="72630" y="55177"/>
                                  <a:pt x="76871" y="46323"/>
                                  <a:pt x="89598" y="33619"/>
                                </a:cubicBezTo>
                                <a:lnTo>
                                  <a:pt x="5913" y="33619"/>
                                </a:lnTo>
                                <a:cubicBezTo>
                                  <a:pt x="5913" y="33619"/>
                                  <a:pt x="0" y="0"/>
                                  <a:pt x="0" y="0"/>
                                </a:cubicBezTo>
                                <a:lnTo>
                                  <a:pt x="257353" y="513"/>
                                </a:lnTo>
                                <a:lnTo>
                                  <a:pt x="263138" y="33234"/>
                                </a:lnTo>
                                <a:close/>
                                <a:moveTo>
                                  <a:pt x="107337" y="33748"/>
                                </a:moveTo>
                                <a:cubicBezTo>
                                  <a:pt x="102838" y="40677"/>
                                  <a:pt x="101425" y="44142"/>
                                  <a:pt x="102196" y="48376"/>
                                </a:cubicBezTo>
                                <a:cubicBezTo>
                                  <a:pt x="103224" y="54535"/>
                                  <a:pt x="108366" y="57230"/>
                                  <a:pt x="118007" y="57230"/>
                                </a:cubicBezTo>
                                <a:lnTo>
                                  <a:pt x="224830" y="57487"/>
                                </a:lnTo>
                                <a:cubicBezTo>
                                  <a:pt x="234471" y="57487"/>
                                  <a:pt x="238585" y="54792"/>
                                  <a:pt x="237556" y="49018"/>
                                </a:cubicBezTo>
                                <a:cubicBezTo>
                                  <a:pt x="236785" y="44398"/>
                                  <a:pt x="234215"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5724294" name="Freeform 1655724294"/>
                        <wps:cNvSpPr/>
                        <wps:spPr>
                          <a:xfrm>
                            <a:off x="7747712" y="378795"/>
                            <a:ext cx="271824" cy="90977"/>
                          </a:xfrm>
                          <a:custGeom>
                            <a:avLst/>
                            <a:gdLst>
                              <a:gd name="connsiteX0" fmla="*/ 263009 w 271824"/>
                              <a:gd name="connsiteY0" fmla="*/ 33234 h 90977"/>
                              <a:gd name="connsiteX1" fmla="*/ 245012 w 271824"/>
                              <a:gd name="connsiteY1" fmla="*/ 34004 h 90977"/>
                              <a:gd name="connsiteX2" fmla="*/ 271493 w 271824"/>
                              <a:gd name="connsiteY2" fmla="*/ 65571 h 90977"/>
                              <a:gd name="connsiteX3" fmla="*/ 263908 w 271824"/>
                              <a:gd name="connsiteY3" fmla="*/ 85588 h 90977"/>
                              <a:gd name="connsiteX4" fmla="*/ 230872 w 271824"/>
                              <a:gd name="connsiteY4" fmla="*/ 90978 h 90977"/>
                              <a:gd name="connsiteX5" fmla="*/ 124048 w 271824"/>
                              <a:gd name="connsiteY5" fmla="*/ 90721 h 90977"/>
                              <a:gd name="connsiteX6" fmla="*/ 89084 w 271824"/>
                              <a:gd name="connsiteY6" fmla="*/ 85203 h 90977"/>
                              <a:gd name="connsiteX7" fmla="*/ 74300 w 271824"/>
                              <a:gd name="connsiteY7" fmla="*/ 65186 h 90977"/>
                              <a:gd name="connsiteX8" fmla="*/ 89598 w 271824"/>
                              <a:gd name="connsiteY8" fmla="*/ 33619 h 90977"/>
                              <a:gd name="connsiteX9" fmla="*/ 5913 w 271824"/>
                              <a:gd name="connsiteY9" fmla="*/ 33619 h 90977"/>
                              <a:gd name="connsiteX10" fmla="*/ 0 w 271824"/>
                              <a:gd name="connsiteY10" fmla="*/ 0 h 90977"/>
                              <a:gd name="connsiteX11" fmla="*/ 257352 w 271824"/>
                              <a:gd name="connsiteY11" fmla="*/ 513 h 90977"/>
                              <a:gd name="connsiteX12" fmla="*/ 263137 w 271824"/>
                              <a:gd name="connsiteY12" fmla="*/ 33234 h 90977"/>
                              <a:gd name="connsiteX13" fmla="*/ 107337 w 271824"/>
                              <a:gd name="connsiteY13" fmla="*/ 33748 h 90977"/>
                              <a:gd name="connsiteX14" fmla="*/ 102195 w 271824"/>
                              <a:gd name="connsiteY14" fmla="*/ 48376 h 90977"/>
                              <a:gd name="connsiteX15" fmla="*/ 118007 w 271824"/>
                              <a:gd name="connsiteY15" fmla="*/ 57230 h 90977"/>
                              <a:gd name="connsiteX16" fmla="*/ 224830 w 271824"/>
                              <a:gd name="connsiteY16" fmla="*/ 57487 h 90977"/>
                              <a:gd name="connsiteX17" fmla="*/ 237556 w 271824"/>
                              <a:gd name="connsiteY17" fmla="*/ 49018 h 90977"/>
                              <a:gd name="connsiteX18" fmla="*/ 227144 w 271824"/>
                              <a:gd name="connsiteY18" fmla="*/ 34004 h 90977"/>
                              <a:gd name="connsiteX19" fmla="*/ 107209 w 271824"/>
                              <a:gd name="connsiteY19" fmla="*/ 33748 h 909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71824" h="90977">
                                <a:moveTo>
                                  <a:pt x="263009" y="33234"/>
                                </a:moveTo>
                                <a:lnTo>
                                  <a:pt x="245012" y="34004"/>
                                </a:lnTo>
                                <a:cubicBezTo>
                                  <a:pt x="262752" y="46708"/>
                                  <a:pt x="269565" y="55177"/>
                                  <a:pt x="271493" y="65571"/>
                                </a:cubicBezTo>
                                <a:cubicBezTo>
                                  <a:pt x="272907" y="73270"/>
                                  <a:pt x="269693" y="81739"/>
                                  <a:pt x="263908" y="85588"/>
                                </a:cubicBezTo>
                                <a:cubicBezTo>
                                  <a:pt x="258124" y="89823"/>
                                  <a:pt x="250925" y="90978"/>
                                  <a:pt x="230872" y="90978"/>
                                </a:cubicBezTo>
                                <a:lnTo>
                                  <a:pt x="124048" y="90721"/>
                                </a:lnTo>
                                <a:cubicBezTo>
                                  <a:pt x="104381" y="90721"/>
                                  <a:pt x="96411" y="89566"/>
                                  <a:pt x="89084" y="85203"/>
                                </a:cubicBezTo>
                                <a:cubicBezTo>
                                  <a:pt x="81885" y="81354"/>
                                  <a:pt x="75843" y="73270"/>
                                  <a:pt x="74300" y="65186"/>
                                </a:cubicBezTo>
                                <a:cubicBezTo>
                                  <a:pt x="72500" y="55177"/>
                                  <a:pt x="76743" y="46323"/>
                                  <a:pt x="89598" y="33619"/>
                                </a:cubicBezTo>
                                <a:lnTo>
                                  <a:pt x="5913" y="33619"/>
                                </a:lnTo>
                                <a:cubicBezTo>
                                  <a:pt x="5913" y="33619"/>
                                  <a:pt x="0" y="0"/>
                                  <a:pt x="0" y="0"/>
                                </a:cubicBezTo>
                                <a:lnTo>
                                  <a:pt x="257352" y="513"/>
                                </a:lnTo>
                                <a:lnTo>
                                  <a:pt x="263137" y="33234"/>
                                </a:lnTo>
                                <a:close/>
                                <a:moveTo>
                                  <a:pt x="107337" y="33748"/>
                                </a:moveTo>
                                <a:cubicBezTo>
                                  <a:pt x="102838" y="40677"/>
                                  <a:pt x="101424" y="44141"/>
                                  <a:pt x="102195" y="48376"/>
                                </a:cubicBezTo>
                                <a:cubicBezTo>
                                  <a:pt x="103224" y="54535"/>
                                  <a:pt x="108366" y="57230"/>
                                  <a:pt x="118007" y="57230"/>
                                </a:cubicBezTo>
                                <a:lnTo>
                                  <a:pt x="224830" y="57487"/>
                                </a:lnTo>
                                <a:cubicBezTo>
                                  <a:pt x="234471" y="57487"/>
                                  <a:pt x="238585" y="54792"/>
                                  <a:pt x="237556" y="49018"/>
                                </a:cubicBezTo>
                                <a:cubicBezTo>
                                  <a:pt x="236785" y="44398"/>
                                  <a:pt x="234214" y="40934"/>
                                  <a:pt x="227144" y="34004"/>
                                </a:cubicBezTo>
                                <a:lnTo>
                                  <a:pt x="107209" y="33748"/>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4944957" name="Freeform 1944944957"/>
                        <wps:cNvSpPr/>
                        <wps:spPr>
                          <a:xfrm>
                            <a:off x="7838589" y="497104"/>
                            <a:ext cx="199094" cy="91364"/>
                          </a:xfrm>
                          <a:custGeom>
                            <a:avLst/>
                            <a:gdLst>
                              <a:gd name="connsiteX0" fmla="*/ 63123 w 199094"/>
                              <a:gd name="connsiteY0" fmla="*/ 91235 h 91364"/>
                              <a:gd name="connsiteX1" fmla="*/ 1034 w 199094"/>
                              <a:gd name="connsiteY1" fmla="*/ 45682 h 91364"/>
                              <a:gd name="connsiteX2" fmla="*/ 46926 w 199094"/>
                              <a:gd name="connsiteY2" fmla="*/ 1 h 91364"/>
                              <a:gd name="connsiteX3" fmla="*/ 136009 w 199094"/>
                              <a:gd name="connsiteY3" fmla="*/ 1 h 91364"/>
                              <a:gd name="connsiteX4" fmla="*/ 198098 w 199094"/>
                              <a:gd name="connsiteY4" fmla="*/ 46067 h 91364"/>
                              <a:gd name="connsiteX5" fmla="*/ 152078 w 199094"/>
                              <a:gd name="connsiteY5" fmla="*/ 91363 h 91364"/>
                              <a:gd name="connsiteX6" fmla="*/ 62994 w 199094"/>
                              <a:gd name="connsiteY6" fmla="*/ 91363 h 91364"/>
                              <a:gd name="connsiteX7" fmla="*/ 47439 w 199094"/>
                              <a:gd name="connsiteY7" fmla="*/ 33364 h 91364"/>
                              <a:gd name="connsiteX8" fmla="*/ 31886 w 199094"/>
                              <a:gd name="connsiteY8" fmla="*/ 45682 h 91364"/>
                              <a:gd name="connsiteX9" fmla="*/ 51810 w 199094"/>
                              <a:gd name="connsiteY9" fmla="*/ 57616 h 91364"/>
                              <a:gd name="connsiteX10" fmla="*/ 151692 w 199094"/>
                              <a:gd name="connsiteY10" fmla="*/ 57616 h 91364"/>
                              <a:gd name="connsiteX11" fmla="*/ 167375 w 199094"/>
                              <a:gd name="connsiteY11" fmla="*/ 45939 h 91364"/>
                              <a:gd name="connsiteX12" fmla="*/ 147450 w 199094"/>
                              <a:gd name="connsiteY12" fmla="*/ 33620 h 91364"/>
                              <a:gd name="connsiteX13" fmla="*/ 47568 w 199094"/>
                              <a:gd name="connsiteY13" fmla="*/ 33620 h 913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99094" h="91364">
                                <a:moveTo>
                                  <a:pt x="63123" y="91235"/>
                                </a:moveTo>
                                <a:cubicBezTo>
                                  <a:pt x="27643" y="91235"/>
                                  <a:pt x="6433" y="75709"/>
                                  <a:pt x="1034" y="45682"/>
                                </a:cubicBezTo>
                                <a:cubicBezTo>
                                  <a:pt x="-4365" y="15271"/>
                                  <a:pt x="11446" y="-128"/>
                                  <a:pt x="46926" y="1"/>
                                </a:cubicBezTo>
                                <a:lnTo>
                                  <a:pt x="136009" y="1"/>
                                </a:lnTo>
                                <a:cubicBezTo>
                                  <a:pt x="171489" y="257"/>
                                  <a:pt x="192699" y="15656"/>
                                  <a:pt x="198098" y="46067"/>
                                </a:cubicBezTo>
                                <a:cubicBezTo>
                                  <a:pt x="203368" y="76094"/>
                                  <a:pt x="187686" y="91492"/>
                                  <a:pt x="152078" y="91363"/>
                                </a:cubicBezTo>
                                <a:lnTo>
                                  <a:pt x="62994" y="91363"/>
                                </a:lnTo>
                                <a:close/>
                                <a:moveTo>
                                  <a:pt x="47439" y="33364"/>
                                </a:moveTo>
                                <a:cubicBezTo>
                                  <a:pt x="36256" y="33364"/>
                                  <a:pt x="30472" y="37598"/>
                                  <a:pt x="31886" y="45682"/>
                                </a:cubicBezTo>
                                <a:cubicBezTo>
                                  <a:pt x="33300" y="53381"/>
                                  <a:pt x="40498" y="57616"/>
                                  <a:pt x="51810" y="57616"/>
                                </a:cubicBezTo>
                                <a:lnTo>
                                  <a:pt x="151692" y="57616"/>
                                </a:lnTo>
                                <a:cubicBezTo>
                                  <a:pt x="162876" y="57872"/>
                                  <a:pt x="168661" y="53638"/>
                                  <a:pt x="167375" y="45939"/>
                                </a:cubicBezTo>
                                <a:cubicBezTo>
                                  <a:pt x="165961" y="37855"/>
                                  <a:pt x="158634" y="33620"/>
                                  <a:pt x="147450" y="33620"/>
                                </a:cubicBezTo>
                                <a:lnTo>
                                  <a:pt x="47568" y="3362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7511503" name="Freeform 1107511503"/>
                        <wps:cNvSpPr/>
                        <wps:spPr>
                          <a:xfrm>
                            <a:off x="7855435" y="616312"/>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1 w 206319"/>
                              <a:gd name="connsiteY3" fmla="*/ 67752 h 67752"/>
                              <a:gd name="connsiteX4" fmla="*/ 168269 w 206319"/>
                              <a:gd name="connsiteY4" fmla="*/ 55434 h 67752"/>
                              <a:gd name="connsiteX5" fmla="*/ 135874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6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1" y="42730"/>
                                  <a:pt x="204648" y="53894"/>
                                  <a:pt x="206319" y="67752"/>
                                </a:cubicBezTo>
                                <a:lnTo>
                                  <a:pt x="168911" y="67752"/>
                                </a:lnTo>
                                <a:cubicBezTo>
                                  <a:pt x="168911" y="60695"/>
                                  <a:pt x="168911" y="58385"/>
                                  <a:pt x="168269" y="55434"/>
                                </a:cubicBezTo>
                                <a:cubicBezTo>
                                  <a:pt x="165698" y="40805"/>
                                  <a:pt x="155157" y="33876"/>
                                  <a:pt x="135874" y="33748"/>
                                </a:cubicBezTo>
                                <a:lnTo>
                                  <a:pt x="5913" y="33491"/>
                                </a:lnTo>
                                <a:lnTo>
                                  <a:pt x="0" y="0"/>
                                </a:lnTo>
                                <a:lnTo>
                                  <a:pt x="191793" y="385"/>
                                </a:lnTo>
                                <a:lnTo>
                                  <a:pt x="197706"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19323714" name="Freeform 1719323714"/>
                        <wps:cNvSpPr/>
                        <wps:spPr>
                          <a:xfrm>
                            <a:off x="7876236" y="700617"/>
                            <a:ext cx="246963" cy="73141"/>
                          </a:xfrm>
                          <a:custGeom>
                            <a:avLst/>
                            <a:gdLst>
                              <a:gd name="connsiteX0" fmla="*/ 163665 w 246963"/>
                              <a:gd name="connsiteY0" fmla="*/ 49659 h 73141"/>
                              <a:gd name="connsiteX1" fmla="*/ 51057 w 246963"/>
                              <a:gd name="connsiteY1" fmla="*/ 49403 h 73141"/>
                              <a:gd name="connsiteX2" fmla="*/ 36146 w 246963"/>
                              <a:gd name="connsiteY2" fmla="*/ 65186 h 73141"/>
                              <a:gd name="connsiteX3" fmla="*/ 37945 w 246963"/>
                              <a:gd name="connsiteY3" fmla="*/ 72885 h 73141"/>
                              <a:gd name="connsiteX4" fmla="*/ 7094 w 246963"/>
                              <a:gd name="connsiteY4" fmla="*/ 72885 h 73141"/>
                              <a:gd name="connsiteX5" fmla="*/ 924 w 246963"/>
                              <a:gd name="connsiteY5" fmla="*/ 53509 h 73141"/>
                              <a:gd name="connsiteX6" fmla="*/ 33575 w 246963"/>
                              <a:gd name="connsiteY6" fmla="*/ 15911 h 73141"/>
                              <a:gd name="connsiteX7" fmla="*/ 157752 w 246963"/>
                              <a:gd name="connsiteY7" fmla="*/ 16168 h 73141"/>
                              <a:gd name="connsiteX8" fmla="*/ 154924 w 246963"/>
                              <a:gd name="connsiteY8" fmla="*/ 0 h 73141"/>
                              <a:gd name="connsiteX9" fmla="*/ 185775 w 246963"/>
                              <a:gd name="connsiteY9" fmla="*/ 0 h 73141"/>
                              <a:gd name="connsiteX10" fmla="*/ 188603 w 246963"/>
                              <a:gd name="connsiteY10" fmla="*/ 16168 h 73141"/>
                              <a:gd name="connsiteX11" fmla="*/ 241051 w 246963"/>
                              <a:gd name="connsiteY11" fmla="*/ 16168 h 73141"/>
                              <a:gd name="connsiteX12" fmla="*/ 246964 w 246963"/>
                              <a:gd name="connsiteY12" fmla="*/ 49788 h 73141"/>
                              <a:gd name="connsiteX13" fmla="*/ 194517 w 246963"/>
                              <a:gd name="connsiteY13" fmla="*/ 49788 h 73141"/>
                              <a:gd name="connsiteX14" fmla="*/ 198630 w 246963"/>
                              <a:gd name="connsiteY14" fmla="*/ 73141 h 73141"/>
                              <a:gd name="connsiteX15" fmla="*/ 167779 w 246963"/>
                              <a:gd name="connsiteY15" fmla="*/ 73141 h 73141"/>
                              <a:gd name="connsiteX16" fmla="*/ 163665 w 246963"/>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3" h="73141">
                                <a:moveTo>
                                  <a:pt x="163665" y="49659"/>
                                </a:moveTo>
                                <a:lnTo>
                                  <a:pt x="51057" y="49403"/>
                                </a:lnTo>
                                <a:cubicBezTo>
                                  <a:pt x="39102" y="49403"/>
                                  <a:pt x="34217" y="54792"/>
                                  <a:pt x="36146" y="65186"/>
                                </a:cubicBezTo>
                                <a:cubicBezTo>
                                  <a:pt x="36402" y="66726"/>
                                  <a:pt x="37046" y="70190"/>
                                  <a:pt x="37945" y="72885"/>
                                </a:cubicBezTo>
                                <a:lnTo>
                                  <a:pt x="7094" y="72885"/>
                                </a:lnTo>
                                <a:cubicBezTo>
                                  <a:pt x="3494" y="63261"/>
                                  <a:pt x="1952" y="58898"/>
                                  <a:pt x="924" y="53509"/>
                                </a:cubicBezTo>
                                <a:cubicBezTo>
                                  <a:pt x="-3447" y="28872"/>
                                  <a:pt x="7736" y="15783"/>
                                  <a:pt x="33575" y="15911"/>
                                </a:cubicBezTo>
                                <a:lnTo>
                                  <a:pt x="157752" y="16168"/>
                                </a:lnTo>
                                <a:lnTo>
                                  <a:pt x="154924" y="0"/>
                                </a:lnTo>
                                <a:lnTo>
                                  <a:pt x="185775" y="0"/>
                                </a:lnTo>
                                <a:cubicBezTo>
                                  <a:pt x="185775" y="0"/>
                                  <a:pt x="188603" y="16168"/>
                                  <a:pt x="188603"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4130293" name="Freeform 1574130293"/>
                        <wps:cNvSpPr/>
                        <wps:spPr>
                          <a:xfrm>
                            <a:off x="7887624" y="790825"/>
                            <a:ext cx="206267" cy="90720"/>
                          </a:xfrm>
                          <a:custGeom>
                            <a:avLst/>
                            <a:gdLst>
                              <a:gd name="connsiteX0" fmla="*/ 9203 w 206267"/>
                              <a:gd name="connsiteY0" fmla="*/ 59668 h 90720"/>
                              <a:gd name="connsiteX1" fmla="*/ 25272 w 206267"/>
                              <a:gd name="connsiteY1" fmla="*/ 56973 h 90720"/>
                              <a:gd name="connsiteX2" fmla="*/ 333 w 206267"/>
                              <a:gd name="connsiteY2" fmla="*/ 25407 h 90720"/>
                              <a:gd name="connsiteX3" fmla="*/ 7532 w 206267"/>
                              <a:gd name="connsiteY3" fmla="*/ 5389 h 90720"/>
                              <a:gd name="connsiteX4" fmla="*/ 39798 w 206267"/>
                              <a:gd name="connsiteY4" fmla="*/ 0 h 90720"/>
                              <a:gd name="connsiteX5" fmla="*/ 190327 w 206267"/>
                              <a:gd name="connsiteY5" fmla="*/ 257 h 90720"/>
                              <a:gd name="connsiteX6" fmla="*/ 196240 w 206267"/>
                              <a:gd name="connsiteY6" fmla="*/ 33748 h 90720"/>
                              <a:gd name="connsiteX7" fmla="*/ 46868 w 206267"/>
                              <a:gd name="connsiteY7" fmla="*/ 33491 h 90720"/>
                              <a:gd name="connsiteX8" fmla="*/ 34141 w 206267"/>
                              <a:gd name="connsiteY8" fmla="*/ 42345 h 90720"/>
                              <a:gd name="connsiteX9" fmla="*/ 44425 w 206267"/>
                              <a:gd name="connsiteY9" fmla="*/ 56973 h 90720"/>
                              <a:gd name="connsiteX10" fmla="*/ 200354 w 206267"/>
                              <a:gd name="connsiteY10" fmla="*/ 57230 h 90720"/>
                              <a:gd name="connsiteX11" fmla="*/ 206267 w 206267"/>
                              <a:gd name="connsiteY11" fmla="*/ 90721 h 90720"/>
                              <a:gd name="connsiteX12" fmla="*/ 14473 w 206267"/>
                              <a:gd name="connsiteY12" fmla="*/ 90336 h 90720"/>
                              <a:gd name="connsiteX13" fmla="*/ 9074 w 206267"/>
                              <a:gd name="connsiteY13" fmla="*/ 59540 h 90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0">
                                <a:moveTo>
                                  <a:pt x="9203" y="59668"/>
                                </a:moveTo>
                                <a:lnTo>
                                  <a:pt x="25272" y="56973"/>
                                </a:lnTo>
                                <a:cubicBezTo>
                                  <a:pt x="8174" y="43115"/>
                                  <a:pt x="2133" y="35416"/>
                                  <a:pt x="333" y="25407"/>
                                </a:cubicBezTo>
                                <a:cubicBezTo>
                                  <a:pt x="-1081" y="17708"/>
                                  <a:pt x="2133" y="9239"/>
                                  <a:pt x="7532" y="5389"/>
                                </a:cubicBezTo>
                                <a:cubicBezTo>
                                  <a:pt x="13317" y="1155"/>
                                  <a:pt x="20515" y="0"/>
                                  <a:pt x="39798" y="0"/>
                                </a:cubicBezTo>
                                <a:lnTo>
                                  <a:pt x="190327" y="257"/>
                                </a:lnTo>
                                <a:lnTo>
                                  <a:pt x="196240" y="33748"/>
                                </a:lnTo>
                                <a:lnTo>
                                  <a:pt x="46868" y="33491"/>
                                </a:lnTo>
                                <a:cubicBezTo>
                                  <a:pt x="37226" y="33491"/>
                                  <a:pt x="33113" y="36186"/>
                                  <a:pt x="34141" y="42345"/>
                                </a:cubicBezTo>
                                <a:cubicBezTo>
                                  <a:pt x="34913" y="46580"/>
                                  <a:pt x="37484" y="50044"/>
                                  <a:pt x="44425" y="56973"/>
                                </a:cubicBezTo>
                                <a:lnTo>
                                  <a:pt x="200354" y="57230"/>
                                </a:lnTo>
                                <a:lnTo>
                                  <a:pt x="206267" y="90721"/>
                                </a:lnTo>
                                <a:lnTo>
                                  <a:pt x="14473" y="90336"/>
                                </a:lnTo>
                                <a:lnTo>
                                  <a:pt x="9074" y="5954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175096" name="Freeform 70175096"/>
                        <wps:cNvSpPr/>
                        <wps:spPr>
                          <a:xfrm>
                            <a:off x="7907625" y="910289"/>
                            <a:ext cx="206138" cy="90721"/>
                          </a:xfrm>
                          <a:custGeom>
                            <a:avLst/>
                            <a:gdLst>
                              <a:gd name="connsiteX0" fmla="*/ 197321 w 206138"/>
                              <a:gd name="connsiteY0" fmla="*/ 32978 h 90721"/>
                              <a:gd name="connsiteX1" fmla="*/ 180866 w 206138"/>
                              <a:gd name="connsiteY1" fmla="*/ 33748 h 90721"/>
                              <a:gd name="connsiteX2" fmla="*/ 205805 w 206138"/>
                              <a:gd name="connsiteY2" fmla="*/ 65314 h 90721"/>
                              <a:gd name="connsiteX3" fmla="*/ 198606 w 206138"/>
                              <a:gd name="connsiteY3" fmla="*/ 85332 h 90721"/>
                              <a:gd name="connsiteX4" fmla="*/ 166341 w 206138"/>
                              <a:gd name="connsiteY4" fmla="*/ 90721 h 90721"/>
                              <a:gd name="connsiteX5" fmla="*/ 15811 w 206138"/>
                              <a:gd name="connsiteY5" fmla="*/ 90464 h 90721"/>
                              <a:gd name="connsiteX6" fmla="*/ 9898 w 206138"/>
                              <a:gd name="connsiteY6" fmla="*/ 56973 h 90721"/>
                              <a:gd name="connsiteX7" fmla="*/ 159270 w 206138"/>
                              <a:gd name="connsiteY7" fmla="*/ 57230 h 90721"/>
                              <a:gd name="connsiteX8" fmla="*/ 171997 w 206138"/>
                              <a:gd name="connsiteY8" fmla="*/ 48376 h 90721"/>
                              <a:gd name="connsiteX9" fmla="*/ 161713 w 206138"/>
                              <a:gd name="connsiteY9" fmla="*/ 33748 h 90721"/>
                              <a:gd name="connsiteX10" fmla="*/ 5913 w 206138"/>
                              <a:gd name="connsiteY10" fmla="*/ 33491 h 90721"/>
                              <a:gd name="connsiteX11" fmla="*/ 0 w 206138"/>
                              <a:gd name="connsiteY11" fmla="*/ 0 h 90721"/>
                              <a:gd name="connsiteX12" fmla="*/ 191793 w 206138"/>
                              <a:gd name="connsiteY12" fmla="*/ 385 h 90721"/>
                              <a:gd name="connsiteX13" fmla="*/ 197578 w 206138"/>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138" h="90721">
                                <a:moveTo>
                                  <a:pt x="197321" y="32978"/>
                                </a:moveTo>
                                <a:lnTo>
                                  <a:pt x="180866" y="33748"/>
                                </a:lnTo>
                                <a:cubicBezTo>
                                  <a:pt x="197963" y="47606"/>
                                  <a:pt x="204005" y="55305"/>
                                  <a:pt x="205805" y="65314"/>
                                </a:cubicBezTo>
                                <a:cubicBezTo>
                                  <a:pt x="207219" y="73013"/>
                                  <a:pt x="204005" y="81482"/>
                                  <a:pt x="198606" y="85332"/>
                                </a:cubicBezTo>
                                <a:cubicBezTo>
                                  <a:pt x="192822" y="89566"/>
                                  <a:pt x="185623" y="90721"/>
                                  <a:pt x="166341" y="90721"/>
                                </a:cubicBezTo>
                                <a:lnTo>
                                  <a:pt x="15811" y="90464"/>
                                </a:lnTo>
                                <a:lnTo>
                                  <a:pt x="9898" y="56973"/>
                                </a:lnTo>
                                <a:lnTo>
                                  <a:pt x="159270" y="57230"/>
                                </a:lnTo>
                                <a:cubicBezTo>
                                  <a:pt x="168911" y="57230"/>
                                  <a:pt x="173025" y="54535"/>
                                  <a:pt x="171997" y="48376"/>
                                </a:cubicBezTo>
                                <a:cubicBezTo>
                                  <a:pt x="171225" y="44141"/>
                                  <a:pt x="168655" y="40677"/>
                                  <a:pt x="161713"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6400797" name="Freeform 546400797"/>
                        <wps:cNvSpPr/>
                        <wps:spPr>
                          <a:xfrm>
                            <a:off x="7928579" y="1029497"/>
                            <a:ext cx="263265" cy="34004"/>
                          </a:xfrm>
                          <a:custGeom>
                            <a:avLst/>
                            <a:gdLst>
                              <a:gd name="connsiteX0" fmla="*/ 5913 w 263265"/>
                              <a:gd name="connsiteY0" fmla="*/ 33491 h 34004"/>
                              <a:gd name="connsiteX1" fmla="*/ 0 w 263265"/>
                              <a:gd name="connsiteY1" fmla="*/ 0 h 34004"/>
                              <a:gd name="connsiteX2" fmla="*/ 191793 w 263265"/>
                              <a:gd name="connsiteY2" fmla="*/ 385 h 34004"/>
                              <a:gd name="connsiteX3" fmla="*/ 197706 w 263265"/>
                              <a:gd name="connsiteY3" fmla="*/ 33876 h 34004"/>
                              <a:gd name="connsiteX4" fmla="*/ 5913 w 263265"/>
                              <a:gd name="connsiteY4" fmla="*/ 33491 h 34004"/>
                              <a:gd name="connsiteX5" fmla="*/ 228944 w 263265"/>
                              <a:gd name="connsiteY5" fmla="*/ 33876 h 34004"/>
                              <a:gd name="connsiteX6" fmla="*/ 223030 w 263265"/>
                              <a:gd name="connsiteY6" fmla="*/ 385 h 34004"/>
                              <a:gd name="connsiteX7" fmla="*/ 257352 w 263265"/>
                              <a:gd name="connsiteY7" fmla="*/ 385 h 34004"/>
                              <a:gd name="connsiteX8" fmla="*/ 263266 w 263265"/>
                              <a:gd name="connsiteY8" fmla="*/ 34004 h 34004"/>
                              <a:gd name="connsiteX9" fmla="*/ 228944 w 263265"/>
                              <a:gd name="connsiteY9" fmla="*/ 34004 h 340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4004">
                                <a:moveTo>
                                  <a:pt x="5913" y="33491"/>
                                </a:moveTo>
                                <a:lnTo>
                                  <a:pt x="0" y="0"/>
                                </a:lnTo>
                                <a:lnTo>
                                  <a:pt x="191793" y="385"/>
                                </a:lnTo>
                                <a:lnTo>
                                  <a:pt x="197706" y="33876"/>
                                </a:lnTo>
                                <a:lnTo>
                                  <a:pt x="5913" y="33491"/>
                                </a:lnTo>
                                <a:close/>
                                <a:moveTo>
                                  <a:pt x="228944" y="33876"/>
                                </a:moveTo>
                                <a:lnTo>
                                  <a:pt x="223030" y="385"/>
                                </a:lnTo>
                                <a:lnTo>
                                  <a:pt x="257352" y="385"/>
                                </a:lnTo>
                                <a:cubicBezTo>
                                  <a:pt x="257352" y="385"/>
                                  <a:pt x="263266" y="34004"/>
                                  <a:pt x="263266" y="34004"/>
                                </a:cubicBezTo>
                                <a:lnTo>
                                  <a:pt x="228944" y="34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1988839" name="Freeform 1151988839"/>
                        <wps:cNvSpPr/>
                        <wps:spPr>
                          <a:xfrm>
                            <a:off x="7944109" y="1083263"/>
                            <a:ext cx="246964" cy="73141"/>
                          </a:xfrm>
                          <a:custGeom>
                            <a:avLst/>
                            <a:gdLst>
                              <a:gd name="connsiteX0" fmla="*/ 163665 w 246964"/>
                              <a:gd name="connsiteY0" fmla="*/ 49659 h 73141"/>
                              <a:gd name="connsiteX1" fmla="*/ 51058 w 246964"/>
                              <a:gd name="connsiteY1" fmla="*/ 49403 h 73141"/>
                              <a:gd name="connsiteX2" fmla="*/ 36146 w 246964"/>
                              <a:gd name="connsiteY2" fmla="*/ 65186 h 73141"/>
                              <a:gd name="connsiteX3" fmla="*/ 37946 w 246964"/>
                              <a:gd name="connsiteY3" fmla="*/ 72885 h 73141"/>
                              <a:gd name="connsiteX4" fmla="*/ 7094 w 246964"/>
                              <a:gd name="connsiteY4" fmla="*/ 72885 h 73141"/>
                              <a:gd name="connsiteX5" fmla="*/ 924 w 246964"/>
                              <a:gd name="connsiteY5" fmla="*/ 53509 h 73141"/>
                              <a:gd name="connsiteX6" fmla="*/ 33575 w 246964"/>
                              <a:gd name="connsiteY6" fmla="*/ 15912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5" y="49659"/>
                                </a:moveTo>
                                <a:lnTo>
                                  <a:pt x="51058" y="49403"/>
                                </a:lnTo>
                                <a:cubicBezTo>
                                  <a:pt x="39103" y="49403"/>
                                  <a:pt x="34218" y="54792"/>
                                  <a:pt x="36146" y="65186"/>
                                </a:cubicBezTo>
                                <a:cubicBezTo>
                                  <a:pt x="36403" y="66726"/>
                                  <a:pt x="37046" y="70190"/>
                                  <a:pt x="37946" y="72885"/>
                                </a:cubicBezTo>
                                <a:lnTo>
                                  <a:pt x="7094" y="72885"/>
                                </a:lnTo>
                                <a:cubicBezTo>
                                  <a:pt x="3495" y="63261"/>
                                  <a:pt x="1952" y="58898"/>
                                  <a:pt x="924" y="53509"/>
                                </a:cubicBezTo>
                                <a:cubicBezTo>
                                  <a:pt x="-3447" y="28872"/>
                                  <a:pt x="7737" y="15783"/>
                                  <a:pt x="33575" y="15912"/>
                                </a:cubicBezTo>
                                <a:lnTo>
                                  <a:pt x="157752" y="16168"/>
                                </a:lnTo>
                                <a:lnTo>
                                  <a:pt x="154924" y="0"/>
                                </a:lnTo>
                                <a:lnTo>
                                  <a:pt x="185776" y="0"/>
                                </a:lnTo>
                                <a:cubicBezTo>
                                  <a:pt x="185776" y="0"/>
                                  <a:pt x="188603" y="16168"/>
                                  <a:pt x="188603" y="16168"/>
                                </a:cubicBezTo>
                                <a:lnTo>
                                  <a:pt x="241051" y="16168"/>
                                </a:lnTo>
                                <a:cubicBezTo>
                                  <a:pt x="241051" y="16168"/>
                                  <a:pt x="246965" y="49788"/>
                                  <a:pt x="246965" y="49788"/>
                                </a:cubicBezTo>
                                <a:lnTo>
                                  <a:pt x="194517" y="49788"/>
                                </a:lnTo>
                                <a:cubicBezTo>
                                  <a:pt x="194517" y="49788"/>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6944483" name="Freeform 596944483"/>
                        <wps:cNvSpPr/>
                        <wps:spPr>
                          <a:xfrm>
                            <a:off x="7954160" y="1173470"/>
                            <a:ext cx="263265" cy="33876"/>
                          </a:xfrm>
                          <a:custGeom>
                            <a:avLst/>
                            <a:gdLst>
                              <a:gd name="connsiteX0" fmla="*/ 5913 w 263265"/>
                              <a:gd name="connsiteY0" fmla="*/ 33491 h 33876"/>
                              <a:gd name="connsiteX1" fmla="*/ 0 w 263265"/>
                              <a:gd name="connsiteY1" fmla="*/ 0 h 33876"/>
                              <a:gd name="connsiteX2" fmla="*/ 191793 w 263265"/>
                              <a:gd name="connsiteY2" fmla="*/ 385 h 33876"/>
                              <a:gd name="connsiteX3" fmla="*/ 197707 w 263265"/>
                              <a:gd name="connsiteY3" fmla="*/ 33876 h 33876"/>
                              <a:gd name="connsiteX4" fmla="*/ 5913 w 263265"/>
                              <a:gd name="connsiteY4" fmla="*/ 33491 h 33876"/>
                              <a:gd name="connsiteX5" fmla="*/ 228944 w 263265"/>
                              <a:gd name="connsiteY5" fmla="*/ 33876 h 33876"/>
                              <a:gd name="connsiteX6" fmla="*/ 223030 w 263265"/>
                              <a:gd name="connsiteY6" fmla="*/ 385 h 33876"/>
                              <a:gd name="connsiteX7" fmla="*/ 257352 w 263265"/>
                              <a:gd name="connsiteY7" fmla="*/ 385 h 33876"/>
                              <a:gd name="connsiteX8" fmla="*/ 263266 w 263265"/>
                              <a:gd name="connsiteY8" fmla="*/ 33876 h 33876"/>
                              <a:gd name="connsiteX9" fmla="*/ 228944 w 263265"/>
                              <a:gd name="connsiteY9" fmla="*/ 33876 h 33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63265" h="33876">
                                <a:moveTo>
                                  <a:pt x="5913" y="33491"/>
                                </a:moveTo>
                                <a:lnTo>
                                  <a:pt x="0" y="0"/>
                                </a:lnTo>
                                <a:lnTo>
                                  <a:pt x="191793" y="385"/>
                                </a:lnTo>
                                <a:lnTo>
                                  <a:pt x="197707" y="33876"/>
                                </a:lnTo>
                                <a:lnTo>
                                  <a:pt x="5913" y="33491"/>
                                </a:lnTo>
                                <a:close/>
                                <a:moveTo>
                                  <a:pt x="228944" y="33876"/>
                                </a:moveTo>
                                <a:lnTo>
                                  <a:pt x="223030" y="385"/>
                                </a:lnTo>
                                <a:lnTo>
                                  <a:pt x="257352" y="385"/>
                                </a:lnTo>
                                <a:cubicBezTo>
                                  <a:pt x="257352" y="385"/>
                                  <a:pt x="263266" y="33876"/>
                                  <a:pt x="263266" y="33876"/>
                                </a:cubicBezTo>
                                <a:lnTo>
                                  <a:pt x="228944"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329445" name="Freeform 1433329445"/>
                        <wps:cNvSpPr/>
                        <wps:spPr>
                          <a:xfrm>
                            <a:off x="7969390" y="123480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0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133 h 91623"/>
                              <a:gd name="connsiteX13" fmla="*/ 65112 w 199067"/>
                              <a:gd name="connsiteY13" fmla="*/ 58133 h 91623"/>
                              <a:gd name="connsiteX14" fmla="*/ 72825 w 199067"/>
                              <a:gd name="connsiteY14" fmla="*/ 58133 h 91623"/>
                              <a:gd name="connsiteX15" fmla="*/ 78738 w 199067"/>
                              <a:gd name="connsiteY15" fmla="*/ 91239 h 91623"/>
                              <a:gd name="connsiteX16" fmla="*/ 122702 w 199067"/>
                              <a:gd name="connsiteY16" fmla="*/ 57876 h 91623"/>
                              <a:gd name="connsiteX17" fmla="*/ 155096 w 199067"/>
                              <a:gd name="connsiteY17" fmla="*/ 57876 h 91623"/>
                              <a:gd name="connsiteX18" fmla="*/ 167307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8" y="-124"/>
                                  <a:pt x="46858" y="4"/>
                                </a:cubicBezTo>
                                <a:lnTo>
                                  <a:pt x="136328" y="4"/>
                                </a:lnTo>
                                <a:cubicBezTo>
                                  <a:pt x="172192" y="261"/>
                                  <a:pt x="192632" y="15659"/>
                                  <a:pt x="198159" y="46840"/>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133"/>
                                </a:cubicBezTo>
                                <a:lnTo>
                                  <a:pt x="65112" y="58133"/>
                                </a:lnTo>
                                <a:cubicBezTo>
                                  <a:pt x="65112" y="58133"/>
                                  <a:pt x="72825" y="58133"/>
                                  <a:pt x="72825" y="58133"/>
                                </a:cubicBezTo>
                                <a:lnTo>
                                  <a:pt x="78738" y="91239"/>
                                </a:lnTo>
                                <a:close/>
                                <a:moveTo>
                                  <a:pt x="122702" y="57876"/>
                                </a:moveTo>
                                <a:lnTo>
                                  <a:pt x="155096" y="57876"/>
                                </a:lnTo>
                                <a:cubicBezTo>
                                  <a:pt x="164351" y="57876"/>
                                  <a:pt x="168593" y="53770"/>
                                  <a:pt x="167307" y="46071"/>
                                </a:cubicBezTo>
                                <a:cubicBezTo>
                                  <a:pt x="165894" y="38371"/>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840669" name="Freeform 309840669"/>
                        <wps:cNvSpPr/>
                        <wps:spPr>
                          <a:xfrm>
                            <a:off x="7989371" y="134759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352"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6006FC" id="Graphic 74" o:spid="_x0000_s1026" style="position:absolute;margin-left:673.45pt;margin-top:283.9pt;width:38.65pt;height:102.2pt;z-index:-251567104" coordorigin="77265,1406" coordsize="4909,1298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">
                <v:shape id="Freeform 1257205487" o:spid="_x0000_s1027" style="position:absolute;left:77753;top:1406;width:1991;height:914;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" path="m63123,91235c27643,91235,6433,75709,1034,45682,-4365,15271,11446,-128,46926,1r89083,c171489,257,192698,15656,198098,46067v5270,30027,-10412,45425,-46020,45296l62994,91363r129,-128xm47439,33364v-11183,,-16968,4234,-15553,12318c33300,53381,40627,57616,51810,57616r99882,c162876,57872,168660,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018092970" o:spid="_x0000_s1028" style="position:absolute;left:77265;top:2598;width:2719;height:910;visibility:visible;mso-wrap-style:square;v-text-anchor:middle" coordsize="271953,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" path="m263138,33234r-17997,770c262881,46708,269693,55177,271622,65571v1414,7699,-1800,16168,-7585,20017c258253,89823,251054,90978,231001,90978l124177,90721v-19667,,-27637,-1155,-34965,-5518c82014,81354,75971,73270,74429,65186,72630,55177,76871,46323,89598,33619r-83685,c5913,33619,,,,l257353,513r5785,32721xm107337,33748v-4499,6929,-5912,10394,-5141,14628c103224,54535,108366,57230,118007,57230r106823,257c234471,57487,238585,54792,237556,49018v-771,-4620,-3341,-8084,-10412,-15014l107209,33748r128,xe" filled="f" stroked="f" strokeweight=".35694mm">
                  <v:stroke joinstyle="miter"/>
                  <v:path arrowok="t" o:connecttype="custom" o:connectlocs="263138,33234;245141,34004;271622,65571;264037,85588;231001,90978;124177,90721;89212,85203;74429,65186;89598,33619;5913,33619;0,0;257353,513;263138,33234;107337,33748;102196,48376;118007,57230;224830,57487;237556,49018;227144,34004;107209,33748" o:connectangles="0,0,0,0,0,0,0,0,0,0,0,0,0,0,0,0,0,0,0,0"/>
                </v:shape>
                <v:shape id="Freeform 1655724294" o:spid="_x0000_s1029" style="position:absolute;left:77477;top:3787;width:2718;height:910;visibility:visible;mso-wrap-style:square;v-text-anchor:middle" coordsize="271824,909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" path="m263009,33234r-17997,770c262752,46708,269565,55177,271493,65571v1414,7699,-1800,16168,-7585,20017c258124,89823,250925,90978,230872,90978l124048,90721v-19667,,-27637,-1155,-34964,-5518c81885,81354,75843,73270,74300,65186,72500,55177,76743,46323,89598,33619r-83685,c5913,33619,,,,l257352,513r5785,32721l263009,33234xm107337,33748v-4499,6929,-5913,10393,-5142,14628c103224,54535,108366,57230,118007,57230r106823,257c234471,57487,238585,54792,237556,49018v-771,-4620,-3342,-8084,-10412,-15014l107209,33748r128,xe" filled="f" stroked="f" strokeweight=".35694mm">
                  <v:stroke joinstyle="miter"/>
                  <v:path arrowok="t" o:connecttype="custom" o:connectlocs="263009,33234;245012,34004;271493,65571;263908,85588;230872,90978;124048,90721;89084,85203;74300,65186;89598,33619;5913,33619;0,0;257352,513;263137,33234;107337,33748;102195,48376;118007,57230;224830,57487;237556,49018;227144,34004;107209,33748" o:connectangles="0,0,0,0,0,0,0,0,0,0,0,0,0,0,0,0,0,0,0,0"/>
                </v:shape>
                <v:shape id="Freeform 1944944957" o:spid="_x0000_s1030" style="position:absolute;left:78385;top:4971;width:1991;height:913;visibility:visible;mso-wrap-style:square;v-text-anchor:middle" coordsize="199094,913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" path="m63123,91235c27643,91235,6433,75709,1034,45682,-4365,15271,11446,-128,46926,1r89083,c171489,257,192699,15656,198098,46067v5270,30027,-10412,45425,-46020,45296l62994,91363r129,-128xm47439,33364v-11183,,-16967,4234,-15553,12318c33300,53381,40498,57616,51810,57616r99882,c162876,57872,168661,53638,167375,45939,165961,37855,158634,33620,147450,33620r-99882,l47439,33364xe" filled="f" stroked="f" strokeweight=".35694mm">
                  <v:stroke joinstyle="miter"/>
                  <v:path arrowok="t" o:connecttype="custom" o:connectlocs="63123,91235;1034,45682;46926,1;136009,1;198098,46067;152078,91363;62994,91363;47439,33364;31886,45682;51810,57616;151692,57616;167375,45939;147450,33620;47568,33620" o:connectangles="0,0,0,0,0,0,0,0,0,0,0,0,0,0"/>
                </v:shape>
                <v:shape id="Freeform 1107511503" o:spid="_x0000_s1031" style="position:absolute;left:78554;top:6163;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" path="m197578,33876r-23910,c193721,42730,204648,53894,206319,67752r-37408,c168911,60695,168911,58385,168269,55434,165698,40805,155157,33876,135874,33748l5913,33491,,,191793,385r5913,33491l197578,33876xe" filled="f" stroked="f" strokeweight=".35694mm">
                  <v:stroke joinstyle="miter"/>
                  <v:path arrowok="t" o:connecttype="custom" o:connectlocs="197578,33876;173668,33876;206319,67752;168911,67752;168269,55434;135874,33748;5913,33491;0,0;191793,385;197706,33876" o:connectangles="0,0,0,0,0,0,0,0,0,0"/>
                </v:shape>
                <v:shape id="Freeform 1719323714" o:spid="_x0000_s1032" style="position:absolute;left:78762;top:7006;width:2469;height:731;visibility:visible;mso-wrap-style:square;v-text-anchor:middle" coordsize="246963,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" path="m163665,49659l51057,49403v-11955,,-16840,5389,-14911,15783c36402,66726,37046,70190,37945,72885r-30851,c3494,63261,1952,58898,924,53509,-3447,28872,7736,15783,33575,15911r124177,257l154924,r30851,c185775,,188603,16168,188603,16168r52448,c241051,16168,246964,49788,246964,49788r-52447,c194517,49788,198630,73141,198630,73141r-30851,c167779,73141,163665,49659,163665,49659xe" filled="f" stroked="f" strokeweight=".35694mm">
                  <v:stroke joinstyle="miter"/>
                  <v:path arrowok="t" o:connecttype="custom" o:connectlocs="163665,49659;51057,49403;36146,65186;37945,72885;7094,72885;924,53509;33575,15911;157752,16168;154924,0;185775,0;188603,16168;241051,16168;246964,49788;194517,49788;198630,73141;167779,73141;163665,49659" o:connectangles="0,0,0,0,0,0,0,0,0,0,0,0,0,0,0,0,0"/>
                </v:shape>
                <v:shape id="Freeform 1574130293" o:spid="_x0000_s1033" style="position:absolute;left:78876;top:7908;width:2062;height:907;visibility:visible;mso-wrap-style:square;v-text-anchor:middle" coordsize="206267,9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" path="m9203,59668l25272,56973c8174,43115,2133,35416,333,25407,-1081,17708,2133,9239,7532,5389,13317,1155,20515,,39798,l190327,257r5913,33491l46868,33491v-9642,,-13755,2695,-12727,8854c34913,46580,37484,50044,44425,56973r155929,257l206267,90721,14473,90336,9074,59540r129,128xe" filled="f" stroked="f" strokeweight=".35694mm">
                  <v:stroke joinstyle="miter"/>
                  <v:path arrowok="t" o:connecttype="custom" o:connectlocs="9203,59668;25272,56973;333,25407;7532,5389;39798,0;190327,257;196240,33748;46868,33491;34141,42345;44425,56973;200354,57230;206267,90721;14473,90336;9074,59540" o:connectangles="0,0,0,0,0,0,0,0,0,0,0,0,0,0"/>
                </v:shape>
                <v:shape id="Freeform 70175096" o:spid="_x0000_s1034" style="position:absolute;left:79076;top:9102;width:2061;height:908;visibility:visible;mso-wrap-style:square;v-text-anchor:middle" coordsize="20613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" path="m197321,32978r-16455,770c197963,47606,204005,55305,205805,65314v1414,7699,-1800,16168,-7199,20018c192822,89566,185623,90721,166341,90721l15811,90464,9898,56973r149372,257c168911,57230,173025,54535,171997,48376v-772,-4235,-3342,-7699,-10284,-14628l5913,33491,,,191793,385r5785,32721l197321,32978xe" filled="f" stroked="f" strokeweight=".35694mm">
                  <v:stroke joinstyle="miter"/>
                  <v:path arrowok="t" o:connecttype="custom" o:connectlocs="197321,32978;180866,33748;205805,65314;198606,85332;166341,90721;15811,90464;9898,56973;159270,57230;171997,48376;161713,33748;5913,33491;0,0;191793,385;197578,33106" o:connectangles="0,0,0,0,0,0,0,0,0,0,0,0,0,0"/>
                </v:shape>
                <v:shape id="Freeform 546400797" o:spid="_x0000_s1035" style="position:absolute;left:79285;top:10294;width:2633;height:341;visibility:visible;mso-wrap-style:square;v-text-anchor:middle" coordsize="263265,340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" path="m5913,33491l,,191793,385r5913,33491l5913,33491xm228944,33876l223030,385r34322,c257352,385,263266,34004,263266,34004r-34322,l228944,33876xe" filled="f" stroked="f" strokeweight=".35694mm">
                  <v:stroke joinstyle="miter"/>
                  <v:path arrowok="t" o:connecttype="custom" o:connectlocs="5913,33491;0,0;191793,385;197706,33876;5913,33491;228944,33876;223030,385;257352,385;263266,34004;228944,34004" o:connectangles="0,0,0,0,0,0,0,0,0,0"/>
                </v:shape>
                <v:shape id="Freeform 1151988839" o:spid="_x0000_s1036" style="position:absolute;left:79441;top:10832;width:2469;height:732;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" path="m163665,49659l51058,49403v-11955,,-16840,5389,-14912,15783c36403,66726,37046,70190,37946,72885r-30852,c3495,63261,1952,58898,924,53509,-3447,28872,7737,15783,33575,15912r124177,256l154924,r30852,c185776,,188603,16168,188603,16168r52448,c241051,16168,246965,49788,246965,49788r-52448,c194517,49788,198630,73141,198630,73141r-30851,c167779,73141,163665,49659,163665,49659xe" filled="f" stroked="f" strokeweight=".35694mm">
                  <v:stroke joinstyle="miter"/>
                  <v:path arrowok="t" o:connecttype="custom" o:connectlocs="163665,49659;51058,49403;36146,65186;37946,72885;7094,72885;924,53509;33575,15912;157752,16168;154924,0;185776,0;188603,16168;241051,16168;246965,49788;194517,49788;198630,73141;167779,73141;163665,49659" o:connectangles="0,0,0,0,0,0,0,0,0,0,0,0,0,0,0,0,0"/>
                </v:shape>
                <v:shape id="Freeform 596944483" o:spid="_x0000_s1037" style="position:absolute;left:79541;top:11734;width:2633;height:339;visibility:visible;mso-wrap-style:square;v-text-anchor:middle" coordsize="263265,33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" path="m5913,33491l,,191793,385r5914,33491l5913,33491xm228944,33876l223030,385r34322,c257352,385,263266,33876,263266,33876r-34322,xe" filled="f" stroked="f" strokeweight=".35694mm">
                  <v:stroke joinstyle="miter"/>
                  <v:path arrowok="t" o:connecttype="custom" o:connectlocs="5913,33491;0,0;191793,385;197707,33876;5913,33491;228944,33876;223030,385;257352,385;263266,33876;228944,33876" o:connectangles="0,0,0,0,0,0,0,0,0,0"/>
                </v:shape>
                <v:shape id="Freeform 1433329445" o:spid="_x0000_s1038" style="position:absolute;left:79693;top:12348;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" path="m78867,91239v-12727,385,-13112,385,-17354,385c27576,91624,6109,74942,838,44916,-1733,30287,1610,18739,10865,10270,19092,2571,29118,-124,46858,4r89470,c172192,261,192632,15659,198159,46840v4885,27717,-10155,44655,-39978,44527l101877,91367v,,-10284,-57872,-10284,-57872l49173,33495v-13884,,-19026,3337,-17612,11806c33104,54155,40431,58004,56628,58133r8484,c65112,58133,72825,58133,72825,58133r5913,33106l78867,91239xm122702,57876r32394,c164351,57876,168593,53770,167307,46071,165894,38371,159723,33752,150854,33752r-32395,c118459,33752,122702,58004,122702,58004r,-128xe" filled="f" stroked="f" strokeweight=".35694mm">
                  <v:stroke joinstyle="miter"/>
                  <v:path arrowok="t" o:connecttype="custom" o:connectlocs="78867,91239;61513,91624;838,44916;10865,10270;46858,4;136328,4;198159,46840;158181,91367;101877,91367;91593,33495;49173,33495;31561,45301;56628,58133;65112,58133;72825,58133;78738,91239;122702,57876;155096,57876;167307,46071;150854,33752;118459,33752;122702,58004" o:connectangles="0,0,0,0,0,0,0,0,0,0,0,0,0,0,0,0,0,0,0,0,0,0"/>
                </v:shape>
                <v:shape id="Freeform 309840669" o:spid="_x0000_s1039" style="position:absolute;left:79893;top:13475;width:1999;height:913;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" path="m149512,58642r2314,c163780,58642,168923,55178,167637,47479,166352,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1424" behindDoc="1" locked="0" layoutInCell="1" allowOverlap="1" wp14:anchorId="2C76579B" wp14:editId="530B9153">
                <wp:simplePos x="0" y="0"/>
                <wp:positionH relativeFrom="column">
                  <wp:posOffset>8616315</wp:posOffset>
                </wp:positionH>
                <wp:positionV relativeFrom="paragraph">
                  <wp:posOffset>2025015</wp:posOffset>
                </wp:positionV>
                <wp:extent cx="391160" cy="1175385"/>
                <wp:effectExtent l="0" t="0" r="2540" b="5715"/>
                <wp:wrapNone/>
                <wp:docPr id="1762285039" name="Graphic 73"/>
                <wp:cNvGraphicFramePr/>
                <a:graphic xmlns:a="http://schemas.openxmlformats.org/drawingml/2006/main">
                  <a:graphicData uri="http://schemas.microsoft.com/office/word/2010/wordprocessingGroup">
                    <wpg:wgp>
                      <wpg:cNvGrpSpPr/>
                      <wpg:grpSpPr>
                        <a:xfrm>
                          <a:off x="0" y="0"/>
                          <a:ext cx="391160" cy="1175385"/>
                          <a:chOff x="7786533" y="198508"/>
                          <a:chExt cx="391373" cy="1175782"/>
                        </a:xfrm>
                        <a:solidFill>
                          <a:srgbClr val="F1F7FA"/>
                        </a:solidFill>
                      </wpg:grpSpPr>
                      <wps:wsp>
                        <wps:cNvPr id="1494579056" name="Freeform 1494579056"/>
                        <wps:cNvSpPr/>
                        <wps:spPr>
                          <a:xfrm>
                            <a:off x="7786533" y="198508"/>
                            <a:ext cx="212490" cy="147437"/>
                          </a:xfrm>
                          <a:custGeom>
                            <a:avLst/>
                            <a:gdLst>
                              <a:gd name="connsiteX0" fmla="*/ 11056 w 212490"/>
                              <a:gd name="connsiteY0" fmla="*/ 92004 h 147437"/>
                              <a:gd name="connsiteX1" fmla="*/ 117750 w 212490"/>
                              <a:gd name="connsiteY1" fmla="*/ 74168 h 147437"/>
                              <a:gd name="connsiteX2" fmla="*/ 4500 w 212490"/>
                              <a:gd name="connsiteY2" fmla="*/ 55049 h 147437"/>
                              <a:gd name="connsiteX3" fmla="*/ 0 w 212490"/>
                              <a:gd name="connsiteY3" fmla="*/ 29642 h 147437"/>
                              <a:gd name="connsiteX4" fmla="*/ 186394 w 212490"/>
                              <a:gd name="connsiteY4" fmla="*/ 0 h 147437"/>
                              <a:gd name="connsiteX5" fmla="*/ 191665 w 212490"/>
                              <a:gd name="connsiteY5" fmla="*/ 30026 h 147437"/>
                              <a:gd name="connsiteX6" fmla="*/ 91783 w 212490"/>
                              <a:gd name="connsiteY6" fmla="*/ 45168 h 147437"/>
                              <a:gd name="connsiteX7" fmla="*/ 197322 w 212490"/>
                              <a:gd name="connsiteY7" fmla="*/ 61593 h 147437"/>
                              <a:gd name="connsiteX8" fmla="*/ 201692 w 212490"/>
                              <a:gd name="connsiteY8" fmla="*/ 86230 h 147437"/>
                              <a:gd name="connsiteX9" fmla="*/ 100139 w 212490"/>
                              <a:gd name="connsiteY9" fmla="*/ 102911 h 147437"/>
                              <a:gd name="connsiteX10" fmla="*/ 207348 w 212490"/>
                              <a:gd name="connsiteY10" fmla="*/ 118181 h 147437"/>
                              <a:gd name="connsiteX11" fmla="*/ 212490 w 212490"/>
                              <a:gd name="connsiteY11" fmla="*/ 147438 h 147437"/>
                              <a:gd name="connsiteX12" fmla="*/ 15555 w 212490"/>
                              <a:gd name="connsiteY12" fmla="*/ 117796 h 147437"/>
                              <a:gd name="connsiteX13" fmla="*/ 10927 w 212490"/>
                              <a:gd name="connsiteY13" fmla="*/ 92004 h 147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12490" h="147437">
                                <a:moveTo>
                                  <a:pt x="11056" y="92004"/>
                                </a:moveTo>
                                <a:lnTo>
                                  <a:pt x="117750" y="74168"/>
                                </a:lnTo>
                                <a:lnTo>
                                  <a:pt x="4500" y="55049"/>
                                </a:lnTo>
                                <a:lnTo>
                                  <a:pt x="0" y="29642"/>
                                </a:lnTo>
                                <a:lnTo>
                                  <a:pt x="186394" y="0"/>
                                </a:lnTo>
                                <a:lnTo>
                                  <a:pt x="191665" y="30026"/>
                                </a:lnTo>
                                <a:lnTo>
                                  <a:pt x="91783" y="45168"/>
                                </a:lnTo>
                                <a:lnTo>
                                  <a:pt x="197322" y="61593"/>
                                </a:lnTo>
                                <a:lnTo>
                                  <a:pt x="201692" y="86230"/>
                                </a:lnTo>
                                <a:lnTo>
                                  <a:pt x="100139" y="102911"/>
                                </a:lnTo>
                                <a:lnTo>
                                  <a:pt x="207348" y="118181"/>
                                </a:lnTo>
                                <a:lnTo>
                                  <a:pt x="212490" y="147438"/>
                                </a:lnTo>
                                <a:lnTo>
                                  <a:pt x="15555" y="117796"/>
                                </a:lnTo>
                                <a:lnTo>
                                  <a:pt x="10927" y="92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2450963" name="Freeform 1522450963"/>
                        <wps:cNvSpPr/>
                        <wps:spPr>
                          <a:xfrm>
                            <a:off x="7815389" y="36647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60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2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883" y="91624"/>
                                  <a:pt x="61513" y="91624"/>
                                </a:cubicBezTo>
                                <a:cubicBezTo>
                                  <a:pt x="27576" y="91624"/>
                                  <a:pt x="6109" y="74942"/>
                                  <a:pt x="838" y="44916"/>
                                </a:cubicBezTo>
                                <a:cubicBezTo>
                                  <a:pt x="-1732" y="30287"/>
                                  <a:pt x="1609" y="18739"/>
                                  <a:pt x="10865" y="10270"/>
                                </a:cubicBezTo>
                                <a:cubicBezTo>
                                  <a:pt x="19092" y="2571"/>
                                  <a:pt x="29119" y="-124"/>
                                  <a:pt x="46858" y="4"/>
                                </a:cubicBezTo>
                                <a:lnTo>
                                  <a:pt x="136328" y="4"/>
                                </a:lnTo>
                                <a:cubicBezTo>
                                  <a:pt x="172193" y="261"/>
                                  <a:pt x="192632" y="15659"/>
                                  <a:pt x="198160" y="46841"/>
                                </a:cubicBezTo>
                                <a:cubicBezTo>
                                  <a:pt x="203045" y="74557"/>
                                  <a:pt x="188004" y="91495"/>
                                  <a:pt x="158181" y="91367"/>
                                </a:cubicBezTo>
                                <a:lnTo>
                                  <a:pt x="101877" y="91367"/>
                                </a:lnTo>
                                <a:cubicBezTo>
                                  <a:pt x="101877" y="91367"/>
                                  <a:pt x="91593" y="33495"/>
                                  <a:pt x="91593" y="33495"/>
                                </a:cubicBezTo>
                                <a:lnTo>
                                  <a:pt x="49172"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4" y="53770"/>
                                  <a:pt x="167308" y="46071"/>
                                </a:cubicBezTo>
                                <a:cubicBezTo>
                                  <a:pt x="166023" y="38372"/>
                                  <a:pt x="159724"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398217" name="Freeform 777398217"/>
                        <wps:cNvSpPr/>
                        <wps:spPr>
                          <a:xfrm>
                            <a:off x="7833860" y="483502"/>
                            <a:ext cx="201794" cy="94700"/>
                          </a:xfrm>
                          <a:custGeom>
                            <a:avLst/>
                            <a:gdLst>
                              <a:gd name="connsiteX0" fmla="*/ 8591 w 201794"/>
                              <a:gd name="connsiteY0" fmla="*/ 59926 h 94700"/>
                              <a:gd name="connsiteX1" fmla="*/ 23631 w 201794"/>
                              <a:gd name="connsiteY1" fmla="*/ 57616 h 94700"/>
                              <a:gd name="connsiteX2" fmla="*/ 493 w 201794"/>
                              <a:gd name="connsiteY2" fmla="*/ 29129 h 94700"/>
                              <a:gd name="connsiteX3" fmla="*/ 43942 w 201794"/>
                              <a:gd name="connsiteY3" fmla="*/ 1 h 94700"/>
                              <a:gd name="connsiteX4" fmla="*/ 94590 w 201794"/>
                              <a:gd name="connsiteY4" fmla="*/ 16298 h 94700"/>
                              <a:gd name="connsiteX5" fmla="*/ 127369 w 201794"/>
                              <a:gd name="connsiteY5" fmla="*/ 51329 h 94700"/>
                              <a:gd name="connsiteX6" fmla="*/ 132768 w 201794"/>
                              <a:gd name="connsiteY6" fmla="*/ 57873 h 94700"/>
                              <a:gd name="connsiteX7" fmla="*/ 154364 w 201794"/>
                              <a:gd name="connsiteY7" fmla="*/ 57873 h 94700"/>
                              <a:gd name="connsiteX8" fmla="*/ 169919 w 201794"/>
                              <a:gd name="connsiteY8" fmla="*/ 47607 h 94700"/>
                              <a:gd name="connsiteX9" fmla="*/ 139324 w 201794"/>
                              <a:gd name="connsiteY9" fmla="*/ 33749 h 94700"/>
                              <a:gd name="connsiteX10" fmla="*/ 133539 w 201794"/>
                              <a:gd name="connsiteY10" fmla="*/ 1413 h 94700"/>
                              <a:gd name="connsiteX11" fmla="*/ 174932 w 201794"/>
                              <a:gd name="connsiteY11" fmla="*/ 11165 h 94700"/>
                              <a:gd name="connsiteX12" fmla="*/ 200771 w 201794"/>
                              <a:gd name="connsiteY12" fmla="*/ 48121 h 94700"/>
                              <a:gd name="connsiteX13" fmla="*/ 162591 w 201794"/>
                              <a:gd name="connsiteY13" fmla="*/ 91492 h 94700"/>
                              <a:gd name="connsiteX14" fmla="*/ 44970 w 201794"/>
                              <a:gd name="connsiteY14" fmla="*/ 91236 h 94700"/>
                              <a:gd name="connsiteX15" fmla="*/ 14761 w 201794"/>
                              <a:gd name="connsiteY15" fmla="*/ 94700 h 94700"/>
                              <a:gd name="connsiteX16" fmla="*/ 8591 w 201794"/>
                              <a:gd name="connsiteY16" fmla="*/ 60054 h 94700"/>
                              <a:gd name="connsiteX17" fmla="*/ 106545 w 201794"/>
                              <a:gd name="connsiteY17" fmla="*/ 57744 h 94700"/>
                              <a:gd name="connsiteX18" fmla="*/ 52812 w 201794"/>
                              <a:gd name="connsiteY18" fmla="*/ 33364 h 94700"/>
                              <a:gd name="connsiteX19" fmla="*/ 34172 w 201794"/>
                              <a:gd name="connsiteY19" fmla="*/ 43758 h 94700"/>
                              <a:gd name="connsiteX20" fmla="*/ 46641 w 201794"/>
                              <a:gd name="connsiteY20" fmla="*/ 57616 h 94700"/>
                              <a:gd name="connsiteX21" fmla="*/ 106416 w 201794"/>
                              <a:gd name="connsiteY21" fmla="*/ 57616 h 94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1794" h="94700">
                                <a:moveTo>
                                  <a:pt x="8591" y="59926"/>
                                </a:moveTo>
                                <a:cubicBezTo>
                                  <a:pt x="12190" y="58771"/>
                                  <a:pt x="17846" y="58001"/>
                                  <a:pt x="23631" y="57616"/>
                                </a:cubicBezTo>
                                <a:cubicBezTo>
                                  <a:pt x="9876" y="49532"/>
                                  <a:pt x="2420" y="40293"/>
                                  <a:pt x="493" y="29129"/>
                                </a:cubicBezTo>
                                <a:cubicBezTo>
                                  <a:pt x="-2978" y="9882"/>
                                  <a:pt x="11934" y="-127"/>
                                  <a:pt x="43942" y="1"/>
                                </a:cubicBezTo>
                                <a:cubicBezTo>
                                  <a:pt x="64381" y="1"/>
                                  <a:pt x="79935" y="5134"/>
                                  <a:pt x="94590" y="16298"/>
                                </a:cubicBezTo>
                                <a:cubicBezTo>
                                  <a:pt x="101441" y="21687"/>
                                  <a:pt x="112368" y="33364"/>
                                  <a:pt x="127369" y="51329"/>
                                </a:cubicBezTo>
                                <a:cubicBezTo>
                                  <a:pt x="128912" y="53638"/>
                                  <a:pt x="130840" y="55563"/>
                                  <a:pt x="132768" y="57873"/>
                                </a:cubicBezTo>
                                <a:lnTo>
                                  <a:pt x="154364" y="57873"/>
                                </a:lnTo>
                                <a:cubicBezTo>
                                  <a:pt x="169019" y="57873"/>
                                  <a:pt x="171461" y="56461"/>
                                  <a:pt x="169919" y="47607"/>
                                </a:cubicBezTo>
                                <a:cubicBezTo>
                                  <a:pt x="168119" y="37598"/>
                                  <a:pt x="162720" y="35289"/>
                                  <a:pt x="139324" y="33749"/>
                                </a:cubicBezTo>
                                <a:lnTo>
                                  <a:pt x="133539" y="1413"/>
                                </a:lnTo>
                                <a:cubicBezTo>
                                  <a:pt x="155521" y="3337"/>
                                  <a:pt x="165162" y="5647"/>
                                  <a:pt x="174932" y="11165"/>
                                </a:cubicBezTo>
                                <a:cubicBezTo>
                                  <a:pt x="188944" y="18479"/>
                                  <a:pt x="197813" y="31183"/>
                                  <a:pt x="200771" y="48121"/>
                                </a:cubicBezTo>
                                <a:cubicBezTo>
                                  <a:pt x="205783" y="76222"/>
                                  <a:pt x="192286" y="91620"/>
                                  <a:pt x="162591" y="91492"/>
                                </a:cubicBezTo>
                                <a:lnTo>
                                  <a:pt x="44970" y="91236"/>
                                </a:lnTo>
                                <a:cubicBezTo>
                                  <a:pt x="28773" y="91236"/>
                                  <a:pt x="23760" y="91620"/>
                                  <a:pt x="14761" y="94700"/>
                                </a:cubicBezTo>
                                <a:lnTo>
                                  <a:pt x="8591" y="60054"/>
                                </a:lnTo>
                                <a:close/>
                                <a:moveTo>
                                  <a:pt x="106545" y="57744"/>
                                </a:moveTo>
                                <a:cubicBezTo>
                                  <a:pt x="88291" y="39652"/>
                                  <a:pt x="74022" y="33492"/>
                                  <a:pt x="52812" y="33364"/>
                                </a:cubicBezTo>
                                <a:cubicBezTo>
                                  <a:pt x="39314" y="33364"/>
                                  <a:pt x="33015" y="36829"/>
                                  <a:pt x="34172" y="43758"/>
                                </a:cubicBezTo>
                                <a:cubicBezTo>
                                  <a:pt x="35072" y="48762"/>
                                  <a:pt x="38928" y="52997"/>
                                  <a:pt x="46641" y="57616"/>
                                </a:cubicBezTo>
                                <a:lnTo>
                                  <a:pt x="106416" y="5761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745222" name="Freeform 57745222"/>
                        <wps:cNvSpPr/>
                        <wps:spPr>
                          <a:xfrm>
                            <a:off x="7853120" y="603865"/>
                            <a:ext cx="263266" cy="97393"/>
                          </a:xfrm>
                          <a:custGeom>
                            <a:avLst/>
                            <a:gdLst>
                              <a:gd name="connsiteX0" fmla="*/ 17226 w 263266"/>
                              <a:gd name="connsiteY0" fmla="*/ 97394 h 97393"/>
                              <a:gd name="connsiteX1" fmla="*/ 11312 w 263266"/>
                              <a:gd name="connsiteY1" fmla="*/ 64287 h 97393"/>
                              <a:gd name="connsiteX2" fmla="*/ 100782 w 263266"/>
                              <a:gd name="connsiteY2" fmla="*/ 44398 h 97393"/>
                              <a:gd name="connsiteX3" fmla="*/ 72245 w 263266"/>
                              <a:gd name="connsiteY3" fmla="*/ 33619 h 97393"/>
                              <a:gd name="connsiteX4" fmla="*/ 5913 w 263266"/>
                              <a:gd name="connsiteY4" fmla="*/ 33619 h 97393"/>
                              <a:gd name="connsiteX5" fmla="*/ 0 w 263266"/>
                              <a:gd name="connsiteY5" fmla="*/ 0 h 97393"/>
                              <a:gd name="connsiteX6" fmla="*/ 257353 w 263266"/>
                              <a:gd name="connsiteY6" fmla="*/ 513 h 97393"/>
                              <a:gd name="connsiteX7" fmla="*/ 263267 w 263266"/>
                              <a:gd name="connsiteY7" fmla="*/ 34004 h 97393"/>
                              <a:gd name="connsiteX8" fmla="*/ 123535 w 263266"/>
                              <a:gd name="connsiteY8" fmla="*/ 33748 h 97393"/>
                              <a:gd name="connsiteX9" fmla="*/ 202078 w 263266"/>
                              <a:gd name="connsiteY9" fmla="*/ 59283 h 97393"/>
                              <a:gd name="connsiteX10" fmla="*/ 207734 w 263266"/>
                              <a:gd name="connsiteY10" fmla="*/ 90849 h 97393"/>
                              <a:gd name="connsiteX11" fmla="*/ 142046 w 263266"/>
                              <a:gd name="connsiteY11" fmla="*/ 66084 h 97393"/>
                              <a:gd name="connsiteX12" fmla="*/ 17226 w 263266"/>
                              <a:gd name="connsiteY12" fmla="*/ 97394 h 973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266" h="97393">
                                <a:moveTo>
                                  <a:pt x="17226" y="97394"/>
                                </a:moveTo>
                                <a:lnTo>
                                  <a:pt x="11312" y="64287"/>
                                </a:lnTo>
                                <a:lnTo>
                                  <a:pt x="100782" y="44398"/>
                                </a:lnTo>
                                <a:lnTo>
                                  <a:pt x="72245" y="33619"/>
                                </a:lnTo>
                                <a:lnTo>
                                  <a:pt x="5913" y="33619"/>
                                </a:lnTo>
                                <a:cubicBezTo>
                                  <a:pt x="5913" y="33619"/>
                                  <a:pt x="0" y="0"/>
                                  <a:pt x="0" y="0"/>
                                </a:cubicBezTo>
                                <a:lnTo>
                                  <a:pt x="257353" y="513"/>
                                </a:lnTo>
                                <a:lnTo>
                                  <a:pt x="263267" y="34004"/>
                                </a:lnTo>
                                <a:lnTo>
                                  <a:pt x="123535" y="33748"/>
                                </a:lnTo>
                                <a:lnTo>
                                  <a:pt x="202078" y="59283"/>
                                </a:lnTo>
                                <a:lnTo>
                                  <a:pt x="207734" y="90849"/>
                                </a:lnTo>
                                <a:lnTo>
                                  <a:pt x="142046" y="66084"/>
                                </a:lnTo>
                                <a:lnTo>
                                  <a:pt x="17226" y="9739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5664075" name="Freeform 385664075"/>
                        <wps:cNvSpPr/>
                        <wps:spPr>
                          <a:xfrm>
                            <a:off x="7874074" y="721790"/>
                            <a:ext cx="206267" cy="90721"/>
                          </a:xfrm>
                          <a:custGeom>
                            <a:avLst/>
                            <a:gdLst>
                              <a:gd name="connsiteX0" fmla="*/ 197450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1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4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50"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1"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4"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636877" name="Freeform 282636877"/>
                        <wps:cNvSpPr/>
                        <wps:spPr>
                          <a:xfrm>
                            <a:off x="7899460" y="840352"/>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5 w 199067"/>
                              <a:gd name="connsiteY3" fmla="*/ 10270 h 91623"/>
                              <a:gd name="connsiteX4" fmla="*/ 46858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1 w 199067"/>
                              <a:gd name="connsiteY11" fmla="*/ 45301 h 91623"/>
                              <a:gd name="connsiteX12" fmla="*/ 56628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59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0" y="91624"/>
                                  <a:pt x="65755" y="91624"/>
                                  <a:pt x="61513" y="91624"/>
                                </a:cubicBezTo>
                                <a:cubicBezTo>
                                  <a:pt x="27576" y="91624"/>
                                  <a:pt x="6109" y="74942"/>
                                  <a:pt x="838" y="44916"/>
                                </a:cubicBezTo>
                                <a:cubicBezTo>
                                  <a:pt x="-1733" y="30287"/>
                                  <a:pt x="1610" y="18739"/>
                                  <a:pt x="10865" y="10270"/>
                                </a:cubicBezTo>
                                <a:cubicBezTo>
                                  <a:pt x="19092" y="2571"/>
                                  <a:pt x="29119" y="-124"/>
                                  <a:pt x="46858" y="4"/>
                                </a:cubicBezTo>
                                <a:lnTo>
                                  <a:pt x="136328" y="4"/>
                                </a:lnTo>
                                <a:cubicBezTo>
                                  <a:pt x="172192"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7" y="36832"/>
                                  <a:pt x="31561" y="45301"/>
                                </a:cubicBezTo>
                                <a:cubicBezTo>
                                  <a:pt x="33104" y="54155"/>
                                  <a:pt x="40431" y="58004"/>
                                  <a:pt x="56628" y="58004"/>
                                </a:cubicBezTo>
                                <a:lnTo>
                                  <a:pt x="65112" y="58004"/>
                                </a:lnTo>
                                <a:cubicBezTo>
                                  <a:pt x="65112" y="58004"/>
                                  <a:pt x="72825" y="58004"/>
                                  <a:pt x="72825" y="58004"/>
                                </a:cubicBezTo>
                                <a:lnTo>
                                  <a:pt x="78738" y="91110"/>
                                </a:lnTo>
                                <a:close/>
                                <a:moveTo>
                                  <a:pt x="122702" y="57876"/>
                                </a:moveTo>
                                <a:lnTo>
                                  <a:pt x="155096" y="57876"/>
                                </a:lnTo>
                                <a:cubicBezTo>
                                  <a:pt x="164351" y="57876"/>
                                  <a:pt x="168593" y="53770"/>
                                  <a:pt x="167308" y="46071"/>
                                </a:cubicBezTo>
                                <a:cubicBezTo>
                                  <a:pt x="165894" y="38372"/>
                                  <a:pt x="159723" y="33752"/>
                                  <a:pt x="150854" y="33752"/>
                                </a:cubicBezTo>
                                <a:lnTo>
                                  <a:pt x="118459" y="33752"/>
                                </a:lnTo>
                                <a:cubicBezTo>
                                  <a:pt x="118459"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6968231" name="Freeform 696968231"/>
                        <wps:cNvSpPr/>
                        <wps:spPr>
                          <a:xfrm>
                            <a:off x="7919441" y="953147"/>
                            <a:ext cx="199847" cy="91236"/>
                          </a:xfrm>
                          <a:custGeom>
                            <a:avLst/>
                            <a:gdLst>
                              <a:gd name="connsiteX0" fmla="*/ 149512 w 199847"/>
                              <a:gd name="connsiteY0" fmla="*/ 58642 h 91236"/>
                              <a:gd name="connsiteX1" fmla="*/ 151826 w 199847"/>
                              <a:gd name="connsiteY1" fmla="*/ 58642 h 91236"/>
                              <a:gd name="connsiteX2" fmla="*/ 167637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3" y="55178"/>
                                  <a:pt x="167637" y="47479"/>
                                </a:cubicBezTo>
                                <a:cubicBezTo>
                                  <a:pt x="166223"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630" y="32337"/>
                                  <a:pt x="48087" y="32337"/>
                                  <a:pt x="46545" y="32337"/>
                                </a:cubicBezTo>
                                <a:cubicBezTo>
                                  <a:pt x="35746" y="32337"/>
                                  <a:pt x="30348" y="36956"/>
                                  <a:pt x="31761" y="45040"/>
                                </a:cubicBezTo>
                                <a:cubicBezTo>
                                  <a:pt x="33176" y="52740"/>
                                  <a:pt x="40631" y="57744"/>
                                  <a:pt x="50658" y="57744"/>
                                </a:cubicBezTo>
                                <a:cubicBezTo>
                                  <a:pt x="62613" y="57744"/>
                                  <a:pt x="68527" y="54279"/>
                                  <a:pt x="82409" y="38496"/>
                                </a:cubicBezTo>
                                <a:lnTo>
                                  <a:pt x="93593" y="25408"/>
                                </a:lnTo>
                                <a:cubicBezTo>
                                  <a:pt x="106448" y="10779"/>
                                  <a:pt x="122516" y="3594"/>
                                  <a:pt x="142184" y="3594"/>
                                </a:cubicBezTo>
                                <a:cubicBezTo>
                                  <a:pt x="174579"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713336" name="Freeform 311713336"/>
                        <wps:cNvSpPr/>
                        <wps:spPr>
                          <a:xfrm>
                            <a:off x="7938081" y="1058625"/>
                            <a:ext cx="199847" cy="91236"/>
                          </a:xfrm>
                          <a:custGeom>
                            <a:avLst/>
                            <a:gdLst>
                              <a:gd name="connsiteX0" fmla="*/ 149512 w 199847"/>
                              <a:gd name="connsiteY0" fmla="*/ 58642 h 91236"/>
                              <a:gd name="connsiteX1" fmla="*/ 151826 w 199847"/>
                              <a:gd name="connsiteY1" fmla="*/ 58642 h 91236"/>
                              <a:gd name="connsiteX2" fmla="*/ 167637 w 199847"/>
                              <a:gd name="connsiteY2" fmla="*/ 47478 h 91236"/>
                              <a:gd name="connsiteX3" fmla="*/ 147455 w 199847"/>
                              <a:gd name="connsiteY3" fmla="*/ 36315 h 91236"/>
                              <a:gd name="connsiteX4" fmla="*/ 120202 w 199847"/>
                              <a:gd name="connsiteY4" fmla="*/ 50173 h 91236"/>
                              <a:gd name="connsiteX5" fmla="*/ 108762 w 199847"/>
                              <a:gd name="connsiteY5" fmla="*/ 63647 h 91236"/>
                              <a:gd name="connsiteX6" fmla="*/ 58885 w 199847"/>
                              <a:gd name="connsiteY6" fmla="*/ 91235 h 91236"/>
                              <a:gd name="connsiteX7" fmla="*/ 910 w 199847"/>
                              <a:gd name="connsiteY7" fmla="*/ 44912 h 91236"/>
                              <a:gd name="connsiteX8" fmla="*/ 39603 w 199847"/>
                              <a:gd name="connsiteY8" fmla="*/ 1 h 91236"/>
                              <a:gd name="connsiteX9" fmla="*/ 44359 w 199847"/>
                              <a:gd name="connsiteY9" fmla="*/ 386 h 91236"/>
                              <a:gd name="connsiteX10" fmla="*/ 52457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496 h 91236"/>
                              <a:gd name="connsiteX15" fmla="*/ 93593 w 199847"/>
                              <a:gd name="connsiteY15" fmla="*/ 25408 h 91236"/>
                              <a:gd name="connsiteX16" fmla="*/ 142184 w 199847"/>
                              <a:gd name="connsiteY16" fmla="*/ 3594 h 91236"/>
                              <a:gd name="connsiteX17" fmla="*/ 199002 w 199847"/>
                              <a:gd name="connsiteY17" fmla="*/ 49917 h 91236"/>
                              <a:gd name="connsiteX18" fmla="*/ 182420 w 199847"/>
                              <a:gd name="connsiteY18" fmla="*/ 87257 h 91236"/>
                              <a:gd name="connsiteX19" fmla="*/ 157610 w 199847"/>
                              <a:gd name="connsiteY19" fmla="*/ 90722 h 91236"/>
                              <a:gd name="connsiteX20" fmla="*/ 149640 w 199847"/>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512" y="58642"/>
                                </a:moveTo>
                                <a:lnTo>
                                  <a:pt x="151826" y="58642"/>
                                </a:lnTo>
                                <a:cubicBezTo>
                                  <a:pt x="163780" y="58642"/>
                                  <a:pt x="168922" y="55178"/>
                                  <a:pt x="167637" y="47478"/>
                                </a:cubicBezTo>
                                <a:cubicBezTo>
                                  <a:pt x="166223" y="39779"/>
                                  <a:pt x="160181" y="36315"/>
                                  <a:pt x="147455" y="36315"/>
                                </a:cubicBezTo>
                                <a:cubicBezTo>
                                  <a:pt x="135886" y="36315"/>
                                  <a:pt x="129586" y="39779"/>
                                  <a:pt x="120202" y="50173"/>
                                </a:cubicBezTo>
                                <a:lnTo>
                                  <a:pt x="108762" y="63647"/>
                                </a:lnTo>
                                <a:cubicBezTo>
                                  <a:pt x="90765" y="84049"/>
                                  <a:pt x="77782" y="91363"/>
                                  <a:pt x="58885" y="91235"/>
                                </a:cubicBezTo>
                                <a:cubicBezTo>
                                  <a:pt x="28805" y="91235"/>
                                  <a:pt x="5795" y="72629"/>
                                  <a:pt x="910" y="44912"/>
                                </a:cubicBezTo>
                                <a:cubicBezTo>
                                  <a:pt x="-3974" y="17580"/>
                                  <a:pt x="11065" y="-128"/>
                                  <a:pt x="39603" y="1"/>
                                </a:cubicBezTo>
                                <a:cubicBezTo>
                                  <a:pt x="41531" y="1"/>
                                  <a:pt x="42302" y="1"/>
                                  <a:pt x="44359" y="386"/>
                                </a:cubicBezTo>
                                <a:lnTo>
                                  <a:pt x="52457" y="32722"/>
                                </a:lnTo>
                                <a:cubicBezTo>
                                  <a:pt x="49630" y="32337"/>
                                  <a:pt x="48087" y="32337"/>
                                  <a:pt x="46545" y="32337"/>
                                </a:cubicBezTo>
                                <a:cubicBezTo>
                                  <a:pt x="35746" y="32337"/>
                                  <a:pt x="30348" y="36956"/>
                                  <a:pt x="31761" y="45040"/>
                                </a:cubicBezTo>
                                <a:cubicBezTo>
                                  <a:pt x="33175" y="52740"/>
                                  <a:pt x="40631" y="57744"/>
                                  <a:pt x="50658" y="57744"/>
                                </a:cubicBezTo>
                                <a:cubicBezTo>
                                  <a:pt x="62613" y="57744"/>
                                  <a:pt x="68526" y="54279"/>
                                  <a:pt x="82409" y="38496"/>
                                </a:cubicBezTo>
                                <a:lnTo>
                                  <a:pt x="93593" y="25408"/>
                                </a:lnTo>
                                <a:cubicBezTo>
                                  <a:pt x="106448" y="10779"/>
                                  <a:pt x="122516" y="3594"/>
                                  <a:pt x="142184" y="3594"/>
                                </a:cubicBezTo>
                                <a:cubicBezTo>
                                  <a:pt x="174578" y="3594"/>
                                  <a:pt x="193475" y="19120"/>
                                  <a:pt x="199002" y="49917"/>
                                </a:cubicBezTo>
                                <a:cubicBezTo>
                                  <a:pt x="202216" y="68009"/>
                                  <a:pt x="196175" y="81483"/>
                                  <a:pt x="182420" y="87257"/>
                                </a:cubicBezTo>
                                <a:cubicBezTo>
                                  <a:pt x="175607" y="89952"/>
                                  <a:pt x="169950"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5962369" name="Freeform 1775962369"/>
                        <wps:cNvSpPr/>
                        <wps:spPr>
                          <a:xfrm>
                            <a:off x="7957949" y="1170258"/>
                            <a:ext cx="199195" cy="91623"/>
                          </a:xfrm>
                          <a:custGeom>
                            <a:avLst/>
                            <a:gdLst>
                              <a:gd name="connsiteX0" fmla="*/ 78867 w 199195"/>
                              <a:gd name="connsiteY0" fmla="*/ 91239 h 91623"/>
                              <a:gd name="connsiteX1" fmla="*/ 61513 w 199195"/>
                              <a:gd name="connsiteY1" fmla="*/ 91624 h 91623"/>
                              <a:gd name="connsiteX2" fmla="*/ 838 w 199195"/>
                              <a:gd name="connsiteY2" fmla="*/ 44916 h 91623"/>
                              <a:gd name="connsiteX3" fmla="*/ 10865 w 199195"/>
                              <a:gd name="connsiteY3" fmla="*/ 10270 h 91623"/>
                              <a:gd name="connsiteX4" fmla="*/ 46859 w 199195"/>
                              <a:gd name="connsiteY4" fmla="*/ 4 h 91623"/>
                              <a:gd name="connsiteX5" fmla="*/ 136328 w 199195"/>
                              <a:gd name="connsiteY5" fmla="*/ 4 h 91623"/>
                              <a:gd name="connsiteX6" fmla="*/ 198288 w 199195"/>
                              <a:gd name="connsiteY6" fmla="*/ 46841 h 91623"/>
                              <a:gd name="connsiteX7" fmla="*/ 158310 w 199195"/>
                              <a:gd name="connsiteY7" fmla="*/ 91367 h 91623"/>
                              <a:gd name="connsiteX8" fmla="*/ 102006 w 199195"/>
                              <a:gd name="connsiteY8" fmla="*/ 91367 h 91623"/>
                              <a:gd name="connsiteX9" fmla="*/ 91722 w 199195"/>
                              <a:gd name="connsiteY9" fmla="*/ 33495 h 91623"/>
                              <a:gd name="connsiteX10" fmla="*/ 49301 w 199195"/>
                              <a:gd name="connsiteY10" fmla="*/ 33495 h 91623"/>
                              <a:gd name="connsiteX11" fmla="*/ 31690 w 199195"/>
                              <a:gd name="connsiteY11" fmla="*/ 45301 h 91623"/>
                              <a:gd name="connsiteX12" fmla="*/ 56756 w 199195"/>
                              <a:gd name="connsiteY12" fmla="*/ 58004 h 91623"/>
                              <a:gd name="connsiteX13" fmla="*/ 65241 w 199195"/>
                              <a:gd name="connsiteY13" fmla="*/ 58004 h 91623"/>
                              <a:gd name="connsiteX14" fmla="*/ 72954 w 199195"/>
                              <a:gd name="connsiteY14" fmla="*/ 58004 h 91623"/>
                              <a:gd name="connsiteX15" fmla="*/ 78867 w 199195"/>
                              <a:gd name="connsiteY15" fmla="*/ 91110 h 91623"/>
                              <a:gd name="connsiteX16" fmla="*/ 122702 w 199195"/>
                              <a:gd name="connsiteY16" fmla="*/ 57876 h 91623"/>
                              <a:gd name="connsiteX17" fmla="*/ 155096 w 199195"/>
                              <a:gd name="connsiteY17" fmla="*/ 57876 h 91623"/>
                              <a:gd name="connsiteX18" fmla="*/ 167308 w 199195"/>
                              <a:gd name="connsiteY18" fmla="*/ 46071 h 91623"/>
                              <a:gd name="connsiteX19" fmla="*/ 150854 w 199195"/>
                              <a:gd name="connsiteY19" fmla="*/ 33752 h 91623"/>
                              <a:gd name="connsiteX20" fmla="*/ 118460 w 199195"/>
                              <a:gd name="connsiteY20" fmla="*/ 33752 h 91623"/>
                              <a:gd name="connsiteX21" fmla="*/ 122702 w 199195"/>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195" h="91623">
                                <a:moveTo>
                                  <a:pt x="78867" y="91239"/>
                                </a:moveTo>
                                <a:cubicBezTo>
                                  <a:pt x="66141" y="91624"/>
                                  <a:pt x="65884" y="91624"/>
                                  <a:pt x="61513" y="91624"/>
                                </a:cubicBezTo>
                                <a:cubicBezTo>
                                  <a:pt x="27577" y="91624"/>
                                  <a:pt x="6109" y="74942"/>
                                  <a:pt x="838" y="44916"/>
                                </a:cubicBezTo>
                                <a:cubicBezTo>
                                  <a:pt x="-1733" y="30287"/>
                                  <a:pt x="1610" y="18739"/>
                                  <a:pt x="10865" y="10270"/>
                                </a:cubicBezTo>
                                <a:cubicBezTo>
                                  <a:pt x="19092" y="2571"/>
                                  <a:pt x="29119" y="-124"/>
                                  <a:pt x="46859" y="4"/>
                                </a:cubicBezTo>
                                <a:lnTo>
                                  <a:pt x="136328" y="4"/>
                                </a:lnTo>
                                <a:cubicBezTo>
                                  <a:pt x="172193" y="261"/>
                                  <a:pt x="192632" y="15659"/>
                                  <a:pt x="198288" y="46841"/>
                                </a:cubicBezTo>
                                <a:cubicBezTo>
                                  <a:pt x="203173" y="74557"/>
                                  <a:pt x="188133" y="91495"/>
                                  <a:pt x="158310" y="91367"/>
                                </a:cubicBezTo>
                                <a:lnTo>
                                  <a:pt x="102006" y="91367"/>
                                </a:lnTo>
                                <a:cubicBezTo>
                                  <a:pt x="102006" y="91367"/>
                                  <a:pt x="91722" y="33495"/>
                                  <a:pt x="91722" y="33495"/>
                                </a:cubicBezTo>
                                <a:lnTo>
                                  <a:pt x="49301" y="33495"/>
                                </a:lnTo>
                                <a:cubicBezTo>
                                  <a:pt x="35418" y="33495"/>
                                  <a:pt x="30276" y="36832"/>
                                  <a:pt x="31690" y="45301"/>
                                </a:cubicBezTo>
                                <a:cubicBezTo>
                                  <a:pt x="33233" y="54155"/>
                                  <a:pt x="40559" y="58004"/>
                                  <a:pt x="56756" y="58004"/>
                                </a:cubicBezTo>
                                <a:lnTo>
                                  <a:pt x="65241" y="58004"/>
                                </a:lnTo>
                                <a:cubicBezTo>
                                  <a:pt x="65241" y="58004"/>
                                  <a:pt x="72954" y="58004"/>
                                  <a:pt x="72954" y="58004"/>
                                </a:cubicBezTo>
                                <a:lnTo>
                                  <a:pt x="78867" y="91110"/>
                                </a:lnTo>
                                <a:close/>
                                <a:moveTo>
                                  <a:pt x="122702" y="57876"/>
                                </a:moveTo>
                                <a:lnTo>
                                  <a:pt x="155096" y="57876"/>
                                </a:lnTo>
                                <a:cubicBezTo>
                                  <a:pt x="164351" y="57876"/>
                                  <a:pt x="168593" y="53770"/>
                                  <a:pt x="167308" y="46071"/>
                                </a:cubicBezTo>
                                <a:cubicBezTo>
                                  <a:pt x="165894" y="38372"/>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0002652" name="Freeform 460002652"/>
                        <wps:cNvSpPr/>
                        <wps:spPr>
                          <a:xfrm>
                            <a:off x="7978059" y="1283053"/>
                            <a:ext cx="199847" cy="91236"/>
                          </a:xfrm>
                          <a:custGeom>
                            <a:avLst/>
                            <a:gdLst>
                              <a:gd name="connsiteX0" fmla="*/ 149383 w 199847"/>
                              <a:gd name="connsiteY0" fmla="*/ 58642 h 91236"/>
                              <a:gd name="connsiteX1" fmla="*/ 151697 w 199847"/>
                              <a:gd name="connsiteY1" fmla="*/ 58642 h 91236"/>
                              <a:gd name="connsiteX2" fmla="*/ 167508 w 199847"/>
                              <a:gd name="connsiteY2" fmla="*/ 47479 h 91236"/>
                              <a:gd name="connsiteX3" fmla="*/ 147455 w 199847"/>
                              <a:gd name="connsiteY3" fmla="*/ 36315 h 91236"/>
                              <a:gd name="connsiteX4" fmla="*/ 120202 w 199847"/>
                              <a:gd name="connsiteY4" fmla="*/ 50173 h 91236"/>
                              <a:gd name="connsiteX5" fmla="*/ 108762 w 199847"/>
                              <a:gd name="connsiteY5" fmla="*/ 63647 h 91236"/>
                              <a:gd name="connsiteX6" fmla="*/ 58886 w 199847"/>
                              <a:gd name="connsiteY6" fmla="*/ 91235 h 91236"/>
                              <a:gd name="connsiteX7" fmla="*/ 910 w 199847"/>
                              <a:gd name="connsiteY7" fmla="*/ 44912 h 91236"/>
                              <a:gd name="connsiteX8" fmla="*/ 39603 w 199847"/>
                              <a:gd name="connsiteY8" fmla="*/ 1 h 91236"/>
                              <a:gd name="connsiteX9" fmla="*/ 44360 w 199847"/>
                              <a:gd name="connsiteY9" fmla="*/ 386 h 91236"/>
                              <a:gd name="connsiteX10" fmla="*/ 52458 w 199847"/>
                              <a:gd name="connsiteY10" fmla="*/ 32722 h 91236"/>
                              <a:gd name="connsiteX11" fmla="*/ 46545 w 199847"/>
                              <a:gd name="connsiteY11" fmla="*/ 32337 h 91236"/>
                              <a:gd name="connsiteX12" fmla="*/ 31761 w 199847"/>
                              <a:gd name="connsiteY12" fmla="*/ 45040 h 91236"/>
                              <a:gd name="connsiteX13" fmla="*/ 50658 w 199847"/>
                              <a:gd name="connsiteY13" fmla="*/ 57744 h 91236"/>
                              <a:gd name="connsiteX14" fmla="*/ 82409 w 199847"/>
                              <a:gd name="connsiteY14" fmla="*/ 38625 h 91236"/>
                              <a:gd name="connsiteX15" fmla="*/ 93593 w 199847"/>
                              <a:gd name="connsiteY15" fmla="*/ 25536 h 91236"/>
                              <a:gd name="connsiteX16" fmla="*/ 142184 w 199847"/>
                              <a:gd name="connsiteY16" fmla="*/ 3722 h 91236"/>
                              <a:gd name="connsiteX17" fmla="*/ 199002 w 199847"/>
                              <a:gd name="connsiteY17" fmla="*/ 50045 h 91236"/>
                              <a:gd name="connsiteX18" fmla="*/ 182420 w 199847"/>
                              <a:gd name="connsiteY18" fmla="*/ 87386 h 91236"/>
                              <a:gd name="connsiteX19" fmla="*/ 157610 w 199847"/>
                              <a:gd name="connsiteY19" fmla="*/ 90850 h 91236"/>
                              <a:gd name="connsiteX20" fmla="*/ 149640 w 199847"/>
                              <a:gd name="connsiteY20" fmla="*/ 58899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7" h="91236">
                                <a:moveTo>
                                  <a:pt x="149383" y="58642"/>
                                </a:moveTo>
                                <a:lnTo>
                                  <a:pt x="151697" y="58642"/>
                                </a:lnTo>
                                <a:cubicBezTo>
                                  <a:pt x="163652" y="58642"/>
                                  <a:pt x="168794" y="55178"/>
                                  <a:pt x="167508" y="47479"/>
                                </a:cubicBezTo>
                                <a:cubicBezTo>
                                  <a:pt x="166094" y="39779"/>
                                  <a:pt x="160181" y="36315"/>
                                  <a:pt x="147455" y="36315"/>
                                </a:cubicBezTo>
                                <a:cubicBezTo>
                                  <a:pt x="135886" y="36315"/>
                                  <a:pt x="129587" y="39779"/>
                                  <a:pt x="120202" y="50173"/>
                                </a:cubicBezTo>
                                <a:lnTo>
                                  <a:pt x="108762" y="63647"/>
                                </a:lnTo>
                                <a:cubicBezTo>
                                  <a:pt x="90765" y="84049"/>
                                  <a:pt x="77782" y="91363"/>
                                  <a:pt x="58886" y="91235"/>
                                </a:cubicBezTo>
                                <a:cubicBezTo>
                                  <a:pt x="28805" y="91235"/>
                                  <a:pt x="5795" y="72629"/>
                                  <a:pt x="910" y="44912"/>
                                </a:cubicBezTo>
                                <a:cubicBezTo>
                                  <a:pt x="-3974" y="17580"/>
                                  <a:pt x="11065" y="-128"/>
                                  <a:pt x="39603" y="1"/>
                                </a:cubicBezTo>
                                <a:cubicBezTo>
                                  <a:pt x="41531" y="1"/>
                                  <a:pt x="42302" y="1"/>
                                  <a:pt x="44360" y="386"/>
                                </a:cubicBezTo>
                                <a:lnTo>
                                  <a:pt x="52458" y="32722"/>
                                </a:lnTo>
                                <a:cubicBezTo>
                                  <a:pt x="49758" y="32337"/>
                                  <a:pt x="48216" y="32337"/>
                                  <a:pt x="46545" y="32337"/>
                                </a:cubicBezTo>
                                <a:cubicBezTo>
                                  <a:pt x="35746" y="32337"/>
                                  <a:pt x="30348" y="36956"/>
                                  <a:pt x="31761" y="45040"/>
                                </a:cubicBezTo>
                                <a:cubicBezTo>
                                  <a:pt x="33176" y="52740"/>
                                  <a:pt x="40503" y="57744"/>
                                  <a:pt x="50658" y="57744"/>
                                </a:cubicBezTo>
                                <a:cubicBezTo>
                                  <a:pt x="62613" y="57744"/>
                                  <a:pt x="68527" y="54279"/>
                                  <a:pt x="82409" y="38625"/>
                                </a:cubicBezTo>
                                <a:lnTo>
                                  <a:pt x="93593" y="25536"/>
                                </a:lnTo>
                                <a:cubicBezTo>
                                  <a:pt x="106448" y="10908"/>
                                  <a:pt x="122516" y="3594"/>
                                  <a:pt x="142184" y="3722"/>
                                </a:cubicBezTo>
                                <a:cubicBezTo>
                                  <a:pt x="174579" y="3722"/>
                                  <a:pt x="193475" y="19248"/>
                                  <a:pt x="199002" y="50045"/>
                                </a:cubicBezTo>
                                <a:cubicBezTo>
                                  <a:pt x="202216" y="68138"/>
                                  <a:pt x="196175" y="81611"/>
                                  <a:pt x="182420" y="87386"/>
                                </a:cubicBezTo>
                                <a:cubicBezTo>
                                  <a:pt x="175607" y="90080"/>
                                  <a:pt x="169950" y="90850"/>
                                  <a:pt x="157610" y="90850"/>
                                </a:cubicBezTo>
                                <a:lnTo>
                                  <a:pt x="149640" y="58899"/>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F8D038" id="Graphic 73" o:spid="_x0000_s1026" style="position:absolute;margin-left:678.45pt;margin-top:159.45pt;width:30.8pt;height:92.55pt;z-index:-251565056" coordorigin="77865,1985" coordsize="3913,117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">
                <v:shape id="Freeform 1494579056" o:spid="_x0000_s1027" style="position:absolute;left:77865;top:1985;width:2125;height:1474;visibility:visible;mso-wrap-style:square;v-text-anchor:middle" coordsize="212490,147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" path="m11056,92004l117750,74168,4500,55049,,29642,186394,r5271,30026l91783,45168,197322,61593r4370,24637l100139,102911r107209,15270l212490,147438,15555,117796,10927,92004r129,xe" filled="f" stroked="f" strokeweight=".35694mm">
                  <v:stroke joinstyle="miter"/>
                  <v:path arrowok="t" o:connecttype="custom" o:connectlocs="11056,92004;117750,74168;4500,55049;0,29642;186394,0;191665,30026;91783,45168;197322,61593;201692,86230;100139,102911;207348,118181;212490,147438;15555,117796;10927,92004" o:connectangles="0,0,0,0,0,0,0,0,0,0,0,0,0,0"/>
                </v:shape>
                <v:shape id="Freeform 1522450963" o:spid="_x0000_s1028" style="position:absolute;left:78153;top:3664;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" path="m78867,91239v-12726,385,-12984,385,-17354,385c27576,91624,6109,74942,838,44916,-1732,30287,1609,18739,10865,10270,19092,2571,29119,-124,46858,4r89470,c172193,261,192632,15659,198160,46841v4885,27716,-10156,44654,-39979,44526l101877,91367v,,-10284,-57872,-10284,-57872l49172,33495v-13883,,-19025,3337,-17611,11806c33104,54155,40431,58004,56628,58004r8484,c65112,58004,72825,58004,72825,58004r5913,33106l78867,91239xm122702,57876r32394,c164351,57876,168594,53770,167308,46071,166023,38372,159724,33752,150854,33752r-32394,c118460,33752,122702,58004,122702,58004r,-128xe" filled="f" stroked="f" strokeweight=".35694mm">
                  <v:stroke joinstyle="miter"/>
                  <v:path arrowok="t" o:connecttype="custom" o:connectlocs="78867,91239;61513,91624;838,44916;10865,10270;46858,4;136328,4;198160,46841;158181,91367;101877,91367;91593,33495;49172,33495;31561,45301;56628,58004;65112,58004;72825,58004;78738,91110;122702,57876;155096,57876;167308,46071;150854,33752;118460,33752;122702,58004" o:connectangles="0,0,0,0,0,0,0,0,0,0,0,0,0,0,0,0,0,0,0,0,0,0"/>
                </v:shape>
                <v:shape id="Freeform 777398217" o:spid="_x0000_s1029" style="position:absolute;left:78338;top:4835;width:2018;height:947;visibility:visible;mso-wrap-style:square;v-text-anchor:middle" coordsize="201794,94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" path="m8591,59926v3599,-1155,9255,-1925,15040,-2310c9876,49532,2420,40293,493,29129,-2978,9882,11934,-127,43942,1v20439,,35993,5133,50648,16297c101441,21687,112368,33364,127369,51329v1543,2309,3471,4234,5399,6544l154364,57873v14655,,17097,-1412,15555,-10266c168119,37598,162720,35289,139324,33749l133539,1413v21982,1924,31623,4234,41393,9752c188944,18479,197813,31183,200771,48121v5012,28101,-8485,43499,-38180,43371l44970,91236v-16197,,-21210,384,-30209,3464l8591,60054r,-128xm106545,57744c88291,39652,74022,33492,52812,33364v-13498,,-19797,3465,-18640,10394c35072,48762,38928,52997,46641,57616r59775,l106545,57744xe" filled="f" stroked="f" strokeweight=".35694mm">
                  <v:stroke joinstyle="miter"/>
                  <v:path arrowok="t" o:connecttype="custom" o:connectlocs="8591,59926;23631,57616;493,29129;43942,1;94590,16298;127369,51329;132768,57873;154364,57873;169919,47607;139324,33749;133539,1413;174932,11165;200771,48121;162591,91492;44970,91236;14761,94700;8591,60054;106545,57744;52812,33364;34172,43758;46641,57616;106416,57616" o:connectangles="0,0,0,0,0,0,0,0,0,0,0,0,0,0,0,0,0,0,0,0,0,0"/>
                </v:shape>
                <v:shape id="Freeform 57745222" o:spid="_x0000_s1030" style="position:absolute;left:78531;top:6038;width:2632;height:974;visibility:visible;mso-wrap-style:square;v-text-anchor:middle" coordsize="263266,97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" path="m17226,97394l11312,64287,100782,44398,72245,33619r-66332,c5913,33619,,,,l257353,513r5914,33491l123535,33748r78543,25535l207734,90849,142046,66084,17226,97394xe" filled="f" stroked="f" strokeweight=".35694mm">
                  <v:stroke joinstyle="miter"/>
                  <v:path arrowok="t" o:connecttype="custom" o:connectlocs="17226,97394;11312,64287;100782,44398;72245,33619;5913,33619;0,0;257353,513;263267,34004;123535,33748;202078,59283;207734,90849;142046,66084;17226,97394" o:connectangles="0,0,0,0,0,0,0,0,0,0,0,0,0"/>
                </v:shape>
                <v:shape id="Freeform 385664075" o:spid="_x0000_s1031" style="position:absolute;left:78740;top:7217;width:2063;height:908;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" path="m197450,32978r-16454,770c198093,47606,204134,55305,205934,65314v1414,7699,-1800,16168,-7199,20018c192951,89566,185752,90721,166470,90721l15941,90464,10027,56973r149373,257c169041,57230,173154,54535,172126,48376v-771,-4235,-3343,-7699,-10284,-14628l5913,33491,,,191794,385r5784,32721l197450,32978xe" filled="f" stroked="f" strokeweight=".35694mm">
                  <v:stroke joinstyle="miter"/>
                  <v:path arrowok="t" o:connecttype="custom" o:connectlocs="197450,32978;180996,33748;205934,65314;198735,85332;166470,90721;15941,90464;10027,56973;159400,57230;172126,48376;161842,33748;5913,33491;0,0;191794,385;197578,33106" o:connectangles="0,0,0,0,0,0,0,0,0,0,0,0,0,0"/>
                </v:shape>
                <v:shape id="Freeform 282636877" o:spid="_x0000_s1032" style="position:absolute;left:78994;top:840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" path="m78867,91239v-12727,385,-13112,385,-17354,385c27576,91624,6109,74942,838,44916,-1733,30287,1610,18739,10865,10270,19092,2571,29119,-124,46858,4r89470,c172192,261,192632,15659,198159,46841v4885,27716,-10155,44654,-39978,44526l101877,91367v,,-10284,-57872,-10284,-57872l49173,33495v-13884,,-19026,3337,-17612,11806c33104,54155,40431,58004,56628,58004r8484,c65112,58004,72825,58004,72825,58004r5913,33106l78867,91239xm122702,57876r32394,c164351,57876,168593,53770,167308,46071,165894,38372,159723,33752,150854,33752r-32395,c118459,33752,122702,58004,122702,58004r,-128xe" filled="f" stroked="f" strokeweight=".35694mm">
                  <v:stroke joinstyle="miter"/>
                  <v:path arrowok="t" o:connecttype="custom" o:connectlocs="78867,91239;61513,91624;838,44916;10865,10270;46858,4;136328,4;198159,46841;158181,91367;101877,91367;91593,33495;49173,33495;31561,45301;56628,58004;65112,58004;72825,58004;78738,91110;122702,57876;155096,57876;167308,46071;150854,33752;118459,33752;122702,58004" o:connectangles="0,0,0,0,0,0,0,0,0,0,0,0,0,0,0,0,0,0,0,0,0,0"/>
                </v:shape>
                <v:shape id="Freeform 696968231" o:spid="_x0000_s1033" style="position:absolute;left:79194;top:9531;width:1998;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" path="m149512,58642r2314,c163780,58642,168923,55178,167637,47479,166223,39779,160181,36315,147455,36315v-11569,,-17868,3464,-27253,13858l108762,63647c90765,84049,77782,91363,58886,91235,28805,91235,5795,72629,910,44912,-3974,17580,11065,-128,39603,1v1928,,2699,,4757,385l52458,32722v-2828,-385,-4371,-385,-5913,-385c35746,32337,30348,36956,31761,45040v1415,7700,8870,12704,18897,12704c62613,57744,68527,54279,82409,38496l93593,25408c106448,10779,122516,3594,142184,3594v32395,,51291,15526,56818,46323c202216,68009,196175,81483,182420,87257v-6813,2695,-12470,3465,-24810,3465l149640,58770r-128,-128xe" filled="f" stroked="f" strokeweight=".35694mm">
                  <v:stroke joinstyle="miter"/>
                  <v:path arrowok="t" o:connecttype="custom" o:connectlocs="149512,58642;151826,58642;167637,47479;147455,36315;120202,50173;108762,63647;58886,91235;910,44912;39603,1;44360,386;52458,32722;46545,32337;31761,45040;50658,57744;82409,38496;93593,25408;142184,3594;199002,49917;182420,87257;157610,90722;149640,58770" o:connectangles="0,0,0,0,0,0,0,0,0,0,0,0,0,0,0,0,0,0,0,0,0"/>
                </v:shape>
                <v:shape id="Freeform 311713336" o:spid="_x0000_s1034" style="position:absolute;left:79380;top:10586;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" path="m149512,58642r2314,c163780,58642,168922,55178,167637,47478,166223,39779,160181,36315,147455,36315v-11569,,-17869,3464,-27253,13858l108762,63647c90765,84049,77782,91363,58885,91235,28805,91235,5795,72629,910,44912,-3974,17580,11065,-128,39603,1v1928,,2699,,4756,385l52457,32722v-2827,-385,-4370,-385,-5912,-385c35746,32337,30348,36956,31761,45040v1414,7700,8870,12704,18897,12704c62613,57744,68526,54279,82409,38496l93593,25408c106448,10779,122516,3594,142184,3594v32394,,51291,15526,56818,46323c202216,68009,196175,81483,182420,87257v-6813,2695,-12470,3465,-24810,3465l149640,58770r-128,-128xe" filled="f" stroked="f" strokeweight=".35694mm">
                  <v:stroke joinstyle="miter"/>
                  <v:path arrowok="t" o:connecttype="custom" o:connectlocs="149512,58642;151826,58642;167637,47478;147455,36315;120202,50173;108762,63647;58885,91235;910,44912;39603,1;44359,386;52457,32722;46545,32337;31761,45040;50658,57744;82409,38496;93593,25408;142184,3594;199002,49917;182420,87257;157610,90722;149640,58770" o:connectangles="0,0,0,0,0,0,0,0,0,0,0,0,0,0,0,0,0,0,0,0,0"/>
                </v:shape>
                <v:shape id="Freeform 1775962369" o:spid="_x0000_s1035" style="position:absolute;left:79579;top:11702;width:1992;height:916;visibility:visible;mso-wrap-style:square;v-text-anchor:middle" coordsize="199195,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" path="m78867,91239v-12726,385,-12983,385,-17354,385c27577,91624,6109,74942,838,44916,-1733,30287,1610,18739,10865,10270,19092,2571,29119,-124,46859,4r89469,c172193,261,192632,15659,198288,46841v4885,27716,-10155,44654,-39978,44526l102006,91367v,,-10284,-57872,-10284,-57872l49301,33495v-13883,,-19025,3337,-17611,11806c33233,54155,40559,58004,56756,58004r8485,c65241,58004,72954,58004,72954,58004r5913,33106l78867,91239xm122702,57876r32394,c164351,57876,168593,53770,167308,46071,165894,38372,159723,33752,150854,33752r-32394,c118460,33752,122702,58004,122702,58004r,-128xe" filled="f" stroked="f" strokeweight=".35694mm">
                  <v:stroke joinstyle="miter"/>
                  <v:path arrowok="t" o:connecttype="custom" o:connectlocs="78867,91239;61513,91624;838,44916;10865,10270;46859,4;136328,4;198288,46841;158310,91367;102006,91367;91722,33495;49301,33495;31690,45301;56756,58004;65241,58004;72954,58004;78867,91110;122702,57876;155096,57876;167308,46071;150854,33752;118460,33752;122702,58004" o:connectangles="0,0,0,0,0,0,0,0,0,0,0,0,0,0,0,0,0,0,0,0,0,0"/>
                </v:shape>
                <v:shape id="Freeform 460002652" o:spid="_x0000_s1036" style="position:absolute;left:79780;top:12830;width:1999;height:912;visibility:visible;mso-wrap-style:square;v-text-anchor:middle" coordsize="199847,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" path="m149383,58642r2314,c163652,58642,168794,55178,167508,47479,166094,39779,160181,36315,147455,36315v-11569,,-17868,3464,-27253,13858l108762,63647c90765,84049,77782,91363,58886,91235,28805,91235,5795,72629,910,44912,-3974,17580,11065,-128,39603,1v1928,,2699,,4757,385l52458,32722v-2700,-385,-4242,-385,-5913,-385c35746,32337,30348,36956,31761,45040v1415,7700,8742,12704,18897,12704c62613,57744,68527,54279,82409,38625l93593,25536c106448,10908,122516,3594,142184,3722v32395,,51291,15526,56818,46323c202216,68138,196175,81611,182420,87386v-6813,2694,-12470,3464,-24810,3464l149640,58899r-257,-257xe" filled="f" stroked="f" strokeweight=".35694mm">
                  <v:stroke joinstyle="miter"/>
                  <v:path arrowok="t" o:connecttype="custom" o:connectlocs="149383,58642;151697,58642;167508,47479;147455,36315;120202,50173;108762,63647;58886,91235;910,44912;39603,1;44360,386;52458,32722;46545,32337;31761,45040;50658,57744;82409,38625;93593,25536;142184,3722;199002,50045;182420,87386;157610,90850;149640,58899" o:connectangles="0,0,0,0,0,0,0,0,0,0,0,0,0,0,0,0,0,0,0,0,0"/>
                </v:shape>
              </v:group>
            </w:pict>
          </mc:Fallback>
        </mc:AlternateContent>
      </w:r>
      <w:r>
        <w:rPr>
          <w:noProof/>
          <w:color w:val="595959" w:themeColor="text1" w:themeTint="A6"/>
          <w:sz w:val="32"/>
          <w:szCs w:val="32"/>
        </w:rPr>
        <mc:AlternateContent>
          <mc:Choice Requires="wpg">
            <w:drawing>
              <wp:anchor distT="0" distB="0" distL="114300" distR="114300" simplePos="0" relativeHeight="251753472" behindDoc="1" locked="0" layoutInCell="1" allowOverlap="1" wp14:anchorId="7DD309F2" wp14:editId="24317F3A">
                <wp:simplePos x="0" y="0"/>
                <wp:positionH relativeFrom="column">
                  <wp:posOffset>8642985</wp:posOffset>
                </wp:positionH>
                <wp:positionV relativeFrom="paragraph">
                  <wp:posOffset>507365</wp:posOffset>
                </wp:positionV>
                <wp:extent cx="387985" cy="935355"/>
                <wp:effectExtent l="0" t="0" r="5715" b="4445"/>
                <wp:wrapNone/>
                <wp:docPr id="1545788594" name="Graphic 72"/>
                <wp:cNvGraphicFramePr/>
                <a:graphic xmlns:a="http://schemas.openxmlformats.org/drawingml/2006/main">
                  <a:graphicData uri="http://schemas.microsoft.com/office/word/2010/wordprocessingGroup">
                    <wpg:wgp>
                      <wpg:cNvGrpSpPr/>
                      <wpg:grpSpPr>
                        <a:xfrm>
                          <a:off x="0" y="0"/>
                          <a:ext cx="387985" cy="935355"/>
                          <a:chOff x="7807090" y="318998"/>
                          <a:chExt cx="388481" cy="935442"/>
                        </a:xfrm>
                        <a:solidFill>
                          <a:srgbClr val="F1F7FA"/>
                        </a:solidFill>
                      </wpg:grpSpPr>
                      <wps:wsp>
                        <wps:cNvPr id="986612273" name="Freeform 986612273"/>
                        <wps:cNvSpPr/>
                        <wps:spPr>
                          <a:xfrm>
                            <a:off x="7807090" y="318998"/>
                            <a:ext cx="199718" cy="91234"/>
                          </a:xfrm>
                          <a:custGeom>
                            <a:avLst/>
                            <a:gdLst>
                              <a:gd name="connsiteX0" fmla="*/ 149383 w 199718"/>
                              <a:gd name="connsiteY0" fmla="*/ 58642 h 91234"/>
                              <a:gd name="connsiteX1" fmla="*/ 151697 w 199718"/>
                              <a:gd name="connsiteY1" fmla="*/ 58642 h 91234"/>
                              <a:gd name="connsiteX2" fmla="*/ 167508 w 199718"/>
                              <a:gd name="connsiteY2" fmla="*/ 47478 h 91234"/>
                              <a:gd name="connsiteX3" fmla="*/ 147455 w 199718"/>
                              <a:gd name="connsiteY3" fmla="*/ 36315 h 91234"/>
                              <a:gd name="connsiteX4" fmla="*/ 120202 w 199718"/>
                              <a:gd name="connsiteY4" fmla="*/ 50173 h 91234"/>
                              <a:gd name="connsiteX5" fmla="*/ 108762 w 199718"/>
                              <a:gd name="connsiteY5" fmla="*/ 63647 h 91234"/>
                              <a:gd name="connsiteX6" fmla="*/ 58885 w 199718"/>
                              <a:gd name="connsiteY6" fmla="*/ 91235 h 91234"/>
                              <a:gd name="connsiteX7" fmla="*/ 910 w 199718"/>
                              <a:gd name="connsiteY7" fmla="*/ 44912 h 91234"/>
                              <a:gd name="connsiteX8" fmla="*/ 39603 w 199718"/>
                              <a:gd name="connsiteY8" fmla="*/ 1 h 91234"/>
                              <a:gd name="connsiteX9" fmla="*/ 44360 w 199718"/>
                              <a:gd name="connsiteY9" fmla="*/ 386 h 91234"/>
                              <a:gd name="connsiteX10" fmla="*/ 52457 w 199718"/>
                              <a:gd name="connsiteY10" fmla="*/ 32722 h 91234"/>
                              <a:gd name="connsiteX11" fmla="*/ 46545 w 199718"/>
                              <a:gd name="connsiteY11" fmla="*/ 32337 h 91234"/>
                              <a:gd name="connsiteX12" fmla="*/ 31761 w 199718"/>
                              <a:gd name="connsiteY12" fmla="*/ 45040 h 91234"/>
                              <a:gd name="connsiteX13" fmla="*/ 50658 w 199718"/>
                              <a:gd name="connsiteY13" fmla="*/ 57744 h 91234"/>
                              <a:gd name="connsiteX14" fmla="*/ 82281 w 199718"/>
                              <a:gd name="connsiteY14" fmla="*/ 38496 h 91234"/>
                              <a:gd name="connsiteX15" fmla="*/ 93464 w 199718"/>
                              <a:gd name="connsiteY15" fmla="*/ 25408 h 91234"/>
                              <a:gd name="connsiteX16" fmla="*/ 142056 w 199718"/>
                              <a:gd name="connsiteY16" fmla="*/ 3594 h 91234"/>
                              <a:gd name="connsiteX17" fmla="*/ 198874 w 199718"/>
                              <a:gd name="connsiteY17" fmla="*/ 49917 h 91234"/>
                              <a:gd name="connsiteX18" fmla="*/ 182291 w 199718"/>
                              <a:gd name="connsiteY18" fmla="*/ 87257 h 91234"/>
                              <a:gd name="connsiteX19" fmla="*/ 157482 w 199718"/>
                              <a:gd name="connsiteY19" fmla="*/ 90722 h 91234"/>
                              <a:gd name="connsiteX20" fmla="*/ 149512 w 199718"/>
                              <a:gd name="connsiteY20" fmla="*/ 58770 h 912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718" h="91234">
                                <a:moveTo>
                                  <a:pt x="149383" y="58642"/>
                                </a:moveTo>
                                <a:lnTo>
                                  <a:pt x="151697" y="58642"/>
                                </a:lnTo>
                                <a:cubicBezTo>
                                  <a:pt x="163652" y="58642"/>
                                  <a:pt x="168794" y="55178"/>
                                  <a:pt x="167508" y="47478"/>
                                </a:cubicBezTo>
                                <a:cubicBezTo>
                                  <a:pt x="166223" y="39779"/>
                                  <a:pt x="160181" y="36315"/>
                                  <a:pt x="147455" y="36315"/>
                                </a:cubicBezTo>
                                <a:cubicBezTo>
                                  <a:pt x="135886" y="36315"/>
                                  <a:pt x="129586" y="39779"/>
                                  <a:pt x="120202" y="50173"/>
                                </a:cubicBezTo>
                                <a:lnTo>
                                  <a:pt x="108762" y="63647"/>
                                </a:lnTo>
                                <a:cubicBezTo>
                                  <a:pt x="90765" y="84049"/>
                                  <a:pt x="77782" y="91235"/>
                                  <a:pt x="58885" y="91235"/>
                                </a:cubicBezTo>
                                <a:cubicBezTo>
                                  <a:pt x="28805" y="91235"/>
                                  <a:pt x="5795" y="72629"/>
                                  <a:pt x="910" y="44912"/>
                                </a:cubicBezTo>
                                <a:cubicBezTo>
                                  <a:pt x="-3974" y="17580"/>
                                  <a:pt x="11065" y="-128"/>
                                  <a:pt x="39603" y="1"/>
                                </a:cubicBezTo>
                                <a:cubicBezTo>
                                  <a:pt x="41531" y="1"/>
                                  <a:pt x="42302" y="1"/>
                                  <a:pt x="44360" y="386"/>
                                </a:cubicBezTo>
                                <a:lnTo>
                                  <a:pt x="52457" y="32722"/>
                                </a:lnTo>
                                <a:cubicBezTo>
                                  <a:pt x="49758" y="32337"/>
                                  <a:pt x="48087" y="32337"/>
                                  <a:pt x="46545" y="32337"/>
                                </a:cubicBezTo>
                                <a:cubicBezTo>
                                  <a:pt x="35746" y="32337"/>
                                  <a:pt x="30348" y="36956"/>
                                  <a:pt x="31761" y="45040"/>
                                </a:cubicBezTo>
                                <a:cubicBezTo>
                                  <a:pt x="33175" y="52739"/>
                                  <a:pt x="40631" y="57744"/>
                                  <a:pt x="50658" y="57744"/>
                                </a:cubicBezTo>
                                <a:cubicBezTo>
                                  <a:pt x="62613" y="57744"/>
                                  <a:pt x="68526" y="54279"/>
                                  <a:pt x="82281" y="38496"/>
                                </a:cubicBezTo>
                                <a:lnTo>
                                  <a:pt x="93464" y="25408"/>
                                </a:lnTo>
                                <a:cubicBezTo>
                                  <a:pt x="106319" y="10779"/>
                                  <a:pt x="122388" y="3465"/>
                                  <a:pt x="142056" y="3594"/>
                                </a:cubicBezTo>
                                <a:cubicBezTo>
                                  <a:pt x="174450" y="3594"/>
                                  <a:pt x="193346" y="19120"/>
                                  <a:pt x="198874" y="49917"/>
                                </a:cubicBezTo>
                                <a:cubicBezTo>
                                  <a:pt x="202087" y="68009"/>
                                  <a:pt x="196046" y="81483"/>
                                  <a:pt x="182291" y="87257"/>
                                </a:cubicBezTo>
                                <a:cubicBezTo>
                                  <a:pt x="175478" y="89952"/>
                                  <a:pt x="169822" y="90722"/>
                                  <a:pt x="157482" y="90722"/>
                                </a:cubicBezTo>
                                <a:lnTo>
                                  <a:pt x="149512"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6941658" name="Freeform 1246941658"/>
                        <wps:cNvSpPr/>
                        <wps:spPr>
                          <a:xfrm>
                            <a:off x="7828158" y="429609"/>
                            <a:ext cx="246964" cy="73141"/>
                          </a:xfrm>
                          <a:custGeom>
                            <a:avLst/>
                            <a:gdLst>
                              <a:gd name="connsiteX0" fmla="*/ 163666 w 246964"/>
                              <a:gd name="connsiteY0" fmla="*/ 49659 h 73141"/>
                              <a:gd name="connsiteX1" fmla="*/ 51057 w 246964"/>
                              <a:gd name="connsiteY1" fmla="*/ 49403 h 73141"/>
                              <a:gd name="connsiteX2" fmla="*/ 36146 w 246964"/>
                              <a:gd name="connsiteY2" fmla="*/ 65186 h 73141"/>
                              <a:gd name="connsiteX3" fmla="*/ 37945 w 246964"/>
                              <a:gd name="connsiteY3" fmla="*/ 72885 h 73141"/>
                              <a:gd name="connsiteX4" fmla="*/ 7094 w 246964"/>
                              <a:gd name="connsiteY4" fmla="*/ 72885 h 73141"/>
                              <a:gd name="connsiteX5" fmla="*/ 923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5 w 246964"/>
                              <a:gd name="connsiteY9" fmla="*/ 0 h 73141"/>
                              <a:gd name="connsiteX10" fmla="*/ 188604 w 246964"/>
                              <a:gd name="connsiteY10" fmla="*/ 16168 h 73141"/>
                              <a:gd name="connsiteX11" fmla="*/ 241051 w 246964"/>
                              <a:gd name="connsiteY11" fmla="*/ 16168 h 73141"/>
                              <a:gd name="connsiteX12" fmla="*/ 246964 w 246964"/>
                              <a:gd name="connsiteY12" fmla="*/ 49788 h 73141"/>
                              <a:gd name="connsiteX13" fmla="*/ 194517 w 246964"/>
                              <a:gd name="connsiteY13" fmla="*/ 49788 h 73141"/>
                              <a:gd name="connsiteX14" fmla="*/ 198630 w 246964"/>
                              <a:gd name="connsiteY14" fmla="*/ 73141 h 73141"/>
                              <a:gd name="connsiteX15" fmla="*/ 167779 w 246964"/>
                              <a:gd name="connsiteY15" fmla="*/ 73141 h 73141"/>
                              <a:gd name="connsiteX16" fmla="*/ 163666 w 246964"/>
                              <a:gd name="connsiteY16" fmla="*/ 49531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666" y="49659"/>
                                </a:moveTo>
                                <a:lnTo>
                                  <a:pt x="51057" y="49403"/>
                                </a:lnTo>
                                <a:cubicBezTo>
                                  <a:pt x="39103" y="49403"/>
                                  <a:pt x="34218" y="54792"/>
                                  <a:pt x="36146" y="65186"/>
                                </a:cubicBezTo>
                                <a:cubicBezTo>
                                  <a:pt x="36403" y="66726"/>
                                  <a:pt x="37045" y="70190"/>
                                  <a:pt x="37945" y="72885"/>
                                </a:cubicBezTo>
                                <a:lnTo>
                                  <a:pt x="7094" y="72885"/>
                                </a:lnTo>
                                <a:cubicBezTo>
                                  <a:pt x="3495" y="63261"/>
                                  <a:pt x="1952" y="59026"/>
                                  <a:pt x="923" y="53637"/>
                                </a:cubicBezTo>
                                <a:cubicBezTo>
                                  <a:pt x="-3447" y="29000"/>
                                  <a:pt x="7737" y="15911"/>
                                  <a:pt x="33575" y="15911"/>
                                </a:cubicBezTo>
                                <a:lnTo>
                                  <a:pt x="157752" y="16168"/>
                                </a:lnTo>
                                <a:lnTo>
                                  <a:pt x="154924" y="0"/>
                                </a:lnTo>
                                <a:lnTo>
                                  <a:pt x="185775" y="0"/>
                                </a:lnTo>
                                <a:cubicBezTo>
                                  <a:pt x="185775" y="0"/>
                                  <a:pt x="188604" y="16168"/>
                                  <a:pt x="188604" y="16168"/>
                                </a:cubicBezTo>
                                <a:lnTo>
                                  <a:pt x="241051" y="16168"/>
                                </a:lnTo>
                                <a:cubicBezTo>
                                  <a:pt x="241051" y="16168"/>
                                  <a:pt x="246964" y="49788"/>
                                  <a:pt x="246964" y="49788"/>
                                </a:cubicBezTo>
                                <a:lnTo>
                                  <a:pt x="194517" y="49788"/>
                                </a:lnTo>
                                <a:cubicBezTo>
                                  <a:pt x="194517" y="49788"/>
                                  <a:pt x="198630" y="73141"/>
                                  <a:pt x="198630" y="73141"/>
                                </a:cubicBezTo>
                                <a:lnTo>
                                  <a:pt x="167779" y="73141"/>
                                </a:lnTo>
                                <a:cubicBezTo>
                                  <a:pt x="167779" y="73141"/>
                                  <a:pt x="163666" y="49531"/>
                                  <a:pt x="163666" y="49531"/>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70050" name="Freeform 868070050"/>
                        <wps:cNvSpPr/>
                        <wps:spPr>
                          <a:xfrm>
                            <a:off x="7838338" y="519817"/>
                            <a:ext cx="206319" cy="67752"/>
                          </a:xfrm>
                          <a:custGeom>
                            <a:avLst/>
                            <a:gdLst>
                              <a:gd name="connsiteX0" fmla="*/ 197578 w 206319"/>
                              <a:gd name="connsiteY0" fmla="*/ 33876 h 67752"/>
                              <a:gd name="connsiteX1" fmla="*/ 173668 w 206319"/>
                              <a:gd name="connsiteY1" fmla="*/ 33876 h 67752"/>
                              <a:gd name="connsiteX2" fmla="*/ 206319 w 206319"/>
                              <a:gd name="connsiteY2" fmla="*/ 67752 h 67752"/>
                              <a:gd name="connsiteX3" fmla="*/ 168912 w 206319"/>
                              <a:gd name="connsiteY3" fmla="*/ 67752 h 67752"/>
                              <a:gd name="connsiteX4" fmla="*/ 168269 w 206319"/>
                              <a:gd name="connsiteY4" fmla="*/ 55305 h 67752"/>
                              <a:gd name="connsiteX5" fmla="*/ 135875 w 206319"/>
                              <a:gd name="connsiteY5" fmla="*/ 33748 h 67752"/>
                              <a:gd name="connsiteX6" fmla="*/ 5913 w 206319"/>
                              <a:gd name="connsiteY6" fmla="*/ 33491 h 67752"/>
                              <a:gd name="connsiteX7" fmla="*/ 0 w 206319"/>
                              <a:gd name="connsiteY7" fmla="*/ 0 h 67752"/>
                              <a:gd name="connsiteX8" fmla="*/ 191793 w 206319"/>
                              <a:gd name="connsiteY8" fmla="*/ 385 h 67752"/>
                              <a:gd name="connsiteX9" fmla="*/ 197707 w 206319"/>
                              <a:gd name="connsiteY9" fmla="*/ 33876 h 677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6319" h="67752">
                                <a:moveTo>
                                  <a:pt x="197578" y="33876"/>
                                </a:moveTo>
                                <a:lnTo>
                                  <a:pt x="173668" y="33876"/>
                                </a:lnTo>
                                <a:cubicBezTo>
                                  <a:pt x="193722" y="42730"/>
                                  <a:pt x="204648" y="53894"/>
                                  <a:pt x="206319" y="67752"/>
                                </a:cubicBezTo>
                                <a:lnTo>
                                  <a:pt x="168912" y="67752"/>
                                </a:lnTo>
                                <a:cubicBezTo>
                                  <a:pt x="168912" y="60695"/>
                                  <a:pt x="168912" y="58385"/>
                                  <a:pt x="168269" y="55305"/>
                                </a:cubicBezTo>
                                <a:cubicBezTo>
                                  <a:pt x="165698" y="40677"/>
                                  <a:pt x="155157" y="33748"/>
                                  <a:pt x="135875" y="33748"/>
                                </a:cubicBezTo>
                                <a:lnTo>
                                  <a:pt x="5913" y="33491"/>
                                </a:lnTo>
                                <a:lnTo>
                                  <a:pt x="0" y="0"/>
                                </a:lnTo>
                                <a:lnTo>
                                  <a:pt x="191793" y="385"/>
                                </a:lnTo>
                                <a:lnTo>
                                  <a:pt x="197707" y="3387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8076836" name="Freeform 1358076836"/>
                        <wps:cNvSpPr/>
                        <wps:spPr>
                          <a:xfrm>
                            <a:off x="7858195" y="607326"/>
                            <a:ext cx="199067" cy="91623"/>
                          </a:xfrm>
                          <a:custGeom>
                            <a:avLst/>
                            <a:gdLst>
                              <a:gd name="connsiteX0" fmla="*/ 78867 w 199067"/>
                              <a:gd name="connsiteY0" fmla="*/ 91239 h 91623"/>
                              <a:gd name="connsiteX1" fmla="*/ 61513 w 199067"/>
                              <a:gd name="connsiteY1" fmla="*/ 91624 h 91623"/>
                              <a:gd name="connsiteX2" fmla="*/ 838 w 199067"/>
                              <a:gd name="connsiteY2" fmla="*/ 44916 h 91623"/>
                              <a:gd name="connsiteX3" fmla="*/ 10866 w 199067"/>
                              <a:gd name="connsiteY3" fmla="*/ 10270 h 91623"/>
                              <a:gd name="connsiteX4" fmla="*/ 46859 w 199067"/>
                              <a:gd name="connsiteY4" fmla="*/ 4 h 91623"/>
                              <a:gd name="connsiteX5" fmla="*/ 136328 w 199067"/>
                              <a:gd name="connsiteY5" fmla="*/ 4 h 91623"/>
                              <a:gd name="connsiteX6" fmla="*/ 198159 w 199067"/>
                              <a:gd name="connsiteY6" fmla="*/ 46841 h 91623"/>
                              <a:gd name="connsiteX7" fmla="*/ 158181 w 199067"/>
                              <a:gd name="connsiteY7" fmla="*/ 91367 h 91623"/>
                              <a:gd name="connsiteX8" fmla="*/ 101877 w 199067"/>
                              <a:gd name="connsiteY8" fmla="*/ 91367 h 91623"/>
                              <a:gd name="connsiteX9" fmla="*/ 91593 w 199067"/>
                              <a:gd name="connsiteY9" fmla="*/ 33495 h 91623"/>
                              <a:gd name="connsiteX10" fmla="*/ 49173 w 199067"/>
                              <a:gd name="connsiteY10" fmla="*/ 33495 h 91623"/>
                              <a:gd name="connsiteX11" fmla="*/ 31562 w 199067"/>
                              <a:gd name="connsiteY11" fmla="*/ 45301 h 91623"/>
                              <a:gd name="connsiteX12" fmla="*/ 56629 w 199067"/>
                              <a:gd name="connsiteY12" fmla="*/ 58004 h 91623"/>
                              <a:gd name="connsiteX13" fmla="*/ 65112 w 199067"/>
                              <a:gd name="connsiteY13" fmla="*/ 58004 h 91623"/>
                              <a:gd name="connsiteX14" fmla="*/ 72825 w 199067"/>
                              <a:gd name="connsiteY14" fmla="*/ 58004 h 91623"/>
                              <a:gd name="connsiteX15" fmla="*/ 78738 w 199067"/>
                              <a:gd name="connsiteY15" fmla="*/ 91110 h 91623"/>
                              <a:gd name="connsiteX16" fmla="*/ 122702 w 199067"/>
                              <a:gd name="connsiteY16" fmla="*/ 57876 h 91623"/>
                              <a:gd name="connsiteX17" fmla="*/ 155096 w 199067"/>
                              <a:gd name="connsiteY17" fmla="*/ 57876 h 91623"/>
                              <a:gd name="connsiteX18" fmla="*/ 167308 w 199067"/>
                              <a:gd name="connsiteY18" fmla="*/ 46071 h 91623"/>
                              <a:gd name="connsiteX19" fmla="*/ 150854 w 199067"/>
                              <a:gd name="connsiteY19" fmla="*/ 33752 h 91623"/>
                              <a:gd name="connsiteX20" fmla="*/ 118460 w 199067"/>
                              <a:gd name="connsiteY20" fmla="*/ 33752 h 91623"/>
                              <a:gd name="connsiteX21" fmla="*/ 122702 w 199067"/>
                              <a:gd name="connsiteY21" fmla="*/ 58004 h 916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9067" h="91623">
                                <a:moveTo>
                                  <a:pt x="78867" y="91239"/>
                                </a:moveTo>
                                <a:cubicBezTo>
                                  <a:pt x="66141" y="91624"/>
                                  <a:pt x="65755" y="91624"/>
                                  <a:pt x="61513" y="91624"/>
                                </a:cubicBezTo>
                                <a:cubicBezTo>
                                  <a:pt x="27577" y="91624"/>
                                  <a:pt x="6109" y="74942"/>
                                  <a:pt x="838" y="44916"/>
                                </a:cubicBezTo>
                                <a:cubicBezTo>
                                  <a:pt x="-1733" y="30287"/>
                                  <a:pt x="1610" y="18739"/>
                                  <a:pt x="10866" y="10270"/>
                                </a:cubicBezTo>
                                <a:cubicBezTo>
                                  <a:pt x="19092" y="2571"/>
                                  <a:pt x="29119" y="-124"/>
                                  <a:pt x="46859" y="4"/>
                                </a:cubicBezTo>
                                <a:lnTo>
                                  <a:pt x="136328" y="4"/>
                                </a:lnTo>
                                <a:cubicBezTo>
                                  <a:pt x="172193" y="261"/>
                                  <a:pt x="192632" y="15659"/>
                                  <a:pt x="198159" y="46841"/>
                                </a:cubicBezTo>
                                <a:cubicBezTo>
                                  <a:pt x="203044" y="74557"/>
                                  <a:pt x="188004" y="91495"/>
                                  <a:pt x="158181" y="91367"/>
                                </a:cubicBezTo>
                                <a:lnTo>
                                  <a:pt x="101877" y="91367"/>
                                </a:lnTo>
                                <a:cubicBezTo>
                                  <a:pt x="101877" y="91367"/>
                                  <a:pt x="91593" y="33495"/>
                                  <a:pt x="91593" y="33495"/>
                                </a:cubicBezTo>
                                <a:lnTo>
                                  <a:pt x="49173" y="33495"/>
                                </a:lnTo>
                                <a:cubicBezTo>
                                  <a:pt x="35289" y="33495"/>
                                  <a:pt x="30148" y="36832"/>
                                  <a:pt x="31562" y="45301"/>
                                </a:cubicBezTo>
                                <a:cubicBezTo>
                                  <a:pt x="33104" y="54155"/>
                                  <a:pt x="40431" y="58004"/>
                                  <a:pt x="56629" y="58004"/>
                                </a:cubicBezTo>
                                <a:lnTo>
                                  <a:pt x="65112" y="58004"/>
                                </a:lnTo>
                                <a:cubicBezTo>
                                  <a:pt x="65112" y="58004"/>
                                  <a:pt x="72825" y="58004"/>
                                  <a:pt x="72825" y="58004"/>
                                </a:cubicBezTo>
                                <a:lnTo>
                                  <a:pt x="78738" y="91110"/>
                                </a:lnTo>
                                <a:close/>
                                <a:moveTo>
                                  <a:pt x="122702" y="57876"/>
                                </a:moveTo>
                                <a:lnTo>
                                  <a:pt x="155096" y="57876"/>
                                </a:lnTo>
                                <a:cubicBezTo>
                                  <a:pt x="164352" y="57876"/>
                                  <a:pt x="168593" y="53770"/>
                                  <a:pt x="167308" y="46071"/>
                                </a:cubicBezTo>
                                <a:cubicBezTo>
                                  <a:pt x="165894" y="38371"/>
                                  <a:pt x="159723" y="33752"/>
                                  <a:pt x="150854" y="33752"/>
                                </a:cubicBezTo>
                                <a:lnTo>
                                  <a:pt x="118460" y="33752"/>
                                </a:lnTo>
                                <a:cubicBezTo>
                                  <a:pt x="118460" y="33752"/>
                                  <a:pt x="122702" y="58004"/>
                                  <a:pt x="122702" y="58004"/>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7319625" name="Freeform 1297319625"/>
                        <wps:cNvSpPr/>
                        <wps:spPr>
                          <a:xfrm>
                            <a:off x="7875102" y="727051"/>
                            <a:ext cx="206267" cy="90721"/>
                          </a:xfrm>
                          <a:custGeom>
                            <a:avLst/>
                            <a:gdLst>
                              <a:gd name="connsiteX0" fmla="*/ 197449 w 206267"/>
                              <a:gd name="connsiteY0" fmla="*/ 32978 h 90721"/>
                              <a:gd name="connsiteX1" fmla="*/ 180996 w 206267"/>
                              <a:gd name="connsiteY1" fmla="*/ 33748 h 90721"/>
                              <a:gd name="connsiteX2" fmla="*/ 205934 w 206267"/>
                              <a:gd name="connsiteY2" fmla="*/ 65314 h 90721"/>
                              <a:gd name="connsiteX3" fmla="*/ 198735 w 206267"/>
                              <a:gd name="connsiteY3" fmla="*/ 85332 h 90721"/>
                              <a:gd name="connsiteX4" fmla="*/ 166470 w 206267"/>
                              <a:gd name="connsiteY4" fmla="*/ 90721 h 90721"/>
                              <a:gd name="connsiteX5" fmla="*/ 15940 w 206267"/>
                              <a:gd name="connsiteY5" fmla="*/ 90464 h 90721"/>
                              <a:gd name="connsiteX6" fmla="*/ 10027 w 206267"/>
                              <a:gd name="connsiteY6" fmla="*/ 56973 h 90721"/>
                              <a:gd name="connsiteX7" fmla="*/ 159400 w 206267"/>
                              <a:gd name="connsiteY7" fmla="*/ 57230 h 90721"/>
                              <a:gd name="connsiteX8" fmla="*/ 172126 w 206267"/>
                              <a:gd name="connsiteY8" fmla="*/ 48376 h 90721"/>
                              <a:gd name="connsiteX9" fmla="*/ 161842 w 206267"/>
                              <a:gd name="connsiteY9" fmla="*/ 33748 h 90721"/>
                              <a:gd name="connsiteX10" fmla="*/ 5913 w 206267"/>
                              <a:gd name="connsiteY10" fmla="*/ 33491 h 90721"/>
                              <a:gd name="connsiteX11" fmla="*/ 0 w 206267"/>
                              <a:gd name="connsiteY11" fmla="*/ 0 h 90721"/>
                              <a:gd name="connsiteX12" fmla="*/ 191793 w 206267"/>
                              <a:gd name="connsiteY12" fmla="*/ 385 h 90721"/>
                              <a:gd name="connsiteX13" fmla="*/ 197578 w 206267"/>
                              <a:gd name="connsiteY13" fmla="*/ 33106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06267" h="90721">
                                <a:moveTo>
                                  <a:pt x="197449" y="32978"/>
                                </a:moveTo>
                                <a:lnTo>
                                  <a:pt x="180996" y="33748"/>
                                </a:lnTo>
                                <a:cubicBezTo>
                                  <a:pt x="198093" y="47606"/>
                                  <a:pt x="204134" y="55305"/>
                                  <a:pt x="205934" y="65314"/>
                                </a:cubicBezTo>
                                <a:cubicBezTo>
                                  <a:pt x="207348" y="73013"/>
                                  <a:pt x="204134" y="81482"/>
                                  <a:pt x="198735" y="85332"/>
                                </a:cubicBezTo>
                                <a:cubicBezTo>
                                  <a:pt x="192951" y="89566"/>
                                  <a:pt x="185752" y="90721"/>
                                  <a:pt x="166470" y="90721"/>
                                </a:cubicBezTo>
                                <a:lnTo>
                                  <a:pt x="15940" y="90464"/>
                                </a:lnTo>
                                <a:lnTo>
                                  <a:pt x="10027" y="56973"/>
                                </a:lnTo>
                                <a:lnTo>
                                  <a:pt x="159400" y="57230"/>
                                </a:lnTo>
                                <a:cubicBezTo>
                                  <a:pt x="169041" y="57230"/>
                                  <a:pt x="173154" y="54535"/>
                                  <a:pt x="172126" y="48376"/>
                                </a:cubicBezTo>
                                <a:cubicBezTo>
                                  <a:pt x="171355" y="44141"/>
                                  <a:pt x="168783" y="40677"/>
                                  <a:pt x="161842" y="33748"/>
                                </a:cubicBezTo>
                                <a:lnTo>
                                  <a:pt x="5913" y="33491"/>
                                </a:lnTo>
                                <a:lnTo>
                                  <a:pt x="0" y="0"/>
                                </a:lnTo>
                                <a:lnTo>
                                  <a:pt x="191793" y="385"/>
                                </a:lnTo>
                                <a:lnTo>
                                  <a:pt x="197578" y="33106"/>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7376578" name="Freeform 707376578"/>
                        <wps:cNvSpPr/>
                        <wps:spPr>
                          <a:xfrm>
                            <a:off x="7834055" y="838175"/>
                            <a:ext cx="274490" cy="112150"/>
                          </a:xfrm>
                          <a:custGeom>
                            <a:avLst/>
                            <a:gdLst>
                              <a:gd name="connsiteX0" fmla="*/ 242996 w 274490"/>
                              <a:gd name="connsiteY0" fmla="*/ 110482 h 112150"/>
                              <a:gd name="connsiteX1" fmla="*/ 242996 w 274490"/>
                              <a:gd name="connsiteY1" fmla="*/ 102398 h 112150"/>
                              <a:gd name="connsiteX2" fmla="*/ 237726 w 274490"/>
                              <a:gd name="connsiteY2" fmla="*/ 92389 h 112150"/>
                              <a:gd name="connsiteX3" fmla="*/ 224614 w 274490"/>
                              <a:gd name="connsiteY3" fmla="*/ 92389 h 112150"/>
                              <a:gd name="connsiteX4" fmla="*/ 177565 w 274490"/>
                              <a:gd name="connsiteY4" fmla="*/ 92389 h 112150"/>
                              <a:gd name="connsiteX5" fmla="*/ 118819 w 274490"/>
                              <a:gd name="connsiteY5" fmla="*/ 52610 h 112150"/>
                              <a:gd name="connsiteX6" fmla="*/ 117662 w 274490"/>
                              <a:gd name="connsiteY6" fmla="*/ 43757 h 112150"/>
                              <a:gd name="connsiteX7" fmla="*/ 106735 w 274490"/>
                              <a:gd name="connsiteY7" fmla="*/ 34133 h 112150"/>
                              <a:gd name="connsiteX8" fmla="*/ 97609 w 274490"/>
                              <a:gd name="connsiteY8" fmla="*/ 45681 h 112150"/>
                              <a:gd name="connsiteX9" fmla="*/ 98251 w 274490"/>
                              <a:gd name="connsiteY9" fmla="*/ 73013 h 112150"/>
                              <a:gd name="connsiteX10" fmla="*/ 61615 w 274490"/>
                              <a:gd name="connsiteY10" fmla="*/ 112150 h 112150"/>
                              <a:gd name="connsiteX11" fmla="*/ 1712 w 274490"/>
                              <a:gd name="connsiteY11" fmla="*/ 53124 h 112150"/>
                              <a:gd name="connsiteX12" fmla="*/ 27036 w 274490"/>
                              <a:gd name="connsiteY12" fmla="*/ 0 h 112150"/>
                              <a:gd name="connsiteX13" fmla="*/ 65600 w 274490"/>
                              <a:gd name="connsiteY13" fmla="*/ 28487 h 112150"/>
                              <a:gd name="connsiteX14" fmla="*/ 84368 w 274490"/>
                              <a:gd name="connsiteY14" fmla="*/ 5774 h 112150"/>
                              <a:gd name="connsiteX15" fmla="*/ 119590 w 274490"/>
                              <a:gd name="connsiteY15" fmla="*/ 28615 h 112150"/>
                              <a:gd name="connsiteX16" fmla="*/ 157512 w 274490"/>
                              <a:gd name="connsiteY16" fmla="*/ 9880 h 112150"/>
                              <a:gd name="connsiteX17" fmla="*/ 213045 w 274490"/>
                              <a:gd name="connsiteY17" fmla="*/ 9880 h 112150"/>
                              <a:gd name="connsiteX18" fmla="*/ 263821 w 274490"/>
                              <a:gd name="connsiteY18" fmla="*/ 50942 h 112150"/>
                              <a:gd name="connsiteX19" fmla="*/ 252251 w 274490"/>
                              <a:gd name="connsiteY19" fmla="*/ 85588 h 112150"/>
                              <a:gd name="connsiteX20" fmla="*/ 274491 w 274490"/>
                              <a:gd name="connsiteY20" fmla="*/ 110610 h 112150"/>
                              <a:gd name="connsiteX21" fmla="*/ 242868 w 274490"/>
                              <a:gd name="connsiteY21" fmla="*/ 110610 h 112150"/>
                              <a:gd name="connsiteX22" fmla="*/ 43747 w 274490"/>
                              <a:gd name="connsiteY22" fmla="*/ 33106 h 112150"/>
                              <a:gd name="connsiteX23" fmla="*/ 30378 w 274490"/>
                              <a:gd name="connsiteY23" fmla="*/ 55818 h 112150"/>
                              <a:gd name="connsiteX24" fmla="*/ 54159 w 274490"/>
                              <a:gd name="connsiteY24" fmla="*/ 80841 h 112150"/>
                              <a:gd name="connsiteX25" fmla="*/ 66500 w 274490"/>
                              <a:gd name="connsiteY25" fmla="*/ 50044 h 112150"/>
                              <a:gd name="connsiteX26" fmla="*/ 43876 w 274490"/>
                              <a:gd name="connsiteY26" fmla="*/ 33106 h 112150"/>
                              <a:gd name="connsiteX27" fmla="*/ 221528 w 274490"/>
                              <a:gd name="connsiteY27" fmla="*/ 63133 h 112150"/>
                              <a:gd name="connsiteX28" fmla="*/ 233741 w 274490"/>
                              <a:gd name="connsiteY28" fmla="*/ 51199 h 112150"/>
                              <a:gd name="connsiteX29" fmla="*/ 217287 w 274490"/>
                              <a:gd name="connsiteY29" fmla="*/ 39265 h 112150"/>
                              <a:gd name="connsiteX30" fmla="*/ 161754 w 274490"/>
                              <a:gd name="connsiteY30" fmla="*/ 39265 h 112150"/>
                              <a:gd name="connsiteX31" fmla="*/ 149157 w 274490"/>
                              <a:gd name="connsiteY31" fmla="*/ 51071 h 112150"/>
                              <a:gd name="connsiteX32" fmla="*/ 165996 w 274490"/>
                              <a:gd name="connsiteY32" fmla="*/ 63004 h 112150"/>
                              <a:gd name="connsiteX33" fmla="*/ 221528 w 274490"/>
                              <a:gd name="connsiteY33" fmla="*/ 63004 h 112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274490" h="112150">
                                <a:moveTo>
                                  <a:pt x="242996" y="110482"/>
                                </a:moveTo>
                                <a:cubicBezTo>
                                  <a:pt x="243510" y="106632"/>
                                  <a:pt x="243510" y="105093"/>
                                  <a:pt x="242996" y="102398"/>
                                </a:cubicBezTo>
                                <a:cubicBezTo>
                                  <a:pt x="242354" y="98933"/>
                                  <a:pt x="241197" y="96624"/>
                                  <a:pt x="237726" y="92389"/>
                                </a:cubicBezTo>
                                <a:lnTo>
                                  <a:pt x="224614" y="92389"/>
                                </a:lnTo>
                                <a:cubicBezTo>
                                  <a:pt x="224614" y="92389"/>
                                  <a:pt x="177565" y="92389"/>
                                  <a:pt x="177565" y="92389"/>
                                </a:cubicBezTo>
                                <a:cubicBezTo>
                                  <a:pt x="144786" y="92389"/>
                                  <a:pt x="123318" y="77633"/>
                                  <a:pt x="118819" y="52610"/>
                                </a:cubicBezTo>
                                <a:cubicBezTo>
                                  <a:pt x="118433" y="50301"/>
                                  <a:pt x="117919" y="47221"/>
                                  <a:pt x="117662" y="43757"/>
                                </a:cubicBezTo>
                                <a:cubicBezTo>
                                  <a:pt x="115348" y="37212"/>
                                  <a:pt x="111749" y="34133"/>
                                  <a:pt x="106735" y="34133"/>
                                </a:cubicBezTo>
                                <a:cubicBezTo>
                                  <a:pt x="101336" y="34133"/>
                                  <a:pt x="97865" y="38367"/>
                                  <a:pt x="97609" y="45681"/>
                                </a:cubicBezTo>
                                <a:cubicBezTo>
                                  <a:pt x="97442" y="49018"/>
                                  <a:pt x="97647" y="58128"/>
                                  <a:pt x="98251" y="73013"/>
                                </a:cubicBezTo>
                                <a:cubicBezTo>
                                  <a:pt x="99408" y="97265"/>
                                  <a:pt x="85525" y="112279"/>
                                  <a:pt x="61615" y="112150"/>
                                </a:cubicBezTo>
                                <a:cubicBezTo>
                                  <a:pt x="31920" y="112150"/>
                                  <a:pt x="8010" y="88540"/>
                                  <a:pt x="1712" y="53124"/>
                                </a:cubicBezTo>
                                <a:cubicBezTo>
                                  <a:pt x="-4202" y="20018"/>
                                  <a:pt x="5439" y="0"/>
                                  <a:pt x="27036" y="0"/>
                                </a:cubicBezTo>
                                <a:cubicBezTo>
                                  <a:pt x="40147" y="0"/>
                                  <a:pt x="52102" y="8854"/>
                                  <a:pt x="65600" y="28487"/>
                                </a:cubicBezTo>
                                <a:cubicBezTo>
                                  <a:pt x="68428" y="11549"/>
                                  <a:pt x="73184" y="5774"/>
                                  <a:pt x="84368" y="5774"/>
                                </a:cubicBezTo>
                                <a:cubicBezTo>
                                  <a:pt x="96709" y="5774"/>
                                  <a:pt x="108021" y="13088"/>
                                  <a:pt x="119590" y="28615"/>
                                </a:cubicBezTo>
                                <a:cubicBezTo>
                                  <a:pt x="127303" y="15527"/>
                                  <a:pt x="138616" y="9752"/>
                                  <a:pt x="157512" y="9880"/>
                                </a:cubicBezTo>
                                <a:lnTo>
                                  <a:pt x="213045" y="9880"/>
                                </a:lnTo>
                                <a:cubicBezTo>
                                  <a:pt x="239268" y="10009"/>
                                  <a:pt x="259450" y="26305"/>
                                  <a:pt x="263821" y="50942"/>
                                </a:cubicBezTo>
                                <a:cubicBezTo>
                                  <a:pt x="266520" y="66341"/>
                                  <a:pt x="263050" y="76734"/>
                                  <a:pt x="252251" y="85588"/>
                                </a:cubicBezTo>
                                <a:cubicBezTo>
                                  <a:pt x="264978" y="92133"/>
                                  <a:pt x="271277" y="99062"/>
                                  <a:pt x="274491" y="110610"/>
                                </a:cubicBezTo>
                                <a:lnTo>
                                  <a:pt x="242868" y="110610"/>
                                </a:lnTo>
                                <a:close/>
                                <a:moveTo>
                                  <a:pt x="43747" y="33106"/>
                                </a:moveTo>
                                <a:cubicBezTo>
                                  <a:pt x="32949" y="33106"/>
                                  <a:pt x="27935" y="41575"/>
                                  <a:pt x="30378" y="55818"/>
                                </a:cubicBezTo>
                                <a:cubicBezTo>
                                  <a:pt x="33077" y="71217"/>
                                  <a:pt x="42590" y="80841"/>
                                  <a:pt x="54159" y="80841"/>
                                </a:cubicBezTo>
                                <a:cubicBezTo>
                                  <a:pt x="66114" y="80841"/>
                                  <a:pt x="68171" y="75066"/>
                                  <a:pt x="66500" y="50044"/>
                                </a:cubicBezTo>
                                <a:cubicBezTo>
                                  <a:pt x="57630" y="36956"/>
                                  <a:pt x="51974" y="33106"/>
                                  <a:pt x="43876" y="33106"/>
                                </a:cubicBezTo>
                                <a:close/>
                                <a:moveTo>
                                  <a:pt x="221528" y="63133"/>
                                </a:moveTo>
                                <a:cubicBezTo>
                                  <a:pt x="230784" y="63133"/>
                                  <a:pt x="235027" y="58898"/>
                                  <a:pt x="233741" y="51199"/>
                                </a:cubicBezTo>
                                <a:cubicBezTo>
                                  <a:pt x="232327" y="43500"/>
                                  <a:pt x="226671" y="39265"/>
                                  <a:pt x="217287" y="39265"/>
                                </a:cubicBezTo>
                                <a:lnTo>
                                  <a:pt x="161754" y="39265"/>
                                </a:lnTo>
                                <a:cubicBezTo>
                                  <a:pt x="152113" y="39265"/>
                                  <a:pt x="147871" y="43372"/>
                                  <a:pt x="149157" y="51071"/>
                                </a:cubicBezTo>
                                <a:cubicBezTo>
                                  <a:pt x="150570" y="58770"/>
                                  <a:pt x="156355" y="63004"/>
                                  <a:pt x="165996" y="63004"/>
                                </a:cubicBezTo>
                                <a:lnTo>
                                  <a:pt x="221528" y="63004"/>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0257711" name="Freeform 1400257711"/>
                        <wps:cNvSpPr/>
                        <wps:spPr>
                          <a:xfrm>
                            <a:off x="7921613" y="955457"/>
                            <a:ext cx="246964" cy="73141"/>
                          </a:xfrm>
                          <a:custGeom>
                            <a:avLst/>
                            <a:gdLst>
                              <a:gd name="connsiteX0" fmla="*/ 163537 w 246964"/>
                              <a:gd name="connsiteY0" fmla="*/ 49659 h 73141"/>
                              <a:gd name="connsiteX1" fmla="*/ 50929 w 246964"/>
                              <a:gd name="connsiteY1" fmla="*/ 49403 h 73141"/>
                              <a:gd name="connsiteX2" fmla="*/ 36017 w 246964"/>
                              <a:gd name="connsiteY2" fmla="*/ 65186 h 73141"/>
                              <a:gd name="connsiteX3" fmla="*/ 37817 w 246964"/>
                              <a:gd name="connsiteY3" fmla="*/ 72885 h 73141"/>
                              <a:gd name="connsiteX4" fmla="*/ 6966 w 246964"/>
                              <a:gd name="connsiteY4" fmla="*/ 72885 h 73141"/>
                              <a:gd name="connsiteX5" fmla="*/ 924 w 246964"/>
                              <a:gd name="connsiteY5" fmla="*/ 53637 h 73141"/>
                              <a:gd name="connsiteX6" fmla="*/ 33575 w 246964"/>
                              <a:gd name="connsiteY6" fmla="*/ 15911 h 73141"/>
                              <a:gd name="connsiteX7" fmla="*/ 157752 w 246964"/>
                              <a:gd name="connsiteY7" fmla="*/ 16168 h 73141"/>
                              <a:gd name="connsiteX8" fmla="*/ 154924 w 246964"/>
                              <a:gd name="connsiteY8" fmla="*/ 0 h 73141"/>
                              <a:gd name="connsiteX9" fmla="*/ 185776 w 246964"/>
                              <a:gd name="connsiteY9" fmla="*/ 0 h 73141"/>
                              <a:gd name="connsiteX10" fmla="*/ 188603 w 246964"/>
                              <a:gd name="connsiteY10" fmla="*/ 16168 h 73141"/>
                              <a:gd name="connsiteX11" fmla="*/ 241051 w 246964"/>
                              <a:gd name="connsiteY11" fmla="*/ 16168 h 73141"/>
                              <a:gd name="connsiteX12" fmla="*/ 246965 w 246964"/>
                              <a:gd name="connsiteY12" fmla="*/ 49787 h 73141"/>
                              <a:gd name="connsiteX13" fmla="*/ 194517 w 246964"/>
                              <a:gd name="connsiteY13" fmla="*/ 49787 h 73141"/>
                              <a:gd name="connsiteX14" fmla="*/ 198630 w 246964"/>
                              <a:gd name="connsiteY14" fmla="*/ 73141 h 73141"/>
                              <a:gd name="connsiteX15" fmla="*/ 167779 w 246964"/>
                              <a:gd name="connsiteY15" fmla="*/ 73141 h 73141"/>
                              <a:gd name="connsiteX16" fmla="*/ 163665 w 246964"/>
                              <a:gd name="connsiteY16" fmla="*/ 49659 h 731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46964" h="73141">
                                <a:moveTo>
                                  <a:pt x="163537" y="49659"/>
                                </a:moveTo>
                                <a:lnTo>
                                  <a:pt x="50929" y="49403"/>
                                </a:lnTo>
                                <a:cubicBezTo>
                                  <a:pt x="38974" y="49403"/>
                                  <a:pt x="34089" y="54792"/>
                                  <a:pt x="36017" y="65186"/>
                                </a:cubicBezTo>
                                <a:cubicBezTo>
                                  <a:pt x="36274" y="66726"/>
                                  <a:pt x="36917" y="70190"/>
                                  <a:pt x="37817" y="72885"/>
                                </a:cubicBezTo>
                                <a:lnTo>
                                  <a:pt x="6966" y="72885"/>
                                </a:lnTo>
                                <a:cubicBezTo>
                                  <a:pt x="3366" y="63261"/>
                                  <a:pt x="1824" y="59026"/>
                                  <a:pt x="924" y="53637"/>
                                </a:cubicBezTo>
                                <a:cubicBezTo>
                                  <a:pt x="-3447" y="29000"/>
                                  <a:pt x="7737" y="15911"/>
                                  <a:pt x="33575" y="15911"/>
                                </a:cubicBezTo>
                                <a:lnTo>
                                  <a:pt x="157752" y="16168"/>
                                </a:lnTo>
                                <a:lnTo>
                                  <a:pt x="154924" y="0"/>
                                </a:lnTo>
                                <a:lnTo>
                                  <a:pt x="185776" y="0"/>
                                </a:lnTo>
                                <a:cubicBezTo>
                                  <a:pt x="185776" y="0"/>
                                  <a:pt x="188603" y="16168"/>
                                  <a:pt x="188603" y="16168"/>
                                </a:cubicBezTo>
                                <a:lnTo>
                                  <a:pt x="241051" y="16168"/>
                                </a:lnTo>
                                <a:cubicBezTo>
                                  <a:pt x="241051" y="16168"/>
                                  <a:pt x="246965" y="49787"/>
                                  <a:pt x="246965" y="49787"/>
                                </a:cubicBezTo>
                                <a:lnTo>
                                  <a:pt x="194517" y="49787"/>
                                </a:lnTo>
                                <a:cubicBezTo>
                                  <a:pt x="194517" y="49787"/>
                                  <a:pt x="198630" y="73141"/>
                                  <a:pt x="198630" y="73141"/>
                                </a:cubicBezTo>
                                <a:lnTo>
                                  <a:pt x="167779" y="73141"/>
                                </a:lnTo>
                                <a:cubicBezTo>
                                  <a:pt x="167779" y="73141"/>
                                  <a:pt x="163665" y="49659"/>
                                  <a:pt x="163665" y="49659"/>
                                </a:cubicBez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7996223" name="Freeform 1497996223"/>
                        <wps:cNvSpPr/>
                        <wps:spPr>
                          <a:xfrm>
                            <a:off x="7932564" y="1050798"/>
                            <a:ext cx="263008" cy="90721"/>
                          </a:xfrm>
                          <a:custGeom>
                            <a:avLst/>
                            <a:gdLst>
                              <a:gd name="connsiteX0" fmla="*/ 257096 w 263008"/>
                              <a:gd name="connsiteY0" fmla="*/ 385 h 90721"/>
                              <a:gd name="connsiteX1" fmla="*/ 263009 w 263008"/>
                              <a:gd name="connsiteY1" fmla="*/ 33876 h 90721"/>
                              <a:gd name="connsiteX2" fmla="*/ 179324 w 263008"/>
                              <a:gd name="connsiteY2" fmla="*/ 33876 h 90721"/>
                              <a:gd name="connsiteX3" fmla="*/ 205805 w 263008"/>
                              <a:gd name="connsiteY3" fmla="*/ 65314 h 90721"/>
                              <a:gd name="connsiteX4" fmla="*/ 198221 w 263008"/>
                              <a:gd name="connsiteY4" fmla="*/ 85332 h 90721"/>
                              <a:gd name="connsiteX5" fmla="*/ 165184 w 263008"/>
                              <a:gd name="connsiteY5" fmla="*/ 90721 h 90721"/>
                              <a:gd name="connsiteX6" fmla="*/ 15811 w 263008"/>
                              <a:gd name="connsiteY6" fmla="*/ 90464 h 90721"/>
                              <a:gd name="connsiteX7" fmla="*/ 9898 w 263008"/>
                              <a:gd name="connsiteY7" fmla="*/ 56973 h 90721"/>
                              <a:gd name="connsiteX8" fmla="*/ 159270 w 263008"/>
                              <a:gd name="connsiteY8" fmla="*/ 57230 h 90721"/>
                              <a:gd name="connsiteX9" fmla="*/ 171996 w 263008"/>
                              <a:gd name="connsiteY9" fmla="*/ 48376 h 90721"/>
                              <a:gd name="connsiteX10" fmla="*/ 161713 w 263008"/>
                              <a:gd name="connsiteY10" fmla="*/ 33748 h 90721"/>
                              <a:gd name="connsiteX11" fmla="*/ 5913 w 263008"/>
                              <a:gd name="connsiteY11" fmla="*/ 33491 h 90721"/>
                              <a:gd name="connsiteX12" fmla="*/ 0 w 263008"/>
                              <a:gd name="connsiteY12" fmla="*/ 0 h 90721"/>
                              <a:gd name="connsiteX13" fmla="*/ 257352 w 263008"/>
                              <a:gd name="connsiteY13" fmla="*/ 513 h 907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63008" h="90721">
                                <a:moveTo>
                                  <a:pt x="257096" y="385"/>
                                </a:moveTo>
                                <a:lnTo>
                                  <a:pt x="263009" y="33876"/>
                                </a:lnTo>
                                <a:lnTo>
                                  <a:pt x="179324" y="33876"/>
                                </a:lnTo>
                                <a:cubicBezTo>
                                  <a:pt x="197063" y="46451"/>
                                  <a:pt x="203877" y="54920"/>
                                  <a:pt x="205805" y="65314"/>
                                </a:cubicBezTo>
                                <a:cubicBezTo>
                                  <a:pt x="207219" y="73013"/>
                                  <a:pt x="204005" y="81482"/>
                                  <a:pt x="198221" y="85332"/>
                                </a:cubicBezTo>
                                <a:cubicBezTo>
                                  <a:pt x="192436" y="89566"/>
                                  <a:pt x="185237" y="90721"/>
                                  <a:pt x="165184" y="90721"/>
                                </a:cubicBezTo>
                                <a:lnTo>
                                  <a:pt x="15811" y="90464"/>
                                </a:lnTo>
                                <a:lnTo>
                                  <a:pt x="9898" y="56973"/>
                                </a:lnTo>
                                <a:lnTo>
                                  <a:pt x="159270" y="57230"/>
                                </a:lnTo>
                                <a:cubicBezTo>
                                  <a:pt x="168911" y="57230"/>
                                  <a:pt x="173025" y="54535"/>
                                  <a:pt x="171996" y="48376"/>
                                </a:cubicBezTo>
                                <a:cubicBezTo>
                                  <a:pt x="171225" y="44142"/>
                                  <a:pt x="168655" y="40677"/>
                                  <a:pt x="161713" y="33748"/>
                                </a:cubicBezTo>
                                <a:lnTo>
                                  <a:pt x="5913" y="33491"/>
                                </a:lnTo>
                                <a:lnTo>
                                  <a:pt x="0" y="0"/>
                                </a:lnTo>
                                <a:lnTo>
                                  <a:pt x="257352" y="513"/>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86154099" name="Freeform 1386154099"/>
                        <wps:cNvSpPr/>
                        <wps:spPr>
                          <a:xfrm>
                            <a:off x="7956848" y="1163204"/>
                            <a:ext cx="199848" cy="91236"/>
                          </a:xfrm>
                          <a:custGeom>
                            <a:avLst/>
                            <a:gdLst>
                              <a:gd name="connsiteX0" fmla="*/ 149383 w 199848"/>
                              <a:gd name="connsiteY0" fmla="*/ 58642 h 91236"/>
                              <a:gd name="connsiteX1" fmla="*/ 151698 w 199848"/>
                              <a:gd name="connsiteY1" fmla="*/ 58642 h 91236"/>
                              <a:gd name="connsiteX2" fmla="*/ 167509 w 199848"/>
                              <a:gd name="connsiteY2" fmla="*/ 47478 h 91236"/>
                              <a:gd name="connsiteX3" fmla="*/ 147455 w 199848"/>
                              <a:gd name="connsiteY3" fmla="*/ 36315 h 91236"/>
                              <a:gd name="connsiteX4" fmla="*/ 120203 w 199848"/>
                              <a:gd name="connsiteY4" fmla="*/ 50173 h 91236"/>
                              <a:gd name="connsiteX5" fmla="*/ 108762 w 199848"/>
                              <a:gd name="connsiteY5" fmla="*/ 63647 h 91236"/>
                              <a:gd name="connsiteX6" fmla="*/ 58886 w 199848"/>
                              <a:gd name="connsiteY6" fmla="*/ 91235 h 91236"/>
                              <a:gd name="connsiteX7" fmla="*/ 910 w 199848"/>
                              <a:gd name="connsiteY7" fmla="*/ 44912 h 91236"/>
                              <a:gd name="connsiteX8" fmla="*/ 39603 w 199848"/>
                              <a:gd name="connsiteY8" fmla="*/ 1 h 91236"/>
                              <a:gd name="connsiteX9" fmla="*/ 44360 w 199848"/>
                              <a:gd name="connsiteY9" fmla="*/ 386 h 91236"/>
                              <a:gd name="connsiteX10" fmla="*/ 52458 w 199848"/>
                              <a:gd name="connsiteY10" fmla="*/ 32722 h 91236"/>
                              <a:gd name="connsiteX11" fmla="*/ 46545 w 199848"/>
                              <a:gd name="connsiteY11" fmla="*/ 32337 h 91236"/>
                              <a:gd name="connsiteX12" fmla="*/ 31762 w 199848"/>
                              <a:gd name="connsiteY12" fmla="*/ 45040 h 91236"/>
                              <a:gd name="connsiteX13" fmla="*/ 50658 w 199848"/>
                              <a:gd name="connsiteY13" fmla="*/ 57744 h 91236"/>
                              <a:gd name="connsiteX14" fmla="*/ 82410 w 199848"/>
                              <a:gd name="connsiteY14" fmla="*/ 38496 h 91236"/>
                              <a:gd name="connsiteX15" fmla="*/ 93594 w 199848"/>
                              <a:gd name="connsiteY15" fmla="*/ 25408 h 91236"/>
                              <a:gd name="connsiteX16" fmla="*/ 142184 w 199848"/>
                              <a:gd name="connsiteY16" fmla="*/ 3594 h 91236"/>
                              <a:gd name="connsiteX17" fmla="*/ 199003 w 199848"/>
                              <a:gd name="connsiteY17" fmla="*/ 49917 h 91236"/>
                              <a:gd name="connsiteX18" fmla="*/ 182420 w 199848"/>
                              <a:gd name="connsiteY18" fmla="*/ 87257 h 91236"/>
                              <a:gd name="connsiteX19" fmla="*/ 157610 w 199848"/>
                              <a:gd name="connsiteY19" fmla="*/ 90722 h 91236"/>
                              <a:gd name="connsiteX20" fmla="*/ 149640 w 199848"/>
                              <a:gd name="connsiteY20" fmla="*/ 58770 h 912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199848" h="91236">
                                <a:moveTo>
                                  <a:pt x="149383" y="58642"/>
                                </a:moveTo>
                                <a:lnTo>
                                  <a:pt x="151698" y="58642"/>
                                </a:lnTo>
                                <a:cubicBezTo>
                                  <a:pt x="163652" y="58642"/>
                                  <a:pt x="168794" y="55178"/>
                                  <a:pt x="167509" y="47478"/>
                                </a:cubicBezTo>
                                <a:cubicBezTo>
                                  <a:pt x="166095" y="39779"/>
                                  <a:pt x="160181" y="36315"/>
                                  <a:pt x="147455" y="36315"/>
                                </a:cubicBezTo>
                                <a:cubicBezTo>
                                  <a:pt x="135886" y="36315"/>
                                  <a:pt x="129587" y="39779"/>
                                  <a:pt x="120203" y="50173"/>
                                </a:cubicBezTo>
                                <a:lnTo>
                                  <a:pt x="108762" y="63647"/>
                                </a:lnTo>
                                <a:cubicBezTo>
                                  <a:pt x="90765" y="84049"/>
                                  <a:pt x="77783" y="91363"/>
                                  <a:pt x="58886" y="91235"/>
                                </a:cubicBezTo>
                                <a:cubicBezTo>
                                  <a:pt x="28805" y="91235"/>
                                  <a:pt x="5795" y="72629"/>
                                  <a:pt x="910" y="44912"/>
                                </a:cubicBezTo>
                                <a:cubicBezTo>
                                  <a:pt x="-3975" y="17580"/>
                                  <a:pt x="11066" y="-128"/>
                                  <a:pt x="39603" y="1"/>
                                </a:cubicBezTo>
                                <a:cubicBezTo>
                                  <a:pt x="41532" y="1"/>
                                  <a:pt x="42303" y="1"/>
                                  <a:pt x="44360" y="386"/>
                                </a:cubicBezTo>
                                <a:lnTo>
                                  <a:pt x="52458" y="32722"/>
                                </a:lnTo>
                                <a:cubicBezTo>
                                  <a:pt x="49631" y="32337"/>
                                  <a:pt x="48087" y="32337"/>
                                  <a:pt x="46545" y="32337"/>
                                </a:cubicBezTo>
                                <a:cubicBezTo>
                                  <a:pt x="35747" y="32337"/>
                                  <a:pt x="30348" y="36956"/>
                                  <a:pt x="31762" y="45040"/>
                                </a:cubicBezTo>
                                <a:cubicBezTo>
                                  <a:pt x="33176" y="52740"/>
                                  <a:pt x="40632" y="57744"/>
                                  <a:pt x="50658" y="57744"/>
                                </a:cubicBezTo>
                                <a:cubicBezTo>
                                  <a:pt x="62613" y="57744"/>
                                  <a:pt x="68527" y="54279"/>
                                  <a:pt x="82410" y="38496"/>
                                </a:cubicBezTo>
                                <a:lnTo>
                                  <a:pt x="93594" y="25408"/>
                                </a:lnTo>
                                <a:cubicBezTo>
                                  <a:pt x="106449" y="10779"/>
                                  <a:pt x="122517" y="3465"/>
                                  <a:pt x="142184" y="3594"/>
                                </a:cubicBezTo>
                                <a:cubicBezTo>
                                  <a:pt x="174579" y="3594"/>
                                  <a:pt x="193476" y="19120"/>
                                  <a:pt x="199003" y="49917"/>
                                </a:cubicBezTo>
                                <a:cubicBezTo>
                                  <a:pt x="202217" y="68009"/>
                                  <a:pt x="196175" y="81483"/>
                                  <a:pt x="182420" y="87257"/>
                                </a:cubicBezTo>
                                <a:cubicBezTo>
                                  <a:pt x="175607" y="89952"/>
                                  <a:pt x="169951" y="90722"/>
                                  <a:pt x="157610" y="90722"/>
                                </a:cubicBezTo>
                                <a:lnTo>
                                  <a:pt x="149640" y="58770"/>
                                </a:lnTo>
                                <a:close/>
                              </a:path>
                            </a:pathLst>
                          </a:custGeom>
                          <a:grp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E37D8F" id="Graphic 72" o:spid="_x0000_s1026" style="position:absolute;margin-left:680.55pt;margin-top:39.95pt;width:30.55pt;height:73.65pt;z-index:-251563008" coordorigin="78070,3189" coordsize="3884,93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">
                <v:shape id="Freeform 986612273" o:spid="_x0000_s1027" style="position:absolute;left:78070;top:3189;width:1998;height:913;visibility:visible;mso-wrap-style:square;v-text-anchor:middle" coordsize="199718,91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" path="m149383,58642r2314,c163652,58642,168794,55178,167508,47478,166223,39779,160181,36315,147455,36315v-11569,,-17869,3464,-27253,13858l108762,63647c90765,84049,77782,91235,58885,91235,28805,91235,5795,72629,910,44912,-3974,17580,11065,-128,39603,1v1928,,2699,,4757,385l52457,32722v-2699,-385,-4370,-385,-5912,-385c35746,32337,30348,36956,31761,45040v1414,7699,8870,12704,18897,12704c62613,57744,68526,54279,82281,38496l93464,25408c106319,10779,122388,3465,142056,3594v32394,,51290,15526,56818,46323c202087,68009,196046,81483,182291,87257v-6813,2695,-12469,3465,-24809,3465l149512,58770r-129,-128xe" filled="f" stroked="f" strokeweight=".35694mm">
                  <v:stroke joinstyle="miter"/>
                  <v:path arrowok="t" o:connecttype="custom" o:connectlocs="149383,58642;151697,58642;167508,47478;147455,36315;120202,50173;108762,63647;58885,91235;910,44912;39603,1;44360,386;52457,32722;46545,32337;31761,45040;50658,57744;82281,38496;93464,25408;142056,3594;198874,49917;182291,87257;157482,90722;149512,58770" o:connectangles="0,0,0,0,0,0,0,0,0,0,0,0,0,0,0,0,0,0,0,0,0"/>
                </v:shape>
                <v:shape id="Freeform 1246941658" o:spid="_x0000_s1028" style="position:absolute;left:78281;top:4296;width:2470;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" path="m163666,49659l51057,49403v-11954,,-16839,5389,-14911,15783c36403,66726,37045,70190,37945,72885r-30851,c3495,63261,1952,59026,923,53637,-3447,29000,7737,15911,33575,15911r124177,257l154924,r30851,c185775,,188604,16168,188604,16168r52447,c241051,16168,246964,49788,246964,49788r-52447,c194517,49788,198630,73141,198630,73141r-30851,c167779,73141,163666,49531,163666,49531r,128xe" filled="f" stroked="f" strokeweight=".35694mm">
                  <v:stroke joinstyle="miter"/>
                  <v:path arrowok="t" o:connecttype="custom" o:connectlocs="163666,49659;51057,49403;36146,65186;37945,72885;7094,72885;923,53637;33575,15911;157752,16168;154924,0;185775,0;188604,16168;241051,16168;246964,49788;194517,49788;198630,73141;167779,73141;163666,49531" o:connectangles="0,0,0,0,0,0,0,0,0,0,0,0,0,0,0,0,0"/>
                </v:shape>
                <v:shape id="Freeform 868070050" o:spid="_x0000_s1029" style="position:absolute;left:78383;top:5198;width:2063;height:677;visibility:visible;mso-wrap-style:square;v-text-anchor:middle" coordsize="206319,67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" path="m197578,33876r-23910,c193722,42730,204648,53894,206319,67752r-37407,c168912,60695,168912,58385,168269,55305,165698,40677,155157,33748,135875,33748l5913,33491,,,191793,385r5914,33491l197578,33876xe" filled="f" stroked="f" strokeweight=".35694mm">
                  <v:stroke joinstyle="miter"/>
                  <v:path arrowok="t" o:connecttype="custom" o:connectlocs="197578,33876;173668,33876;206319,67752;168912,67752;168269,55305;135875,33748;5913,33491;0,0;191793,385;197707,33876" o:connectangles="0,0,0,0,0,0,0,0,0,0"/>
                </v:shape>
                <v:shape id="Freeform 1358076836" o:spid="_x0000_s1030" style="position:absolute;left:78581;top:6073;width:1991;height:916;visibility:visible;mso-wrap-style:square;v-text-anchor:middle" coordsize="199067,91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" path="m78867,91239v-12726,385,-13112,385,-17354,385c27577,91624,6109,74942,838,44916,-1733,30287,1610,18739,10866,10270,19092,2571,29119,-124,46859,4r89469,c172193,261,192632,15659,198159,46841v4885,27716,-10155,44654,-39978,44526l101877,91367v,,-10284,-57872,-10284,-57872l49173,33495v-13884,,-19025,3337,-17611,11806c33104,54155,40431,58004,56629,58004r8483,c65112,58004,72825,58004,72825,58004r5913,33106l78867,91239xm122702,57876r32394,c164352,57876,168593,53770,167308,46071,165894,38371,159723,33752,150854,33752r-32394,c118460,33752,122702,58004,122702,58004r,-128xe" filled="f" stroked="f" strokeweight=".35694mm">
                  <v:stroke joinstyle="miter"/>
                  <v:path arrowok="t" o:connecttype="custom" o:connectlocs="78867,91239;61513,91624;838,44916;10866,10270;46859,4;136328,4;198159,46841;158181,91367;101877,91367;91593,33495;49173,33495;31562,45301;56629,58004;65112,58004;72825,58004;78738,91110;122702,57876;155096,57876;167308,46071;150854,33752;118460,33752;122702,58004" o:connectangles="0,0,0,0,0,0,0,0,0,0,0,0,0,0,0,0,0,0,0,0,0,0"/>
                </v:shape>
                <v:shape id="Freeform 1297319625" o:spid="_x0000_s1031" style="position:absolute;left:78751;top:7270;width:2062;height:907;visibility:visible;mso-wrap-style:square;v-text-anchor:middle" coordsize="206267,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" path="m197449,32978r-16453,770c198093,47606,204134,55305,205934,65314v1414,7699,-1800,16168,-7199,20018c192951,89566,185752,90721,166470,90721l15940,90464,10027,56973r149373,257c169041,57230,173154,54535,172126,48376v-771,-4235,-3343,-7699,-10284,-14628l5913,33491,,,191793,385r5785,32721l197449,32978xe" filled="f" stroked="f" strokeweight=".35694mm">
                  <v:stroke joinstyle="miter"/>
                  <v:path arrowok="t" o:connecttype="custom" o:connectlocs="197449,32978;180996,33748;205934,65314;198735,85332;166470,90721;15940,90464;10027,56973;159400,57230;172126,48376;161842,33748;5913,33491;0,0;191793,385;197578,33106" o:connectangles="0,0,0,0,0,0,0,0,0,0,0,0,0,0"/>
                </v:shape>
                <v:shape id="Freeform 707376578" o:spid="_x0000_s1032" style="position:absolute;left:78340;top:8381;width:2745;height:1122;visibility:visible;mso-wrap-style:square;v-text-anchor:middle" coordsize="274490,1121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" path="m242996,110482v514,-3850,514,-5389,,-8084c242354,98933,241197,96624,237726,92389r-13112,c224614,92389,177565,92389,177565,92389v-32779,,-54247,-14756,-58746,-39779c118433,50301,117919,47221,117662,43757v-2314,-6545,-5913,-9624,-10927,-9624c101336,34133,97865,38367,97609,45681v-167,3337,38,12447,642,27332c99408,97265,85525,112279,61615,112150,31920,112150,8010,88540,1712,53124,-4202,20018,5439,,27036,,40147,,52102,8854,65600,28487,68428,11549,73184,5774,84368,5774v12341,,23653,7314,35222,22841c127303,15527,138616,9752,157512,9880r55533,c239268,10009,259450,26305,263821,50942v2699,15399,-771,25792,-11570,34646c264978,92133,271277,99062,274491,110610r-31623,l242996,110482xm43747,33106v-10798,,-15812,8469,-13369,22712c33077,71217,42590,80841,54159,80841v11955,,14012,-5775,12341,-30797c57630,36956,51974,33106,43876,33106r-129,xm221528,63133v9256,,13499,-4235,12213,-11934c232327,43500,226671,39265,217287,39265r-55533,c152113,39265,147871,43372,149157,51071v1413,7699,7198,11933,16839,11933l221528,63004r,129xe" filled="f" stroked="f" strokeweight=".35694mm">
                  <v:stroke joinstyle="miter"/>
                  <v:path arrowok="t" o:connecttype="custom" o:connectlocs="242996,110482;242996,102398;237726,92389;224614,92389;177565,92389;118819,52610;117662,43757;106735,34133;97609,45681;98251,73013;61615,112150;1712,53124;27036,0;65600,28487;84368,5774;119590,28615;157512,9880;213045,9880;263821,50942;252251,85588;274491,110610;242868,110610;43747,33106;30378,55818;54159,80841;66500,50044;43876,33106;221528,63133;233741,51199;217287,39265;161754,39265;149157,51071;165996,63004;221528,63004" o:connectangles="0,0,0,0,0,0,0,0,0,0,0,0,0,0,0,0,0,0,0,0,0,0,0,0,0,0,0,0,0,0,0,0,0,0"/>
                </v:shape>
                <v:shape id="Freeform 1400257711" o:spid="_x0000_s1033" style="position:absolute;left:79216;top:9554;width:2469;height:731;visibility:visible;mso-wrap-style:square;v-text-anchor:middle" coordsize="246964,73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" path="m163537,49659l50929,49403v-11955,,-16840,5389,-14912,15783c36274,66726,36917,70190,37817,72885r-30851,c3366,63261,1824,59026,924,53637,-3447,29000,7737,15911,33575,15911r124177,257l154924,r30852,c185776,,188603,16168,188603,16168r52448,c241051,16168,246965,49787,246965,49787r-52448,c194517,49787,198630,73141,198630,73141r-30851,c167779,73141,163665,49659,163665,49659r-128,xe" filled="f" stroked="f" strokeweight=".35694mm">
                  <v:stroke joinstyle="miter"/>
                  <v:path arrowok="t" o:connecttype="custom" o:connectlocs="163537,49659;50929,49403;36017,65186;37817,72885;6966,72885;924,53637;33575,15911;157752,16168;154924,0;185776,0;188603,16168;241051,16168;246965,49787;194517,49787;198630,73141;167779,73141;163665,49659" o:connectangles="0,0,0,0,0,0,0,0,0,0,0,0,0,0,0,0,0"/>
                </v:shape>
                <v:shape id="Freeform 1497996223" o:spid="_x0000_s1034" style="position:absolute;left:79325;top:10507;width:2630;height:908;visibility:visible;mso-wrap-style:square;v-text-anchor:middle" coordsize="263008,907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" path="m257096,385r5913,33491l179324,33876v17739,12575,24553,21044,26481,31438c207219,73013,204005,81482,198221,85332v-5785,4234,-12984,5389,-33037,5389l15811,90464,9898,56973r149372,257c168911,57230,173025,54535,171996,48376v-771,-4234,-3341,-7699,-10283,-14628l5913,33491,,,257352,513r-256,-128xe" filled="f" stroked="f" strokeweight=".35694mm">
                  <v:stroke joinstyle="miter"/>
                  <v:path arrowok="t" o:connecttype="custom" o:connectlocs="257096,385;263009,33876;179324,33876;205805,65314;198221,85332;165184,90721;15811,90464;9898,56973;159270,57230;171996,48376;161713,33748;5913,33491;0,0;257352,513" o:connectangles="0,0,0,0,0,0,0,0,0,0,0,0,0,0"/>
                </v:shape>
                <v:shape id="Freeform 1386154099" o:spid="_x0000_s1035" style="position:absolute;left:79568;top:11632;width:1998;height:912;visibility:visible;mso-wrap-style:square;v-text-anchor:middle" coordsize="199848,912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" path="m149383,58642r2315,c163652,58642,168794,55178,167509,47478,166095,39779,160181,36315,147455,36315v-11569,,-17868,3464,-27252,13858l108762,63647c90765,84049,77783,91363,58886,91235,28805,91235,5795,72629,910,44912,-3975,17580,11066,-128,39603,1v1929,,2700,,4757,385l52458,32722v-2827,-385,-4371,-385,-5913,-385c35747,32337,30348,36956,31762,45040v1414,7700,8870,12704,18896,12704c62613,57744,68527,54279,82410,38496l93594,25408c106449,10779,122517,3465,142184,3594v32395,,51292,15526,56819,46323c202217,68009,196175,81483,182420,87257v-6813,2695,-12469,3465,-24810,3465l149640,58770r-257,-128xe" filled="f" stroked="f" strokeweight=".35694mm">
                  <v:stroke joinstyle="miter"/>
                  <v:path arrowok="t" o:connecttype="custom" o:connectlocs="149383,58642;151698,58642;167509,47478;147455,36315;120203,50173;108762,63647;58886,91235;910,44912;39603,1;44360,386;52458,32722;46545,32337;31762,45040;50658,57744;82410,38496;93594,25408;142184,3594;199003,49917;182420,87257;157610,90722;149640,58770" o:connectangles="0,0,0,0,0,0,0,0,0,0,0,0,0,0,0,0,0,0,0,0,0"/>
                </v:shape>
              </v:group>
            </w:pict>
          </mc:Fallback>
        </mc:AlternateContent>
      </w:r>
      <w:r>
        <w:rPr>
          <w:noProof/>
          <w:sz w:val="16"/>
          <w:szCs w:val="20"/>
        </w:rPr>
        <mc:AlternateContent>
          <mc:Choice Requires="wps">
            <w:drawing>
              <wp:anchor distT="0" distB="0" distL="114300" distR="114300" simplePos="0" relativeHeight="251737088" behindDoc="1" locked="0" layoutInCell="1" allowOverlap="1" wp14:anchorId="19EAA6B8" wp14:editId="5A0AA1BB">
                <wp:simplePos x="0" y="0"/>
                <wp:positionH relativeFrom="column">
                  <wp:posOffset>774065</wp:posOffset>
                </wp:positionH>
                <wp:positionV relativeFrom="paragraph">
                  <wp:posOffset>185420</wp:posOffset>
                </wp:positionV>
                <wp:extent cx="8500834" cy="1578315"/>
                <wp:effectExtent l="0" t="0" r="0" b="0"/>
                <wp:wrapNone/>
                <wp:docPr id="733898442" name="Rectangle 733898442"/>
                <wp:cNvGraphicFramePr/>
                <a:graphic xmlns:a="http://schemas.openxmlformats.org/drawingml/2006/main">
                  <a:graphicData uri="http://schemas.microsoft.com/office/word/2010/wordprocessingShape">
                    <wps:wsp>
                      <wps:cNvSpPr/>
                      <wps:spPr>
                        <a:xfrm>
                          <a:off x="0" y="0"/>
                          <a:ext cx="8500834" cy="157831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BA41CE" id="Rectangle 733898442" o:spid="_x0000_s1026" style="position:absolute;margin-left:60.95pt;margin-top:14.6pt;width:669.35pt;height:124.3pt;z-index:-251579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" fillcolor="#f1f7fa" stroked="f" strokeweight=".35694mm"/>
            </w:pict>
          </mc:Fallback>
        </mc:AlternateContent>
      </w:r>
    </w:p>
    <w:p w14:paraId="317DD662" w14:textId="5844EAD5" w:rsidR="00502E4B" w:rsidRPr="00E74A09" w:rsidRDefault="00502E4B" w:rsidP="00502E4B">
      <w:pPr>
        <w:spacing w:after="0" w:line="276" w:lineRule="auto"/>
        <w:rPr>
          <w:color w:val="595959" w:themeColor="text1" w:themeTint="A6"/>
          <w:sz w:val="32"/>
          <w:szCs w:val="32"/>
        </w:rPr>
        <w:sectPr w:rsidR="00502E4B" w:rsidRPr="00E74A09" w:rsidSect="002D333A">
          <w:headerReference w:type="default" r:id="rId11"/>
          <w:pgSz w:w="15840" w:h="12240" w:orient="landscape"/>
          <w:pgMar w:top="441" w:right="576" w:bottom="450"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771904" behindDoc="1" locked="0" layoutInCell="1" allowOverlap="1" wp14:anchorId="2E13C9E6" wp14:editId="437631CD">
                <wp:simplePos x="0" y="0"/>
                <wp:positionH relativeFrom="column">
                  <wp:posOffset>924560</wp:posOffset>
                </wp:positionH>
                <wp:positionV relativeFrom="paragraph">
                  <wp:posOffset>5000152</wp:posOffset>
                </wp:positionV>
                <wp:extent cx="6527800" cy="1508125"/>
                <wp:effectExtent l="0" t="0" r="0" b="0"/>
                <wp:wrapNone/>
                <wp:docPr id="1417721351" name="Rectangle 1417721351"/>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3C9E6" id="Rectangle 1417721351" o:spid="_x0000_s1030" style="position:absolute;margin-left:72.8pt;margin-top:393.7pt;width:514pt;height:118.7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" filled="f" stroked="f" strokeweight="1pt">
                <v:textbox inset=",7.2pt">
                  <w:txbxContent>
                    <w:p w14:paraId="0448978E" w14:textId="77777777" w:rsidR="00502E4B" w:rsidRPr="00E31BB6" w:rsidRDefault="00502E4B" w:rsidP="00502E4B">
                      <w:pPr>
                        <w:pStyle w:val="ListParagraph"/>
                        <w:numPr>
                          <w:ilvl w:val="0"/>
                          <w:numId w:val="18"/>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Threat one</w:t>
                      </w:r>
                    </w:p>
                    <w:p w14:paraId="6FEACE31" w14:textId="77777777" w:rsidR="00502E4B" w:rsidRPr="00E31BB6" w:rsidRDefault="00502E4B" w:rsidP="00502E4B">
                      <w:pPr>
                        <w:ind w:left="360" w:hanging="360"/>
                        <w:rPr>
                          <w:color w:val="000000" w:themeColor="text1"/>
                          <w:sz w:val="26"/>
                          <w:szCs w:val="26"/>
                        </w:rPr>
                      </w:pPr>
                    </w:p>
                    <w:p w14:paraId="1DF52311" w14:textId="77777777" w:rsidR="00502E4B" w:rsidRPr="00E31BB6" w:rsidRDefault="00502E4B" w:rsidP="00502E4B">
                      <w:pPr>
                        <w:spacing w:after="120" w:line="240" w:lineRule="auto"/>
                        <w:ind w:left="360" w:hanging="360"/>
                        <w:rPr>
                          <w:color w:val="000000" w:themeColor="text1"/>
                          <w:sz w:val="26"/>
                          <w:szCs w:val="26"/>
                        </w:rPr>
                      </w:pP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70880" behindDoc="1" locked="0" layoutInCell="1" allowOverlap="1" wp14:anchorId="1740C271" wp14:editId="1C0EC5F1">
                <wp:simplePos x="0" y="0"/>
                <wp:positionH relativeFrom="column">
                  <wp:posOffset>924560</wp:posOffset>
                </wp:positionH>
                <wp:positionV relativeFrom="paragraph">
                  <wp:posOffset>3345342</wp:posOffset>
                </wp:positionV>
                <wp:extent cx="6527800" cy="1508125"/>
                <wp:effectExtent l="0" t="0" r="0" b="0"/>
                <wp:wrapNone/>
                <wp:docPr id="1176324862" name="Rectangle 1176324862"/>
                <wp:cNvGraphicFramePr/>
                <a:graphic xmlns:a="http://schemas.openxmlformats.org/drawingml/2006/main">
                  <a:graphicData uri="http://schemas.microsoft.com/office/word/2010/wordprocessingShape">
                    <wps:wsp>
                      <wps:cNvSpPr/>
                      <wps:spPr>
                        <a:xfrm>
                          <a:off x="0" y="0"/>
                          <a:ext cx="6527800" cy="150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0C271" id="Rectangle 1176324862" o:spid="_x0000_s1031" style="position:absolute;margin-left:72.8pt;margin-top:263.4pt;width:514pt;height:118.7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" filled="f" stroked="f" strokeweight="1pt">
                <v:textbox inset=",7.2pt">
                  <w:txbxContent>
                    <w:p w14:paraId="149070EB" w14:textId="77777777" w:rsidR="00502E4B" w:rsidRPr="00E31BB6" w:rsidRDefault="00502E4B" w:rsidP="00502E4B">
                      <w:pPr>
                        <w:pStyle w:val="ListParagraph"/>
                        <w:numPr>
                          <w:ilvl w:val="0"/>
                          <w:numId w:val="16"/>
                        </w:numPr>
                        <w:ind w:left="360"/>
                        <w:rPr>
                          <w:rFonts w:ascii="Century Gothic" w:hAnsi="Century Gothic"/>
                          <w:color w:val="000000" w:themeColor="text1"/>
                          <w:sz w:val="26"/>
                          <w:szCs w:val="26"/>
                        </w:rPr>
                      </w:pPr>
                      <w:r w:rsidRPr="00E31BB6">
                        <w:rPr>
                          <w:rFonts w:ascii="Century Gothic" w:hAnsi="Century Gothic"/>
                          <w:color w:val="000000" w:themeColor="text1"/>
                          <w:sz w:val="26"/>
                          <w:szCs w:val="26"/>
                        </w:rPr>
                        <w:t>Opportunity one</w:t>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9856" behindDoc="1" locked="0" layoutInCell="1" allowOverlap="1" wp14:anchorId="4F32C0D8" wp14:editId="10C933FD">
                <wp:simplePos x="0" y="0"/>
                <wp:positionH relativeFrom="column">
                  <wp:posOffset>924560</wp:posOffset>
                </wp:positionH>
                <wp:positionV relativeFrom="paragraph">
                  <wp:posOffset>1706407</wp:posOffset>
                </wp:positionV>
                <wp:extent cx="6527800" cy="1508760"/>
                <wp:effectExtent l="0" t="0" r="0" b="0"/>
                <wp:wrapNone/>
                <wp:docPr id="1894070310" name="Rectangle 1894070310"/>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2C0D8" id="Rectangle 1894070310" o:spid="_x0000_s1032" style="position:absolute;margin-left:72.8pt;margin-top:134.35pt;width:514pt;height:118.8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" filled="f" stroked="f" strokeweight="1pt">
                <v:textbox inset=",7.2pt">
                  <w:txbxContent>
                    <w:p w14:paraId="42B428DD" w14:textId="77777777" w:rsidR="00502E4B" w:rsidRPr="00E31BB6" w:rsidRDefault="00502E4B" w:rsidP="00502E4B">
                      <w:pPr>
                        <w:pStyle w:val="ListParagraph"/>
                        <w:numPr>
                          <w:ilvl w:val="0"/>
                          <w:numId w:val="17"/>
                        </w:numPr>
                        <w:ind w:left="360"/>
                        <w:rPr>
                          <w:color w:val="000000" w:themeColor="text1"/>
                          <w:sz w:val="26"/>
                          <w:szCs w:val="26"/>
                        </w:rPr>
                      </w:pPr>
                      <w:r w:rsidRPr="00E31BB6">
                        <w:rPr>
                          <w:rFonts w:ascii="Century Gothic" w:hAnsi="Century Gothic"/>
                          <w:color w:val="000000" w:themeColor="text1"/>
                          <w:sz w:val="26"/>
                          <w:szCs w:val="26"/>
                        </w:rPr>
                        <w:t xml:space="preserve">Weakness one </w:t>
                      </w:r>
                      <w:r w:rsidRPr="00E31BB6">
                        <w:rPr>
                          <w:rFonts w:ascii="Century Gothic" w:hAnsi="Century Gothic"/>
                          <w:color w:val="000000" w:themeColor="text1"/>
                          <w:sz w:val="26"/>
                          <w:szCs w:val="26"/>
                        </w:rPr>
                        <w:br/>
                      </w:r>
                    </w:p>
                  </w:txbxContent>
                </v:textbox>
              </v:rect>
            </w:pict>
          </mc:Fallback>
        </mc:AlternateContent>
      </w:r>
      <w:r>
        <w:rPr>
          <w:noProof/>
          <w:color w:val="595959" w:themeColor="text1" w:themeTint="A6"/>
          <w:sz w:val="32"/>
          <w:szCs w:val="32"/>
        </w:rPr>
        <mc:AlternateContent>
          <mc:Choice Requires="wps">
            <w:drawing>
              <wp:anchor distT="0" distB="0" distL="114300" distR="114300" simplePos="0" relativeHeight="251768832" behindDoc="1" locked="0" layoutInCell="1" allowOverlap="1" wp14:anchorId="51E5E47E" wp14:editId="66F1C6D7">
                <wp:simplePos x="0" y="0"/>
                <wp:positionH relativeFrom="column">
                  <wp:posOffset>924560</wp:posOffset>
                </wp:positionH>
                <wp:positionV relativeFrom="paragraph">
                  <wp:posOffset>60163</wp:posOffset>
                </wp:positionV>
                <wp:extent cx="6527800" cy="1508760"/>
                <wp:effectExtent l="0" t="0" r="0" b="0"/>
                <wp:wrapNone/>
                <wp:docPr id="1526189185" name="Rectangle 1526189185"/>
                <wp:cNvGraphicFramePr/>
                <a:graphic xmlns:a="http://schemas.openxmlformats.org/drawingml/2006/main">
                  <a:graphicData uri="http://schemas.microsoft.com/office/word/2010/wordprocessingShape">
                    <wps:wsp>
                      <wps:cNvSpPr/>
                      <wps:spPr>
                        <a:xfrm>
                          <a:off x="0" y="0"/>
                          <a:ext cx="6527800" cy="15087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wps:txbx>
                      <wps:bodyPr rot="0" spcFirstLastPara="0" vertOverflow="overflow" horzOverflow="overflow" vert="horz" wrap="square" lIns="9144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5E47E" id="Rectangle 1526189185" o:spid="_x0000_s1033" style="position:absolute;margin-left:72.8pt;margin-top:4.75pt;width:514pt;height:118.8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" filled="f" stroked="f" strokeweight="1pt">
                <v:textbox inset=",7.2pt">
                  <w:txbxContent>
                    <w:p w14:paraId="5F3656FE" w14:textId="77777777" w:rsidR="00502E4B" w:rsidRPr="00E31BB6" w:rsidRDefault="00502E4B" w:rsidP="00502E4B">
                      <w:pPr>
                        <w:pStyle w:val="ListParagraph"/>
                        <w:numPr>
                          <w:ilvl w:val="0"/>
                          <w:numId w:val="16"/>
                        </w:numPr>
                        <w:spacing w:after="120" w:line="240" w:lineRule="auto"/>
                        <w:ind w:left="270" w:hanging="270"/>
                        <w:rPr>
                          <w:rFonts w:ascii="Century Gothic" w:hAnsi="Century Gothic"/>
                          <w:color w:val="000000" w:themeColor="text1"/>
                          <w:sz w:val="26"/>
                          <w:szCs w:val="26"/>
                        </w:rPr>
                      </w:pPr>
                      <w:r w:rsidRPr="00E31BB6">
                        <w:rPr>
                          <w:rFonts w:ascii="Century Gothic" w:hAnsi="Century Gothic"/>
                          <w:color w:val="000000" w:themeColor="text1"/>
                          <w:sz w:val="26"/>
                          <w:szCs w:val="26"/>
                        </w:rPr>
                        <w:t>Strength one</w:t>
                      </w:r>
                      <w:r w:rsidRPr="00E31BB6">
                        <w:rPr>
                          <w:noProof/>
                          <w:color w:val="595959" w:themeColor="text1" w:themeTint="A6"/>
                          <w:sz w:val="26"/>
                          <w:szCs w:val="26"/>
                        </w:rPr>
                        <w:t xml:space="preserve"> </w:t>
                      </w:r>
                    </w:p>
                  </w:txbxContent>
                </v:textbox>
              </v:rect>
            </w:pict>
          </mc:Fallback>
        </mc:AlternateContent>
      </w:r>
      <w:r>
        <w:rPr>
          <w:noProof/>
          <w:sz w:val="16"/>
          <w:szCs w:val="20"/>
        </w:rPr>
        <mc:AlternateContent>
          <mc:Choice Requires="wps">
            <w:drawing>
              <wp:anchor distT="0" distB="0" distL="114300" distR="114300" simplePos="0" relativeHeight="251731968" behindDoc="1" locked="0" layoutInCell="1" allowOverlap="1" wp14:anchorId="64EB684F" wp14:editId="360D95B0">
                <wp:simplePos x="0" y="0"/>
                <wp:positionH relativeFrom="column">
                  <wp:posOffset>777875</wp:posOffset>
                </wp:positionH>
                <wp:positionV relativeFrom="paragraph">
                  <wp:posOffset>6466205</wp:posOffset>
                </wp:positionV>
                <wp:extent cx="8500745" cy="45719"/>
                <wp:effectExtent l="0" t="0" r="0" b="5715"/>
                <wp:wrapNone/>
                <wp:docPr id="1946670356" name="Rectangle 1946670356"/>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chemeClr val="accent4">
                                <a:lumMod val="40000"/>
                                <a:lumOff val="60000"/>
                              </a:schemeClr>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DC63F" id="Rectangle 1946670356" o:spid="_x0000_s1026" style="position:absolute;margin-left:61.25pt;margin-top:509.15pt;width:669.35pt;height:3.6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" fillcolor="#ffe599 [1303]"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4016" behindDoc="1" locked="0" layoutInCell="1" allowOverlap="1" wp14:anchorId="4234457F" wp14:editId="6A5AFAB1">
                <wp:simplePos x="0" y="0"/>
                <wp:positionH relativeFrom="column">
                  <wp:posOffset>777875</wp:posOffset>
                </wp:positionH>
                <wp:positionV relativeFrom="paragraph">
                  <wp:posOffset>4817745</wp:posOffset>
                </wp:positionV>
                <wp:extent cx="8500745" cy="45719"/>
                <wp:effectExtent l="0" t="0" r="0" b="5715"/>
                <wp:wrapNone/>
                <wp:docPr id="1172328677" name="Rectangle 1172328677"/>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F77"/>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0B538C" id="Rectangle 1172328677" o:spid="_x0000_s1026" style="position:absolute;margin-left:61.25pt;margin-top:379.35pt;width:669.35pt;height:3.6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" fillcolor="#ffdf77"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6064" behindDoc="1" locked="0" layoutInCell="1" allowOverlap="1" wp14:anchorId="3F50452C" wp14:editId="057A7FE8">
                <wp:simplePos x="0" y="0"/>
                <wp:positionH relativeFrom="column">
                  <wp:posOffset>777875</wp:posOffset>
                </wp:positionH>
                <wp:positionV relativeFrom="paragraph">
                  <wp:posOffset>3180715</wp:posOffset>
                </wp:positionV>
                <wp:extent cx="8500745" cy="45719"/>
                <wp:effectExtent l="0" t="0" r="0" b="5715"/>
                <wp:wrapNone/>
                <wp:docPr id="1428378784" name="Rectangle 14283787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D444"/>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F5A8C" id="Rectangle 1428378784" o:spid="_x0000_s1026" style="position:absolute;margin-left:61.25pt;margin-top:250.45pt;width:669.35pt;height:3.6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" fillcolor="#ffd444" stroked="f" strokeweight=".35694mm">
                <v:fill color2="#f6f8fc [180]" angle="90" focus="100%" type="gradient">
                  <o:fill v:ext="view" type="gradientUnscaled"/>
                </v:fill>
              </v:rect>
            </w:pict>
          </mc:Fallback>
        </mc:AlternateContent>
      </w:r>
      <w:r>
        <w:rPr>
          <w:noProof/>
          <w:sz w:val="16"/>
          <w:szCs w:val="20"/>
        </w:rPr>
        <mc:AlternateContent>
          <mc:Choice Requires="wps">
            <w:drawing>
              <wp:anchor distT="0" distB="0" distL="114300" distR="114300" simplePos="0" relativeHeight="251738112" behindDoc="1" locked="0" layoutInCell="1" allowOverlap="1" wp14:anchorId="47898F5E" wp14:editId="034DE9CF">
                <wp:simplePos x="0" y="0"/>
                <wp:positionH relativeFrom="column">
                  <wp:posOffset>775246</wp:posOffset>
                </wp:positionH>
                <wp:positionV relativeFrom="paragraph">
                  <wp:posOffset>1528653</wp:posOffset>
                </wp:positionV>
                <wp:extent cx="8500745" cy="45719"/>
                <wp:effectExtent l="0" t="0" r="0" b="5715"/>
                <wp:wrapNone/>
                <wp:docPr id="404216284" name="Rectangle 404216284"/>
                <wp:cNvGraphicFramePr/>
                <a:graphic xmlns:a="http://schemas.openxmlformats.org/drawingml/2006/main">
                  <a:graphicData uri="http://schemas.microsoft.com/office/word/2010/wordprocessingShape">
                    <wps:wsp>
                      <wps:cNvSpPr/>
                      <wps:spPr>
                        <a:xfrm>
                          <a:off x="0" y="0"/>
                          <a:ext cx="8500745" cy="45719"/>
                        </a:xfrm>
                        <a:prstGeom prst="rect">
                          <a:avLst/>
                        </a:prstGeom>
                        <a:gradFill>
                          <a:gsLst>
                            <a:gs pos="100000">
                              <a:schemeClr val="accent1">
                                <a:lumMod val="5000"/>
                                <a:lumOff val="95000"/>
                              </a:schemeClr>
                            </a:gs>
                            <a:gs pos="0">
                              <a:srgbClr val="FFC000"/>
                            </a:gs>
                          </a:gsLst>
                          <a:lin ang="0" scaled="0"/>
                        </a:gra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CD4D6" id="Rectangle 404216284" o:spid="_x0000_s1026" style="position:absolute;margin-left:61.05pt;margin-top:120.35pt;width:669.35pt;height:3.6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" fillcolor="#ffc000" stroked="f" strokeweight=".35694mm">
                <v:fill color2="#f6f8fc [180]" angle="90" focus="100%" type="gradient">
                  <o:fill v:ext="view" type="gradientUnscaled"/>
                </v:fill>
              </v:rect>
            </w:pict>
          </mc:Fallback>
        </mc:AlternateContent>
      </w:r>
      <w:r>
        <w:rPr>
          <w:noProof/>
          <w:color w:val="595959" w:themeColor="text1" w:themeTint="A6"/>
          <w:sz w:val="32"/>
          <w:szCs w:val="32"/>
        </w:rPr>
        <mc:AlternateContent>
          <mc:Choice Requires="wps">
            <w:drawing>
              <wp:anchor distT="0" distB="0" distL="114300" distR="114300" simplePos="0" relativeHeight="251766784" behindDoc="0" locked="0" layoutInCell="1" allowOverlap="1" wp14:anchorId="5EAFEBFF" wp14:editId="29E5E604">
                <wp:simplePos x="0" y="0"/>
                <wp:positionH relativeFrom="column">
                  <wp:posOffset>8949055</wp:posOffset>
                </wp:positionH>
                <wp:positionV relativeFrom="paragraph">
                  <wp:posOffset>5023485</wp:posOffset>
                </wp:positionV>
                <wp:extent cx="137160" cy="758825"/>
                <wp:effectExtent l="0" t="0" r="2540" b="3175"/>
                <wp:wrapNone/>
                <wp:docPr id="1662494890"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2336" id="Right Triangle 4" o:spid="_x0000_s1026" type="#_x0000_t6" style="position:absolute;margin-left:704.65pt;margin-top:395.55pt;width:10.8pt;height:59.75pt;rotation:18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5760" behindDoc="0" locked="0" layoutInCell="1" allowOverlap="1" wp14:anchorId="1EEF69E4" wp14:editId="73B5E2CB">
                <wp:simplePos x="0" y="0"/>
                <wp:positionH relativeFrom="column">
                  <wp:posOffset>8947785</wp:posOffset>
                </wp:positionH>
                <wp:positionV relativeFrom="paragraph">
                  <wp:posOffset>3375660</wp:posOffset>
                </wp:positionV>
                <wp:extent cx="137160" cy="758825"/>
                <wp:effectExtent l="0" t="0" r="2540" b="3175"/>
                <wp:wrapNone/>
                <wp:docPr id="89511738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F77"/>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3FAAE" id="Right Triangle 4" o:spid="_x0000_s1026" type="#_x0000_t6" style="position:absolute;margin-left:704.55pt;margin-top:265.8pt;width:10.8pt;height:59.75pt;rotation:18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4736" behindDoc="0" locked="0" layoutInCell="1" allowOverlap="1" wp14:anchorId="53ED3DD9" wp14:editId="23CA808E">
                <wp:simplePos x="0" y="0"/>
                <wp:positionH relativeFrom="column">
                  <wp:posOffset>8951595</wp:posOffset>
                </wp:positionH>
                <wp:positionV relativeFrom="paragraph">
                  <wp:posOffset>1729740</wp:posOffset>
                </wp:positionV>
                <wp:extent cx="137160" cy="758825"/>
                <wp:effectExtent l="0" t="0" r="2540" b="3175"/>
                <wp:wrapNone/>
                <wp:docPr id="245089527"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rgbClr val="FFD44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4834" id="Right Triangle 4" o:spid="_x0000_s1026" type="#_x0000_t6" style="position:absolute;margin-left:704.85pt;margin-top:136.2pt;width:10.8pt;height:59.75pt;rotation:18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3712" behindDoc="0" locked="0" layoutInCell="1" allowOverlap="1" wp14:anchorId="475C06B4" wp14:editId="2AB29656">
                <wp:simplePos x="0" y="0"/>
                <wp:positionH relativeFrom="column">
                  <wp:posOffset>8941925</wp:posOffset>
                </wp:positionH>
                <wp:positionV relativeFrom="paragraph">
                  <wp:posOffset>86360</wp:posOffset>
                </wp:positionV>
                <wp:extent cx="137160" cy="758825"/>
                <wp:effectExtent l="0" t="0" r="2540" b="3175"/>
                <wp:wrapNone/>
                <wp:docPr id="799314763" name="Right Triangle 4"/>
                <wp:cNvGraphicFramePr/>
                <a:graphic xmlns:a="http://schemas.openxmlformats.org/drawingml/2006/main">
                  <a:graphicData uri="http://schemas.microsoft.com/office/word/2010/wordprocessingShape">
                    <wps:wsp>
                      <wps:cNvSpPr/>
                      <wps:spPr>
                        <a:xfrm rot="10800000">
                          <a:off x="0" y="0"/>
                          <a:ext cx="137160" cy="758825"/>
                        </a:xfrm>
                        <a:prstGeom prst="rtTriangle">
                          <a:avLst/>
                        </a:prstGeom>
                        <a:solidFill>
                          <a:schemeClr val="accent4"/>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68747" id="Right Triangle 4" o:spid="_x0000_s1026" type="#_x0000_t6" style="position:absolute;margin-left:704.1pt;margin-top:6.8pt;width:10.8pt;height:59.75pt;rotation:18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44256" behindDoc="1" locked="0" layoutInCell="1" allowOverlap="1" wp14:anchorId="55992E91" wp14:editId="203E3769">
                <wp:simplePos x="0" y="0"/>
                <wp:positionH relativeFrom="column">
                  <wp:posOffset>8444865</wp:posOffset>
                </wp:positionH>
                <wp:positionV relativeFrom="paragraph">
                  <wp:posOffset>1638300</wp:posOffset>
                </wp:positionV>
                <wp:extent cx="731520" cy="1581986"/>
                <wp:effectExtent l="0" t="0" r="5080" b="5715"/>
                <wp:wrapNone/>
                <wp:docPr id="1586565743" name="Freeform 3"/>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98A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C9A42B" id="Freeform 3" o:spid="_x0000_s1026" style="position:absolute;margin-left:664.95pt;margin-top:129pt;width:57.6pt;height:124.55pt;z-index:-251572224;visibility:visible;mso-wrap-style:square;mso-wrap-distance-left:9pt;mso-wrap-distance-top:0;mso-wrap-distance-right:9pt;mso-wrap-distance-bottom:0;mso-position-horizontal:absolute;mso-position-horizontal-relative:text;mso-position-vertical:absolute;mso-position-vertical-relative:text;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" path="m1615423,1578264r-981784,4012l,,1615423,r,1578264xe" fillcolor="#0098aa"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5280" behindDoc="1" locked="0" layoutInCell="1" allowOverlap="1" wp14:anchorId="39675EA8" wp14:editId="0DE08CA4">
                <wp:simplePos x="0" y="0"/>
                <wp:positionH relativeFrom="column">
                  <wp:posOffset>8444865</wp:posOffset>
                </wp:positionH>
                <wp:positionV relativeFrom="paragraph">
                  <wp:posOffset>3282315</wp:posOffset>
                </wp:positionV>
                <wp:extent cx="731520" cy="1581986"/>
                <wp:effectExtent l="0" t="0" r="5080" b="5715"/>
                <wp:wrapNone/>
                <wp:docPr id="757410346" name="Freeform 75741034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A7BB"/>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0DAC7" id="Freeform 757410346" o:spid="_x0000_s1026" style="position:absolute;margin-left:664.95pt;margin-top:258.45pt;width:57.6pt;height:124.5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" path="m1615423,1578264r-981784,4012l,,1615423,r,1578264xe" fillcolor="#00a7bb"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46304" behindDoc="1" locked="0" layoutInCell="1" allowOverlap="1" wp14:anchorId="2109BD57" wp14:editId="7A802CB7">
                <wp:simplePos x="0" y="0"/>
                <wp:positionH relativeFrom="column">
                  <wp:posOffset>8444865</wp:posOffset>
                </wp:positionH>
                <wp:positionV relativeFrom="paragraph">
                  <wp:posOffset>4923155</wp:posOffset>
                </wp:positionV>
                <wp:extent cx="731520" cy="1581986"/>
                <wp:effectExtent l="0" t="0" r="5080" b="5715"/>
                <wp:wrapNone/>
                <wp:docPr id="1371949706" name="Freeform 1371949706"/>
                <wp:cNvGraphicFramePr/>
                <a:graphic xmlns:a="http://schemas.openxmlformats.org/drawingml/2006/main">
                  <a:graphicData uri="http://schemas.microsoft.com/office/word/2010/wordprocessingShape">
                    <wps:wsp>
                      <wps:cNvSpPr/>
                      <wps:spPr>
                        <a:xfrm>
                          <a:off x="0" y="0"/>
                          <a:ext cx="731520" cy="1581986"/>
                        </a:xfrm>
                        <a:custGeom>
                          <a:avLst/>
                          <a:gdLst>
                            <a:gd name="connsiteX0" fmla="*/ 1615423 w 1615423"/>
                            <a:gd name="connsiteY0" fmla="*/ 1578264 h 1578263"/>
                            <a:gd name="connsiteX1" fmla="*/ 282908 w 1615423"/>
                            <a:gd name="connsiteY1" fmla="*/ 1578264 h 1578263"/>
                            <a:gd name="connsiteX2" fmla="*/ 0 w 1615423"/>
                            <a:gd name="connsiteY2" fmla="*/ 0 h 1578263"/>
                            <a:gd name="connsiteX3" fmla="*/ 1615423 w 1615423"/>
                            <a:gd name="connsiteY3" fmla="*/ 0 h 1578263"/>
                            <a:gd name="connsiteX4" fmla="*/ 1615423 w 1615423"/>
                            <a:gd name="connsiteY4" fmla="*/ 1578264 h 1578263"/>
                            <a:gd name="connsiteX0" fmla="*/ 1615423 w 1615423"/>
                            <a:gd name="connsiteY0" fmla="*/ 1578264 h 1578264"/>
                            <a:gd name="connsiteX1" fmla="*/ 489114 w 1615423"/>
                            <a:gd name="connsiteY1" fmla="*/ 1578263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504530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78264"/>
                            <a:gd name="connsiteX1" fmla="*/ 686548 w 1615423"/>
                            <a:gd name="connsiteY1" fmla="*/ 1578264 h 1578264"/>
                            <a:gd name="connsiteX2" fmla="*/ 0 w 1615423"/>
                            <a:gd name="connsiteY2" fmla="*/ 0 h 1578264"/>
                            <a:gd name="connsiteX3" fmla="*/ 1615423 w 1615423"/>
                            <a:gd name="connsiteY3" fmla="*/ 0 h 1578264"/>
                            <a:gd name="connsiteX4" fmla="*/ 1615423 w 1615423"/>
                            <a:gd name="connsiteY4" fmla="*/ 1578264 h 1578264"/>
                            <a:gd name="connsiteX0" fmla="*/ 1615423 w 1615423"/>
                            <a:gd name="connsiteY0" fmla="*/ 1578264 h 1582276"/>
                            <a:gd name="connsiteX1" fmla="*/ 633639 w 1615423"/>
                            <a:gd name="connsiteY1" fmla="*/ 1582276 h 1582276"/>
                            <a:gd name="connsiteX2" fmla="*/ 0 w 1615423"/>
                            <a:gd name="connsiteY2" fmla="*/ 0 h 1582276"/>
                            <a:gd name="connsiteX3" fmla="*/ 1615423 w 1615423"/>
                            <a:gd name="connsiteY3" fmla="*/ 0 h 1582276"/>
                            <a:gd name="connsiteX4" fmla="*/ 1615423 w 1615423"/>
                            <a:gd name="connsiteY4" fmla="*/ 1578264 h 15822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615423" h="1582276">
                              <a:moveTo>
                                <a:pt x="1615423" y="1578264"/>
                              </a:moveTo>
                              <a:lnTo>
                                <a:pt x="633639" y="1582276"/>
                              </a:lnTo>
                              <a:lnTo>
                                <a:pt x="0" y="0"/>
                              </a:lnTo>
                              <a:lnTo>
                                <a:pt x="1615423" y="0"/>
                              </a:lnTo>
                              <a:lnTo>
                                <a:pt x="1615423" y="1578264"/>
                              </a:lnTo>
                              <a:close/>
                            </a:path>
                          </a:pathLst>
                        </a:custGeom>
                        <a:solidFill>
                          <a:srgbClr val="00B8D1"/>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186E1" id="Freeform 1371949706" o:spid="_x0000_s1026" style="position:absolute;margin-left:664.95pt;margin-top:387.65pt;width:57.6pt;height:124.5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15423,15822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" path="m1615423,1578264r-981784,4012l,,1615423,r,1578264xe" fillcolor="#00b8d1" stroked="f" strokeweight=".35694mm">
                <v:stroke joinstyle="miter"/>
                <v:path arrowok="t" o:connecttype="custom" o:connectlocs="731520,1577975;286934,1581986;0,0;731520,0;731520,1577975" o:connectangles="0,0,0,0,0"/>
              </v:shape>
            </w:pict>
          </mc:Fallback>
        </mc:AlternateContent>
      </w:r>
      <w:r>
        <w:rPr>
          <w:noProof/>
          <w:color w:val="595959" w:themeColor="text1" w:themeTint="A6"/>
          <w:sz w:val="32"/>
          <w:szCs w:val="32"/>
        </w:rPr>
        <mc:AlternateContent>
          <mc:Choice Requires="wps">
            <w:drawing>
              <wp:anchor distT="0" distB="0" distL="114300" distR="114300" simplePos="0" relativeHeight="251759616" behindDoc="1" locked="0" layoutInCell="1" allowOverlap="1" wp14:anchorId="6E910CA7" wp14:editId="22407114">
                <wp:simplePos x="0" y="0"/>
                <wp:positionH relativeFrom="column">
                  <wp:posOffset>427990</wp:posOffset>
                </wp:positionH>
                <wp:positionV relativeFrom="paragraph">
                  <wp:posOffset>1297305</wp:posOffset>
                </wp:positionV>
                <wp:extent cx="274320" cy="274320"/>
                <wp:effectExtent l="0" t="0" r="5080" b="5080"/>
                <wp:wrapNone/>
                <wp:docPr id="1754147878" name="Right Triangle 17541478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86185" id="Right Triangle 1754147878" o:spid="_x0000_s1026" type="#_x0000_t6" style="position:absolute;margin-left:33.7pt;margin-top:102.15pt;width:21.6pt;height:21.6pt;flip:x;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" fillcolor="#ffc000 [320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0640" behindDoc="1" locked="0" layoutInCell="1" allowOverlap="1" wp14:anchorId="7644DAE5" wp14:editId="1D3EC4D7">
                <wp:simplePos x="0" y="0"/>
                <wp:positionH relativeFrom="column">
                  <wp:posOffset>430530</wp:posOffset>
                </wp:positionH>
                <wp:positionV relativeFrom="paragraph">
                  <wp:posOffset>2942590</wp:posOffset>
                </wp:positionV>
                <wp:extent cx="274320" cy="274320"/>
                <wp:effectExtent l="0" t="0" r="5080" b="5080"/>
                <wp:wrapNone/>
                <wp:docPr id="1017891519" name="Right Triangle 1017891519"/>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4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9B833" id="Right Triangle 1017891519" o:spid="_x0000_s1026" type="#_x0000_t6" style="position:absolute;margin-left:33.9pt;margin-top:231.7pt;width:21.6pt;height:21.6pt;flip:x;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" fillcolor="#ffd444"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1664" behindDoc="1" locked="0" layoutInCell="1" allowOverlap="1" wp14:anchorId="5611C582" wp14:editId="0C1224E8">
                <wp:simplePos x="0" y="0"/>
                <wp:positionH relativeFrom="column">
                  <wp:posOffset>427990</wp:posOffset>
                </wp:positionH>
                <wp:positionV relativeFrom="paragraph">
                  <wp:posOffset>4583430</wp:posOffset>
                </wp:positionV>
                <wp:extent cx="274320" cy="274320"/>
                <wp:effectExtent l="0" t="0" r="5080" b="5080"/>
                <wp:wrapNone/>
                <wp:docPr id="705292882" name="Right Triangle 705292882"/>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rgbClr val="FFDF7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B13D4" id="Right Triangle 705292882" o:spid="_x0000_s1026" type="#_x0000_t6" style="position:absolute;margin-left:33.7pt;margin-top:360.9pt;width:21.6pt;height:21.6pt;flip:x;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" fillcolor="#ffdf77"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62688" behindDoc="1" locked="0" layoutInCell="1" allowOverlap="1" wp14:anchorId="6F7D8F98" wp14:editId="2F1E7F9F">
                <wp:simplePos x="0" y="0"/>
                <wp:positionH relativeFrom="column">
                  <wp:posOffset>430530</wp:posOffset>
                </wp:positionH>
                <wp:positionV relativeFrom="paragraph">
                  <wp:posOffset>6229350</wp:posOffset>
                </wp:positionV>
                <wp:extent cx="274320" cy="274320"/>
                <wp:effectExtent l="0" t="0" r="5080" b="5080"/>
                <wp:wrapNone/>
                <wp:docPr id="1088466678" name="Right Triangle 1088466678"/>
                <wp:cNvGraphicFramePr/>
                <a:graphic xmlns:a="http://schemas.openxmlformats.org/drawingml/2006/main">
                  <a:graphicData uri="http://schemas.microsoft.com/office/word/2010/wordprocessingShape">
                    <wps:wsp>
                      <wps:cNvSpPr/>
                      <wps:spPr>
                        <a:xfrm flipH="1">
                          <a:off x="0" y="0"/>
                          <a:ext cx="274320" cy="274320"/>
                        </a:xfrm>
                        <a:prstGeom prst="rtTriangl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E2675" id="Right Triangle 1088466678" o:spid="_x0000_s1026" type="#_x0000_t6" style="position:absolute;margin-left:33.9pt;margin-top:490.5pt;width:21.6pt;height:21.6pt;flip:x;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" fillcolor="#ffe599 [1303]" stroked="f" strokeweight="1pt"/>
            </w:pict>
          </mc:Fallback>
        </mc:AlternateContent>
      </w:r>
      <w:r>
        <w:rPr>
          <w:noProof/>
          <w:color w:val="595959" w:themeColor="text1" w:themeTint="A6"/>
          <w:sz w:val="32"/>
          <w:szCs w:val="32"/>
        </w:rPr>
        <mc:AlternateContent>
          <mc:Choice Requires="wps">
            <w:drawing>
              <wp:anchor distT="0" distB="0" distL="114300" distR="114300" simplePos="0" relativeHeight="251735040" behindDoc="1" locked="0" layoutInCell="1" allowOverlap="1" wp14:anchorId="34670322" wp14:editId="4012B819">
                <wp:simplePos x="0" y="0"/>
                <wp:positionH relativeFrom="column">
                  <wp:posOffset>774065</wp:posOffset>
                </wp:positionH>
                <wp:positionV relativeFrom="paragraph">
                  <wp:posOffset>1640840</wp:posOffset>
                </wp:positionV>
                <wp:extent cx="8500745" cy="1577975"/>
                <wp:effectExtent l="0" t="0" r="0" b="0"/>
                <wp:wrapNone/>
                <wp:docPr id="968964037" name="Rectangle 968964037"/>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6FA9BC" id="Rectangle 968964037" o:spid="_x0000_s1026" style="position:absolute;margin-left:60.95pt;margin-top:129.2pt;width:669.35pt;height:124.25pt;z-index:-25158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PxwFX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2992" behindDoc="1" locked="0" layoutInCell="1" allowOverlap="1" wp14:anchorId="053F40C9" wp14:editId="292D7FE9">
                <wp:simplePos x="0" y="0"/>
                <wp:positionH relativeFrom="column">
                  <wp:posOffset>774065</wp:posOffset>
                </wp:positionH>
                <wp:positionV relativeFrom="paragraph">
                  <wp:posOffset>3284855</wp:posOffset>
                </wp:positionV>
                <wp:extent cx="8500745" cy="1577975"/>
                <wp:effectExtent l="0" t="0" r="0" b="0"/>
                <wp:wrapNone/>
                <wp:docPr id="1949205402" name="Rectangle 1949205402"/>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18F7F" id="Rectangle 1949205402" o:spid="_x0000_s1026" style="position:absolute;margin-left:60.95pt;margin-top:258.65pt;width:669.35pt;height:124.25pt;z-index:-251583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30944" behindDoc="1" locked="0" layoutInCell="1" allowOverlap="1" wp14:anchorId="647BB28D" wp14:editId="5190C58A">
                <wp:simplePos x="0" y="0"/>
                <wp:positionH relativeFrom="column">
                  <wp:posOffset>774065</wp:posOffset>
                </wp:positionH>
                <wp:positionV relativeFrom="paragraph">
                  <wp:posOffset>4928235</wp:posOffset>
                </wp:positionV>
                <wp:extent cx="8500745" cy="1577975"/>
                <wp:effectExtent l="0" t="0" r="0" b="0"/>
                <wp:wrapNone/>
                <wp:docPr id="534457544" name="Rectangle 534457544"/>
                <wp:cNvGraphicFramePr/>
                <a:graphic xmlns:a="http://schemas.openxmlformats.org/drawingml/2006/main">
                  <a:graphicData uri="http://schemas.microsoft.com/office/word/2010/wordprocessingShape">
                    <wps:wsp>
                      <wps:cNvSpPr/>
                      <wps:spPr>
                        <a:xfrm>
                          <a:off x="0" y="0"/>
                          <a:ext cx="8500745" cy="1577975"/>
                        </a:xfrm>
                        <a:prstGeom prst="rect">
                          <a:avLst/>
                        </a:prstGeom>
                        <a:solidFill>
                          <a:srgbClr val="F1F7FA"/>
                        </a:solidFill>
                        <a:ln w="128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31F62B" id="Rectangle 534457544" o:spid="_x0000_s1026" style="position:absolute;margin-left:60.95pt;margin-top:388.05pt;width:669.35pt;height:124.25pt;z-index:-25158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" fillcolor="#f1f7fa" stroked="f" strokeweight=".35694mm"/>
            </w:pict>
          </mc:Fallback>
        </mc:AlternateContent>
      </w:r>
      <w:r>
        <w:rPr>
          <w:noProof/>
          <w:color w:val="595959" w:themeColor="text1" w:themeTint="A6"/>
          <w:sz w:val="32"/>
          <w:szCs w:val="32"/>
        </w:rPr>
        <mc:AlternateContent>
          <mc:Choice Requires="wps">
            <w:drawing>
              <wp:anchor distT="0" distB="0" distL="114300" distR="114300" simplePos="0" relativeHeight="251748352" behindDoc="1" locked="0" layoutInCell="1" allowOverlap="1" wp14:anchorId="088B18F8" wp14:editId="39F72C4E">
                <wp:simplePos x="0" y="0"/>
                <wp:positionH relativeFrom="column">
                  <wp:posOffset>66675</wp:posOffset>
                </wp:positionH>
                <wp:positionV relativeFrom="paragraph">
                  <wp:posOffset>5097145</wp:posOffset>
                </wp:positionV>
                <wp:extent cx="417830" cy="1230630"/>
                <wp:effectExtent l="0" t="0" r="1270" b="1270"/>
                <wp:wrapNone/>
                <wp:docPr id="574074611" name="Freeform 574074611"/>
                <wp:cNvGraphicFramePr/>
                <a:graphic xmlns:a="http://schemas.openxmlformats.org/drawingml/2006/main">
                  <a:graphicData uri="http://schemas.microsoft.com/office/word/2010/wordprocessingShape">
                    <wps:wsp>
                      <wps:cNvSpPr/>
                      <wps:spPr>
                        <a:xfrm>
                          <a:off x="0" y="0"/>
                          <a:ext cx="417830" cy="1230630"/>
                        </a:xfrm>
                        <a:custGeom>
                          <a:avLst/>
                          <a:gdLst>
                            <a:gd name="connsiteX0" fmla="*/ 134204 w 418024"/>
                            <a:gd name="connsiteY0" fmla="*/ 160567 h 1231027"/>
                            <a:gd name="connsiteX1" fmla="*/ 0 w 418024"/>
                            <a:gd name="connsiteY1" fmla="*/ 160567 h 1231027"/>
                            <a:gd name="connsiteX2" fmla="*/ 0 w 418024"/>
                            <a:gd name="connsiteY2" fmla="*/ 0 h 1231027"/>
                            <a:gd name="connsiteX3" fmla="*/ 418025 w 418024"/>
                            <a:gd name="connsiteY3" fmla="*/ 0 h 1231027"/>
                            <a:gd name="connsiteX4" fmla="*/ 418025 w 418024"/>
                            <a:gd name="connsiteY4" fmla="*/ 160567 h 1231027"/>
                            <a:gd name="connsiteX5" fmla="*/ 277651 w 418024"/>
                            <a:gd name="connsiteY5" fmla="*/ 160567 h 1231027"/>
                            <a:gd name="connsiteX6" fmla="*/ 277651 w 418024"/>
                            <a:gd name="connsiteY6" fmla="*/ 1231028 h 1231027"/>
                            <a:gd name="connsiteX7" fmla="*/ 134204 w 418024"/>
                            <a:gd name="connsiteY7" fmla="*/ 1231028 h 1231027"/>
                            <a:gd name="connsiteX8" fmla="*/ 134204 w 418024"/>
                            <a:gd name="connsiteY8" fmla="*/ 160567 h 12310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18024" h="1231027">
                              <a:moveTo>
                                <a:pt x="134204" y="160567"/>
                              </a:moveTo>
                              <a:lnTo>
                                <a:pt x="0" y="160567"/>
                              </a:lnTo>
                              <a:lnTo>
                                <a:pt x="0" y="0"/>
                              </a:lnTo>
                              <a:lnTo>
                                <a:pt x="418025" y="0"/>
                              </a:lnTo>
                              <a:lnTo>
                                <a:pt x="418025" y="160567"/>
                              </a:lnTo>
                              <a:lnTo>
                                <a:pt x="277651" y="160567"/>
                              </a:lnTo>
                              <a:lnTo>
                                <a:pt x="277651" y="1231028"/>
                              </a:lnTo>
                              <a:lnTo>
                                <a:pt x="134204" y="1231028"/>
                              </a:lnTo>
                              <a:lnTo>
                                <a:pt x="134204" y="160567"/>
                              </a:lnTo>
                              <a:close/>
                            </a:path>
                          </a:pathLst>
                        </a:custGeom>
                        <a:solidFill>
                          <a:srgbClr val="00B8D1"/>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961B91" id="Freeform 574074611" o:spid="_x0000_s1026" style="position:absolute;margin-left:5.25pt;margin-top:401.35pt;width:32.9pt;height:96.9pt;z-index:-251568128;visibility:visible;mso-wrap-style:square;mso-wrap-distance-left:9pt;mso-wrap-distance-top:0;mso-wrap-distance-right:9pt;mso-wrap-distance-bottom:0;mso-position-horizontal:absolute;mso-position-horizontal-relative:text;mso-position-vertical:absolute;mso-position-vertical-relative:text;v-text-anchor:middle" coordsize="418024,123102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" path="m134204,160567l,160567,,,418025,r,160567l277651,160567r,1070461l134204,1231028r,-1070461xe" fillcolor="#00b8d1" stroked="f" strokeweight=".35694mm">
                <v:stroke joinstyle="miter"/>
                <v:path arrowok="t" o:connecttype="custom" o:connectlocs="134142,160515;0,160515;0,0;417831,0;417831,160515;277522,160515;277522,1230631;134142,1230631;134142,160515" o:connectangles="0,0,0,0,0,0,0,0,0"/>
              </v:shape>
            </w:pict>
          </mc:Fallback>
        </mc:AlternateContent>
      </w:r>
      <w:r>
        <w:rPr>
          <w:noProof/>
          <w:color w:val="595959" w:themeColor="text1" w:themeTint="A6"/>
          <w:sz w:val="32"/>
          <w:szCs w:val="32"/>
        </w:rPr>
        <mc:AlternateContent>
          <mc:Choice Requires="wps">
            <w:drawing>
              <wp:anchor distT="0" distB="0" distL="114300" distR="114300" simplePos="0" relativeHeight="251750400" behindDoc="1" locked="0" layoutInCell="1" allowOverlap="1" wp14:anchorId="31914CFD" wp14:editId="5A6B78C3">
                <wp:simplePos x="0" y="0"/>
                <wp:positionH relativeFrom="column">
                  <wp:posOffset>75565</wp:posOffset>
                </wp:positionH>
                <wp:positionV relativeFrom="paragraph">
                  <wp:posOffset>3444240</wp:posOffset>
                </wp:positionV>
                <wp:extent cx="407035" cy="1267460"/>
                <wp:effectExtent l="0" t="0" r="0" b="2540"/>
                <wp:wrapNone/>
                <wp:docPr id="1220570807" name="Freeform 1220570807"/>
                <wp:cNvGraphicFramePr/>
                <a:graphic xmlns:a="http://schemas.openxmlformats.org/drawingml/2006/main">
                  <a:graphicData uri="http://schemas.microsoft.com/office/word/2010/wordprocessingShape">
                    <wps:wsp>
                      <wps:cNvSpPr/>
                      <wps:spPr>
                        <a:xfrm>
                          <a:off x="0" y="0"/>
                          <a:ext cx="407035" cy="1267460"/>
                        </a:xfrm>
                        <a:custGeom>
                          <a:avLst/>
                          <a:gdLst>
                            <a:gd name="connsiteX0" fmla="*/ 407240 w 407239"/>
                            <a:gd name="connsiteY0" fmla="*/ 935825 h 1268041"/>
                            <a:gd name="connsiteX1" fmla="*/ 374845 w 407239"/>
                            <a:gd name="connsiteY1" fmla="*/ 1166542 h 1268041"/>
                            <a:gd name="connsiteX2" fmla="*/ 203620 w 407239"/>
                            <a:gd name="connsiteY2" fmla="*/ 1268041 h 1268041"/>
                            <a:gd name="connsiteX3" fmla="*/ 32394 w 407239"/>
                            <a:gd name="connsiteY3" fmla="*/ 1166542 h 1268041"/>
                            <a:gd name="connsiteX4" fmla="*/ 0 w 407239"/>
                            <a:gd name="connsiteY4" fmla="*/ 935825 h 1268041"/>
                            <a:gd name="connsiteX5" fmla="*/ 0 w 407239"/>
                            <a:gd name="connsiteY5" fmla="*/ 330420 h 1268041"/>
                            <a:gd name="connsiteX6" fmla="*/ 32394 w 407239"/>
                            <a:gd name="connsiteY6" fmla="*/ 99703 h 1268041"/>
                            <a:gd name="connsiteX7" fmla="*/ 203620 w 407239"/>
                            <a:gd name="connsiteY7" fmla="*/ 0 h 1268041"/>
                            <a:gd name="connsiteX8" fmla="*/ 374845 w 407239"/>
                            <a:gd name="connsiteY8" fmla="*/ 99703 h 1268041"/>
                            <a:gd name="connsiteX9" fmla="*/ 407240 w 407239"/>
                            <a:gd name="connsiteY9" fmla="*/ 330420 h 1268041"/>
                            <a:gd name="connsiteX10" fmla="*/ 407240 w 407239"/>
                            <a:gd name="connsiteY10" fmla="*/ 935825 h 1268041"/>
                            <a:gd name="connsiteX11" fmla="*/ 263781 w 407239"/>
                            <a:gd name="connsiteY11" fmla="*/ 260358 h 1268041"/>
                            <a:gd name="connsiteX12" fmla="*/ 203620 w 407239"/>
                            <a:gd name="connsiteY12" fmla="*/ 160655 h 1268041"/>
                            <a:gd name="connsiteX13" fmla="*/ 143459 w 407239"/>
                            <a:gd name="connsiteY13" fmla="*/ 260358 h 1268041"/>
                            <a:gd name="connsiteX14" fmla="*/ 143459 w 407239"/>
                            <a:gd name="connsiteY14" fmla="*/ 1007812 h 1268041"/>
                            <a:gd name="connsiteX15" fmla="*/ 203620 w 407239"/>
                            <a:gd name="connsiteY15" fmla="*/ 1107515 h 1268041"/>
                            <a:gd name="connsiteX16" fmla="*/ 263781 w 407239"/>
                            <a:gd name="connsiteY16" fmla="*/ 1007812 h 1268041"/>
                            <a:gd name="connsiteX17" fmla="*/ 263781 w 407239"/>
                            <a:gd name="connsiteY17" fmla="*/ 260358 h 126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7239" h="1268041">
                              <a:moveTo>
                                <a:pt x="407240" y="935825"/>
                              </a:moveTo>
                              <a:cubicBezTo>
                                <a:pt x="407240" y="1083520"/>
                                <a:pt x="402612" y="1113033"/>
                                <a:pt x="374845" y="1166542"/>
                              </a:cubicBezTo>
                              <a:cubicBezTo>
                                <a:pt x="340909" y="1229289"/>
                                <a:pt x="276121" y="1268041"/>
                                <a:pt x="203620" y="1268041"/>
                              </a:cubicBezTo>
                              <a:cubicBezTo>
                                <a:pt x="131119" y="1268041"/>
                                <a:pt x="66330" y="1229289"/>
                                <a:pt x="32394" y="1166542"/>
                              </a:cubicBezTo>
                              <a:cubicBezTo>
                                <a:pt x="4628" y="1113033"/>
                                <a:pt x="0" y="1081595"/>
                                <a:pt x="0" y="935825"/>
                              </a:cubicBezTo>
                              <a:lnTo>
                                <a:pt x="0" y="330420"/>
                              </a:lnTo>
                              <a:cubicBezTo>
                                <a:pt x="0" y="184650"/>
                                <a:pt x="4628" y="153212"/>
                                <a:pt x="32394" y="99703"/>
                              </a:cubicBezTo>
                              <a:cubicBezTo>
                                <a:pt x="66330" y="38752"/>
                                <a:pt x="131119" y="0"/>
                                <a:pt x="203620" y="0"/>
                              </a:cubicBezTo>
                              <a:cubicBezTo>
                                <a:pt x="276121" y="0"/>
                                <a:pt x="340909" y="38752"/>
                                <a:pt x="374845" y="99703"/>
                              </a:cubicBezTo>
                              <a:cubicBezTo>
                                <a:pt x="402612" y="153212"/>
                                <a:pt x="407240" y="184650"/>
                                <a:pt x="407240" y="330420"/>
                              </a:cubicBezTo>
                              <a:lnTo>
                                <a:pt x="407240" y="935825"/>
                              </a:lnTo>
                              <a:close/>
                              <a:moveTo>
                                <a:pt x="263781" y="260358"/>
                              </a:moveTo>
                              <a:cubicBezTo>
                                <a:pt x="263781" y="190168"/>
                                <a:pt x="246812" y="160655"/>
                                <a:pt x="203620" y="160655"/>
                              </a:cubicBezTo>
                              <a:cubicBezTo>
                                <a:pt x="160428" y="160655"/>
                                <a:pt x="143459" y="190168"/>
                                <a:pt x="143459" y="260358"/>
                              </a:cubicBezTo>
                              <a:lnTo>
                                <a:pt x="143459" y="1007812"/>
                              </a:lnTo>
                              <a:cubicBezTo>
                                <a:pt x="143459" y="1078002"/>
                                <a:pt x="160428" y="1107515"/>
                                <a:pt x="203620" y="1107515"/>
                              </a:cubicBezTo>
                              <a:cubicBezTo>
                                <a:pt x="246812" y="1107515"/>
                                <a:pt x="263781" y="1078002"/>
                                <a:pt x="263781" y="1007812"/>
                              </a:cubicBezTo>
                              <a:lnTo>
                                <a:pt x="263781" y="260358"/>
                              </a:lnTo>
                              <a:close/>
                            </a:path>
                          </a:pathLst>
                        </a:custGeom>
                        <a:solidFill>
                          <a:srgbClr val="00A7BB"/>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83D260" id="Freeform 1220570807" o:spid="_x0000_s1026" style="position:absolute;margin-left:5.95pt;margin-top:271.2pt;width:32.05pt;height:99.8pt;z-index:-251566080;visibility:visible;mso-wrap-style:square;mso-wrap-distance-left:9pt;mso-wrap-distance-top:0;mso-wrap-distance-right:9pt;mso-wrap-distance-bottom:0;mso-position-horizontal:absolute;mso-position-horizontal-relative:text;mso-position-vertical:absolute;mso-position-vertical-relative:text;v-text-anchor:middle" coordsize="407239,12680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" path="m407240,935825v,147695,-4628,177208,-32395,230717c340909,1229289,276121,1268041,203620,1268041v-72501,,-137290,-38752,-171226,-101499c4628,1113033,,1081595,,935825l,330420c,184650,4628,153212,32394,99703,66330,38752,131119,,203620,v72501,,137289,38752,171225,99703c402612,153212,407240,184650,407240,330420r,605405xm263781,260358v,-70190,-16969,-99703,-60161,-99703c160428,160655,143459,190168,143459,260358r,747454c143459,1078002,160428,1107515,203620,1107515v43192,,60161,-29513,60161,-99703l263781,260358xe" fillcolor="#00a7bb" stroked="f" strokeweight=".35694mm">
                <v:stroke joinstyle="miter"/>
                <v:path arrowok="t" o:connecttype="custom" o:connectlocs="407036,935396;374657,1166008;203518,1267460;32378,1166008;0,935396;0,330269;32378,99657;203518,0;374657,99657;407036,330269;407036,935396;263649,260239;203518,160581;143387,260239;143387,1007350;203518,1107008;263649,1007350;263649,260239" o:connectangles="0,0,0,0,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2448" behindDoc="1" locked="0" layoutInCell="1" allowOverlap="1" wp14:anchorId="664D81FE" wp14:editId="6804B52B">
                <wp:simplePos x="0" y="0"/>
                <wp:positionH relativeFrom="column">
                  <wp:posOffset>-51435</wp:posOffset>
                </wp:positionH>
                <wp:positionV relativeFrom="paragraph">
                  <wp:posOffset>1827530</wp:posOffset>
                </wp:positionV>
                <wp:extent cx="658495" cy="1230630"/>
                <wp:effectExtent l="0" t="0" r="1905" b="1270"/>
                <wp:wrapNone/>
                <wp:docPr id="1090770409" name="Freeform 1090770409"/>
                <wp:cNvGraphicFramePr/>
                <a:graphic xmlns:a="http://schemas.openxmlformats.org/drawingml/2006/main">
                  <a:graphicData uri="http://schemas.microsoft.com/office/word/2010/wordprocessingShape">
                    <wps:wsp>
                      <wps:cNvSpPr/>
                      <wps:spPr>
                        <a:xfrm>
                          <a:off x="0" y="0"/>
                          <a:ext cx="658495" cy="1230630"/>
                        </a:xfrm>
                        <a:custGeom>
                          <a:avLst/>
                          <a:gdLst>
                            <a:gd name="connsiteX0" fmla="*/ 0 w 658680"/>
                            <a:gd name="connsiteY0" fmla="*/ 0 h 1231085"/>
                            <a:gd name="connsiteX1" fmla="*/ 131119 w 658680"/>
                            <a:gd name="connsiteY1" fmla="*/ 0 h 1231085"/>
                            <a:gd name="connsiteX2" fmla="*/ 203620 w 658680"/>
                            <a:gd name="connsiteY2" fmla="*/ 699463 h 1231085"/>
                            <a:gd name="connsiteX3" fmla="*/ 273036 w 658680"/>
                            <a:gd name="connsiteY3" fmla="*/ 0 h 1231085"/>
                            <a:gd name="connsiteX4" fmla="*/ 385644 w 658680"/>
                            <a:gd name="connsiteY4" fmla="*/ 0 h 1231085"/>
                            <a:gd name="connsiteX5" fmla="*/ 455060 w 658680"/>
                            <a:gd name="connsiteY5" fmla="*/ 725383 h 1231085"/>
                            <a:gd name="connsiteX6" fmla="*/ 527561 w 658680"/>
                            <a:gd name="connsiteY6" fmla="*/ 0 h 1231085"/>
                            <a:gd name="connsiteX7" fmla="*/ 658680 w 658680"/>
                            <a:gd name="connsiteY7" fmla="*/ 0 h 1231085"/>
                            <a:gd name="connsiteX8" fmla="*/ 527561 w 658680"/>
                            <a:gd name="connsiteY8" fmla="*/ 1231086 h 1231085"/>
                            <a:gd name="connsiteX9" fmla="*/ 402612 w 658680"/>
                            <a:gd name="connsiteY9" fmla="*/ 1231086 h 1231085"/>
                            <a:gd name="connsiteX10" fmla="*/ 327026 w 658680"/>
                            <a:gd name="connsiteY10" fmla="*/ 568450 h 1231085"/>
                            <a:gd name="connsiteX11" fmla="*/ 259153 w 658680"/>
                            <a:gd name="connsiteY11" fmla="*/ 1231086 h 1231085"/>
                            <a:gd name="connsiteX12" fmla="*/ 131119 w 658680"/>
                            <a:gd name="connsiteY12" fmla="*/ 1231086 h 1231085"/>
                            <a:gd name="connsiteX13" fmla="*/ 0 w 658680"/>
                            <a:gd name="connsiteY13" fmla="*/ 0 h 1231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58680" h="1231085">
                              <a:moveTo>
                                <a:pt x="0" y="0"/>
                              </a:moveTo>
                              <a:lnTo>
                                <a:pt x="131119" y="0"/>
                              </a:lnTo>
                              <a:lnTo>
                                <a:pt x="203620" y="699463"/>
                              </a:lnTo>
                              <a:lnTo>
                                <a:pt x="273036" y="0"/>
                              </a:lnTo>
                              <a:lnTo>
                                <a:pt x="385644" y="0"/>
                              </a:lnTo>
                              <a:lnTo>
                                <a:pt x="455060" y="725383"/>
                              </a:lnTo>
                              <a:lnTo>
                                <a:pt x="527561" y="0"/>
                              </a:lnTo>
                              <a:lnTo>
                                <a:pt x="658680" y="0"/>
                              </a:lnTo>
                              <a:lnTo>
                                <a:pt x="527561" y="1231086"/>
                              </a:lnTo>
                              <a:lnTo>
                                <a:pt x="402612" y="1231086"/>
                              </a:lnTo>
                              <a:lnTo>
                                <a:pt x="327026" y="568450"/>
                              </a:lnTo>
                              <a:lnTo>
                                <a:pt x="259153" y="1231086"/>
                              </a:lnTo>
                              <a:lnTo>
                                <a:pt x="131119" y="1231086"/>
                              </a:lnTo>
                              <a:lnTo>
                                <a:pt x="0" y="0"/>
                              </a:lnTo>
                              <a:close/>
                            </a:path>
                          </a:pathLst>
                        </a:custGeom>
                        <a:solidFill>
                          <a:srgbClr val="0098AA"/>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C33F5C" id="Freeform 1090770409" o:spid="_x0000_s1026" style="position:absolute;margin-left:-4.05pt;margin-top:143.9pt;width:51.85pt;height:96.9pt;z-index:-251564032;visibility:visible;mso-wrap-style:square;mso-wrap-distance-left:9pt;mso-wrap-distance-top:0;mso-wrap-distance-right:9pt;mso-wrap-distance-bottom:0;mso-position-horizontal:absolute;mso-position-horizontal-relative:text;mso-position-vertical:absolute;mso-position-vertical-relative:text;v-text-anchor:middle" coordsize="658680,12310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" path="m,l131119,r72501,699463l273036,,385644,r69416,725383l527561,,658680,,527561,1231086r-124949,l327026,568450r-67873,662636l131119,1231086,,xe" fillcolor="#0098aa" stroked="f" strokeweight=".35694mm">
                <v:stroke joinstyle="miter"/>
                <v:path arrowok="t" o:connecttype="custom" o:connectlocs="0,0;131082,0;203563,699204;272959,0;385536,0;454932,725115;527413,0;658495,0;527413,1230631;402499,1230631;326934,568240;259080,1230631;131082,1230631;0,0" o:connectangles="0,0,0,0,0,0,0,0,0,0,0,0,0,0"/>
              </v:shape>
            </w:pict>
          </mc:Fallback>
        </mc:AlternateContent>
      </w:r>
      <w:r>
        <w:rPr>
          <w:noProof/>
          <w:color w:val="595959" w:themeColor="text1" w:themeTint="A6"/>
          <w:sz w:val="32"/>
          <w:szCs w:val="32"/>
        </w:rPr>
        <mc:AlternateContent>
          <mc:Choice Requires="wps">
            <w:drawing>
              <wp:anchor distT="0" distB="0" distL="114300" distR="114300" simplePos="0" relativeHeight="251754496" behindDoc="1" locked="0" layoutInCell="1" allowOverlap="1" wp14:anchorId="5A543C4D" wp14:editId="17A714C8">
                <wp:simplePos x="0" y="0"/>
                <wp:positionH relativeFrom="column">
                  <wp:posOffset>67165</wp:posOffset>
                </wp:positionH>
                <wp:positionV relativeFrom="paragraph">
                  <wp:posOffset>128905</wp:posOffset>
                </wp:positionV>
                <wp:extent cx="425450" cy="1267460"/>
                <wp:effectExtent l="0" t="0" r="6350" b="2540"/>
                <wp:wrapNone/>
                <wp:docPr id="683218603" name="Freeform 683218603"/>
                <wp:cNvGraphicFramePr/>
                <a:graphic xmlns:a="http://schemas.openxmlformats.org/drawingml/2006/main">
                  <a:graphicData uri="http://schemas.microsoft.com/office/word/2010/wordprocessingShape">
                    <wps:wsp>
                      <wps:cNvSpPr/>
                      <wps:spPr>
                        <a:xfrm>
                          <a:off x="0" y="0"/>
                          <a:ext cx="425450" cy="1267460"/>
                        </a:xfrm>
                        <a:custGeom>
                          <a:avLst/>
                          <a:gdLst>
                            <a:gd name="connsiteX0" fmla="*/ 143459 w 425750"/>
                            <a:gd name="connsiteY0" fmla="*/ 885781 h 1267913"/>
                            <a:gd name="connsiteX1" fmla="*/ 143459 w 425750"/>
                            <a:gd name="connsiteY1" fmla="*/ 935569 h 1267913"/>
                            <a:gd name="connsiteX2" fmla="*/ 217503 w 425750"/>
                            <a:gd name="connsiteY2" fmla="*/ 1107259 h 1267913"/>
                            <a:gd name="connsiteX3" fmla="*/ 282291 w 425750"/>
                            <a:gd name="connsiteY3" fmla="*/ 985485 h 1267913"/>
                            <a:gd name="connsiteX4" fmla="*/ 194364 w 425750"/>
                            <a:gd name="connsiteY4" fmla="*/ 743733 h 1267913"/>
                            <a:gd name="connsiteX5" fmla="*/ 123406 w 425750"/>
                            <a:gd name="connsiteY5" fmla="*/ 618238 h 1267913"/>
                            <a:gd name="connsiteX6" fmla="*/ 6170 w 425750"/>
                            <a:gd name="connsiteY6" fmla="*/ 265747 h 1267913"/>
                            <a:gd name="connsiteX7" fmla="*/ 217503 w 425750"/>
                            <a:gd name="connsiteY7" fmla="*/ 0 h 1267913"/>
                            <a:gd name="connsiteX8" fmla="*/ 405697 w 425750"/>
                            <a:gd name="connsiteY8" fmla="*/ 179004 h 1267913"/>
                            <a:gd name="connsiteX9" fmla="*/ 413410 w 425750"/>
                            <a:gd name="connsiteY9" fmla="*/ 332216 h 1267913"/>
                            <a:gd name="connsiteX10" fmla="*/ 273036 w 425750"/>
                            <a:gd name="connsiteY10" fmla="*/ 348769 h 1267913"/>
                            <a:gd name="connsiteX11" fmla="*/ 268407 w 425750"/>
                            <a:gd name="connsiteY11" fmla="*/ 238030 h 1267913"/>
                            <a:gd name="connsiteX12" fmla="*/ 208247 w 425750"/>
                            <a:gd name="connsiteY12" fmla="*/ 160526 h 1267913"/>
                            <a:gd name="connsiteX13" fmla="*/ 148087 w 425750"/>
                            <a:gd name="connsiteY13" fmla="*/ 274986 h 1267913"/>
                            <a:gd name="connsiteX14" fmla="*/ 249897 w 425750"/>
                            <a:gd name="connsiteY14" fmla="*/ 538937 h 1267913"/>
                            <a:gd name="connsiteX15" fmla="*/ 322398 w 425750"/>
                            <a:gd name="connsiteY15" fmla="*/ 664432 h 1267913"/>
                            <a:gd name="connsiteX16" fmla="*/ 425751 w 425750"/>
                            <a:gd name="connsiteY16" fmla="*/ 1011405 h 1267913"/>
                            <a:gd name="connsiteX17" fmla="*/ 217503 w 425750"/>
                            <a:gd name="connsiteY17" fmla="*/ 1267913 h 1267913"/>
                            <a:gd name="connsiteX18" fmla="*/ 44734 w 425750"/>
                            <a:gd name="connsiteY18" fmla="*/ 1173727 h 1267913"/>
                            <a:gd name="connsiteX19" fmla="*/ 0 w 425750"/>
                            <a:gd name="connsiteY19" fmla="*/ 959693 h 1267913"/>
                            <a:gd name="connsiteX20" fmla="*/ 1543 w 425750"/>
                            <a:gd name="connsiteY20" fmla="*/ 893224 h 1267913"/>
                            <a:gd name="connsiteX21" fmla="*/ 143459 w 425750"/>
                            <a:gd name="connsiteY21" fmla="*/ 885781 h 12679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5750" h="1267913">
                              <a:moveTo>
                                <a:pt x="143459" y="885781"/>
                              </a:moveTo>
                              <a:lnTo>
                                <a:pt x="143459" y="935569"/>
                              </a:lnTo>
                              <a:cubicBezTo>
                                <a:pt x="143459" y="1066582"/>
                                <a:pt x="160428" y="1107259"/>
                                <a:pt x="217503" y="1107259"/>
                              </a:cubicBezTo>
                              <a:cubicBezTo>
                                <a:pt x="260695" y="1107259"/>
                                <a:pt x="282291" y="1064785"/>
                                <a:pt x="282291" y="985485"/>
                              </a:cubicBezTo>
                              <a:cubicBezTo>
                                <a:pt x="282291" y="906184"/>
                                <a:pt x="265322" y="856268"/>
                                <a:pt x="194364" y="743733"/>
                              </a:cubicBezTo>
                              <a:lnTo>
                                <a:pt x="123406" y="618238"/>
                              </a:lnTo>
                              <a:cubicBezTo>
                                <a:pt x="33936" y="459508"/>
                                <a:pt x="6170" y="374561"/>
                                <a:pt x="6170" y="265747"/>
                              </a:cubicBezTo>
                              <a:cubicBezTo>
                                <a:pt x="6170" y="103296"/>
                                <a:pt x="89469" y="0"/>
                                <a:pt x="217503" y="0"/>
                              </a:cubicBezTo>
                              <a:cubicBezTo>
                                <a:pt x="314685" y="0"/>
                                <a:pt x="385644" y="66469"/>
                                <a:pt x="405697" y="179004"/>
                              </a:cubicBezTo>
                              <a:cubicBezTo>
                                <a:pt x="413410" y="225199"/>
                                <a:pt x="413410" y="230716"/>
                                <a:pt x="413410" y="332216"/>
                              </a:cubicBezTo>
                              <a:lnTo>
                                <a:pt x="273036" y="348769"/>
                              </a:lnTo>
                              <a:cubicBezTo>
                                <a:pt x="273036" y="286021"/>
                                <a:pt x="271493" y="263822"/>
                                <a:pt x="268407" y="238030"/>
                              </a:cubicBezTo>
                              <a:cubicBezTo>
                                <a:pt x="263780" y="188243"/>
                                <a:pt x="240641" y="160526"/>
                                <a:pt x="208247" y="160526"/>
                              </a:cubicBezTo>
                              <a:cubicBezTo>
                                <a:pt x="169683" y="160526"/>
                                <a:pt x="148087" y="201075"/>
                                <a:pt x="148087" y="274986"/>
                              </a:cubicBezTo>
                              <a:cubicBezTo>
                                <a:pt x="148087" y="348897"/>
                                <a:pt x="154258" y="367247"/>
                                <a:pt x="249897" y="538937"/>
                              </a:cubicBezTo>
                              <a:lnTo>
                                <a:pt x="322398" y="664432"/>
                              </a:lnTo>
                              <a:cubicBezTo>
                                <a:pt x="388729" y="780689"/>
                                <a:pt x="425751" y="906184"/>
                                <a:pt x="425751" y="1011405"/>
                              </a:cubicBezTo>
                              <a:cubicBezTo>
                                <a:pt x="425751" y="1175652"/>
                                <a:pt x="350164" y="1267913"/>
                                <a:pt x="217503" y="1267913"/>
                              </a:cubicBezTo>
                              <a:cubicBezTo>
                                <a:pt x="138832" y="1267913"/>
                                <a:pt x="84841" y="1238400"/>
                                <a:pt x="44734" y="1173727"/>
                              </a:cubicBezTo>
                              <a:cubicBezTo>
                                <a:pt x="10798" y="1118422"/>
                                <a:pt x="0" y="1066710"/>
                                <a:pt x="0" y="959693"/>
                              </a:cubicBezTo>
                              <a:cubicBezTo>
                                <a:pt x="0" y="933901"/>
                                <a:pt x="0" y="922737"/>
                                <a:pt x="1543" y="893224"/>
                              </a:cubicBezTo>
                              <a:lnTo>
                                <a:pt x="143459" y="885781"/>
                              </a:lnTo>
                              <a:close/>
                            </a:path>
                          </a:pathLst>
                        </a:custGeom>
                        <a:solidFill>
                          <a:srgbClr val="008998"/>
                        </a:solidFill>
                        <a:ln w="12850" cap="flat">
                          <a:noFill/>
                          <a:prstDash val="solid"/>
                          <a:miter/>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52554B" id="Freeform 683218603" o:spid="_x0000_s1026" style="position:absolute;margin-left:5.3pt;margin-top:10.15pt;width:33.5pt;height:99.8pt;z-index:-251561984;visibility:visible;mso-wrap-style:square;mso-wrap-distance-left:9pt;mso-wrap-distance-top:0;mso-wrap-distance-right:9pt;mso-wrap-distance-bottom:0;mso-position-horizontal:absolute;mso-position-horizontal-relative:text;mso-position-vertical:absolute;mso-position-vertical-relative:text;v-text-anchor:middle" coordsize="425750,12679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" path="m143459,885781r,49788c143459,1066582,160428,1107259,217503,1107259v43192,,64788,-42474,64788,-121774c282291,906184,265322,856268,194364,743733l123406,618238c33936,459508,6170,374561,6170,265747,6170,103296,89469,,217503,v97182,,168141,66469,188194,179004c413410,225199,413410,230716,413410,332216l273036,348769v,-62748,-1543,-84947,-4629,-110739c263780,188243,240641,160526,208247,160526v-38564,,-60160,40549,-60160,114460c148087,348897,154258,367247,249897,538937r72501,125495c388729,780689,425751,906184,425751,1011405v,164247,-75587,256508,-208248,256508c138832,1267913,84841,1238400,44734,1173727,10798,1118422,,1066710,,959693,,933901,,922737,1543,893224r141916,-7443xe" fillcolor="#008998" stroked="f" strokeweight=".35694mm">
                <v:stroke joinstyle="miter"/>
                <v:path arrowok="t" o:connecttype="custom" o:connectlocs="143358,885465;143358,935235;217350,1106863;282092,985133;194227,743467;123319,618017;6166,265652;217350,0;405411,178940;413119,332097;272844,348644;268218,237945;208100,160469;147983,274888;249721,538744;322171,664195;425451,1011044;217350,1267460;44702,1173308;0,959350;1542,892905;143358,885465" o:connectangles="0,0,0,0,0,0,0,0,0,0,0,0,0,0,0,0,0,0,0,0,0,0"/>
              </v:shape>
            </w:pict>
          </mc:Fallback>
        </mc:AlternateContent>
      </w:r>
    </w:p>
    <w:p w14:paraId="0409B9CD" w14:textId="59EFDA17" w:rsidR="0083154C" w:rsidRDefault="0083154C" w:rsidP="00C805C2">
      <w:pPr>
        <w:spacing w:line="240" w:lineRule="auto"/>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D333A" w:rsidRPr="00A64F9A" w14:paraId="0CF379DC" w14:textId="77777777" w:rsidTr="004C1201">
        <w:trPr>
          <w:trHeight w:val="2916"/>
        </w:trPr>
        <w:tc>
          <w:tcPr>
            <w:tcW w:w="9810" w:type="dxa"/>
          </w:tcPr>
          <w:p w14:paraId="637BD855" w14:textId="77777777" w:rsidR="002D333A" w:rsidRPr="00A64F9A" w:rsidRDefault="002D333A" w:rsidP="004C1201">
            <w:pPr>
              <w:rPr>
                <w:b/>
              </w:rPr>
            </w:pPr>
          </w:p>
          <w:p w14:paraId="21271072" w14:textId="77777777" w:rsidR="002D333A" w:rsidRPr="00A64F9A" w:rsidRDefault="002D333A" w:rsidP="004C1201">
            <w:pPr>
              <w:jc w:val="center"/>
              <w:rPr>
                <w:b/>
              </w:rPr>
            </w:pPr>
            <w:r w:rsidRPr="00A64F9A">
              <w:rPr>
                <w:b/>
              </w:rPr>
              <w:t>DISCLAIMER</w:t>
            </w:r>
          </w:p>
          <w:p w14:paraId="72AE978A" w14:textId="77777777" w:rsidR="002D333A" w:rsidRPr="00A64F9A" w:rsidRDefault="002D333A" w:rsidP="004C1201"/>
          <w:p w14:paraId="2EF876D4" w14:textId="77777777" w:rsidR="002D333A" w:rsidRPr="00A64F9A" w:rsidRDefault="002D333A"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4C4A8FCF" w14:textId="77777777" w:rsidR="002D333A" w:rsidRDefault="002D333A" w:rsidP="00C805C2">
      <w:pPr>
        <w:spacing w:line="240" w:lineRule="auto"/>
        <w:rPr>
          <w:szCs w:val="20"/>
        </w:rPr>
      </w:pPr>
    </w:p>
    <w:p w14:paraId="22B2C85A" w14:textId="77777777" w:rsidR="002D333A" w:rsidRDefault="002D333A" w:rsidP="00C805C2">
      <w:pPr>
        <w:spacing w:line="240" w:lineRule="auto"/>
        <w:rPr>
          <w:szCs w:val="20"/>
        </w:rPr>
      </w:pPr>
    </w:p>
    <w:sectPr w:rsidR="002D333A"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D9AA2" w14:textId="77777777" w:rsidR="003B152A" w:rsidRDefault="003B152A" w:rsidP="00480F66">
      <w:pPr>
        <w:spacing w:after="0" w:line="240" w:lineRule="auto"/>
      </w:pPr>
      <w:r>
        <w:separator/>
      </w:r>
    </w:p>
  </w:endnote>
  <w:endnote w:type="continuationSeparator" w:id="0">
    <w:p w14:paraId="3F2712B6" w14:textId="77777777" w:rsidR="003B152A" w:rsidRDefault="003B152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2D790" w14:textId="77777777" w:rsidR="003B152A" w:rsidRDefault="003B152A" w:rsidP="00480F66">
      <w:pPr>
        <w:spacing w:after="0" w:line="240" w:lineRule="auto"/>
      </w:pPr>
      <w:r>
        <w:separator/>
      </w:r>
    </w:p>
  </w:footnote>
  <w:footnote w:type="continuationSeparator" w:id="0">
    <w:p w14:paraId="1E9433C9" w14:textId="77777777" w:rsidR="003B152A" w:rsidRDefault="003B152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00E63" w14:textId="77777777" w:rsidR="00502E4B" w:rsidRPr="00C805C2" w:rsidRDefault="00502E4B"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7751D"/>
    <w:multiLevelType w:val="hybridMultilevel"/>
    <w:tmpl w:val="BB02D5CC"/>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D10FF"/>
    <w:multiLevelType w:val="hybridMultilevel"/>
    <w:tmpl w:val="E7149038"/>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0BA08A1"/>
    <w:multiLevelType w:val="hybridMultilevel"/>
    <w:tmpl w:val="C5225B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B5EC8"/>
    <w:multiLevelType w:val="hybridMultilevel"/>
    <w:tmpl w:val="C5B2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9"/>
  </w:num>
  <w:num w:numId="2" w16cid:durableId="272906003">
    <w:abstractNumId w:val="4"/>
  </w:num>
  <w:num w:numId="3" w16cid:durableId="1257903489">
    <w:abstractNumId w:val="3"/>
  </w:num>
  <w:num w:numId="4" w16cid:durableId="2108035108">
    <w:abstractNumId w:val="14"/>
  </w:num>
  <w:num w:numId="5" w16cid:durableId="1579290143">
    <w:abstractNumId w:val="16"/>
  </w:num>
  <w:num w:numId="6" w16cid:durableId="1609969353">
    <w:abstractNumId w:val="13"/>
  </w:num>
  <w:num w:numId="7" w16cid:durableId="169102384">
    <w:abstractNumId w:val="12"/>
  </w:num>
  <w:num w:numId="8" w16cid:durableId="1849326077">
    <w:abstractNumId w:val="8"/>
  </w:num>
  <w:num w:numId="9" w16cid:durableId="706180830">
    <w:abstractNumId w:val="10"/>
  </w:num>
  <w:num w:numId="10" w16cid:durableId="612519124">
    <w:abstractNumId w:val="17"/>
  </w:num>
  <w:num w:numId="11" w16cid:durableId="1834031096">
    <w:abstractNumId w:val="15"/>
  </w:num>
  <w:num w:numId="12" w16cid:durableId="1035542164">
    <w:abstractNumId w:val="6"/>
  </w:num>
  <w:num w:numId="13" w16cid:durableId="2057310269">
    <w:abstractNumId w:val="0"/>
  </w:num>
  <w:num w:numId="14" w16cid:durableId="771976355">
    <w:abstractNumId w:val="1"/>
  </w:num>
  <w:num w:numId="15" w16cid:durableId="1670669754">
    <w:abstractNumId w:val="11"/>
  </w:num>
  <w:num w:numId="16" w16cid:durableId="1145663791">
    <w:abstractNumId w:val="7"/>
  </w:num>
  <w:num w:numId="17" w16cid:durableId="1189418094">
    <w:abstractNumId w:val="5"/>
  </w:num>
  <w:num w:numId="18" w16cid:durableId="946694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4158"/>
    <w:rsid w:val="000124C0"/>
    <w:rsid w:val="00020D66"/>
    <w:rsid w:val="00023FC5"/>
    <w:rsid w:val="000439D0"/>
    <w:rsid w:val="00043B56"/>
    <w:rsid w:val="0004771F"/>
    <w:rsid w:val="00054D51"/>
    <w:rsid w:val="000555F6"/>
    <w:rsid w:val="00055EA7"/>
    <w:rsid w:val="0006384B"/>
    <w:rsid w:val="00066D26"/>
    <w:rsid w:val="00080145"/>
    <w:rsid w:val="00084DC6"/>
    <w:rsid w:val="00087771"/>
    <w:rsid w:val="000A28D5"/>
    <w:rsid w:val="000B7461"/>
    <w:rsid w:val="000C7A8B"/>
    <w:rsid w:val="000E13F9"/>
    <w:rsid w:val="000F1C6A"/>
    <w:rsid w:val="00104901"/>
    <w:rsid w:val="00104E3A"/>
    <w:rsid w:val="00112F9D"/>
    <w:rsid w:val="001163B2"/>
    <w:rsid w:val="00116590"/>
    <w:rsid w:val="0012042C"/>
    <w:rsid w:val="001228CB"/>
    <w:rsid w:val="00130D91"/>
    <w:rsid w:val="00143339"/>
    <w:rsid w:val="00144067"/>
    <w:rsid w:val="00161A4B"/>
    <w:rsid w:val="001769BD"/>
    <w:rsid w:val="00184DC6"/>
    <w:rsid w:val="00186202"/>
    <w:rsid w:val="001A141A"/>
    <w:rsid w:val="001A628F"/>
    <w:rsid w:val="001A6860"/>
    <w:rsid w:val="001C6DA8"/>
    <w:rsid w:val="001F54B4"/>
    <w:rsid w:val="0020073F"/>
    <w:rsid w:val="00203F44"/>
    <w:rsid w:val="00205C76"/>
    <w:rsid w:val="00222D22"/>
    <w:rsid w:val="00223549"/>
    <w:rsid w:val="00225FCA"/>
    <w:rsid w:val="00226595"/>
    <w:rsid w:val="00227D4C"/>
    <w:rsid w:val="002420F8"/>
    <w:rsid w:val="00250EF4"/>
    <w:rsid w:val="00274428"/>
    <w:rsid w:val="002750CC"/>
    <w:rsid w:val="002755BB"/>
    <w:rsid w:val="0027725D"/>
    <w:rsid w:val="00281ABE"/>
    <w:rsid w:val="00286814"/>
    <w:rsid w:val="00291275"/>
    <w:rsid w:val="00296685"/>
    <w:rsid w:val="002B24F1"/>
    <w:rsid w:val="002B385A"/>
    <w:rsid w:val="002B39BC"/>
    <w:rsid w:val="002D333A"/>
    <w:rsid w:val="002D5E3D"/>
    <w:rsid w:val="002E065B"/>
    <w:rsid w:val="002F268F"/>
    <w:rsid w:val="00301C1D"/>
    <w:rsid w:val="0030555E"/>
    <w:rsid w:val="003210AB"/>
    <w:rsid w:val="003269AD"/>
    <w:rsid w:val="00335259"/>
    <w:rsid w:val="00341FCC"/>
    <w:rsid w:val="00342FAB"/>
    <w:rsid w:val="003521E3"/>
    <w:rsid w:val="00380DCD"/>
    <w:rsid w:val="003917B2"/>
    <w:rsid w:val="00397870"/>
    <w:rsid w:val="00397DBE"/>
    <w:rsid w:val="003B152A"/>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A1636"/>
    <w:rsid w:val="004D077A"/>
    <w:rsid w:val="004D53C9"/>
    <w:rsid w:val="00502E4B"/>
    <w:rsid w:val="005037E3"/>
    <w:rsid w:val="005076B8"/>
    <w:rsid w:val="00517CA8"/>
    <w:rsid w:val="0053220E"/>
    <w:rsid w:val="005367EA"/>
    <w:rsid w:val="00541C9F"/>
    <w:rsid w:val="00541D2D"/>
    <w:rsid w:val="0054268D"/>
    <w:rsid w:val="00544A5D"/>
    <w:rsid w:val="00570608"/>
    <w:rsid w:val="00577F6E"/>
    <w:rsid w:val="00582332"/>
    <w:rsid w:val="00590A01"/>
    <w:rsid w:val="005959BA"/>
    <w:rsid w:val="005B1E3F"/>
    <w:rsid w:val="005D5740"/>
    <w:rsid w:val="005F3054"/>
    <w:rsid w:val="005F3691"/>
    <w:rsid w:val="005F405E"/>
    <w:rsid w:val="00602BC2"/>
    <w:rsid w:val="006127F2"/>
    <w:rsid w:val="006149B1"/>
    <w:rsid w:val="00615CFE"/>
    <w:rsid w:val="00621B2C"/>
    <w:rsid w:val="006224C1"/>
    <w:rsid w:val="0062611F"/>
    <w:rsid w:val="00632CB7"/>
    <w:rsid w:val="00635D8A"/>
    <w:rsid w:val="00637C66"/>
    <w:rsid w:val="0064485A"/>
    <w:rsid w:val="006459AE"/>
    <w:rsid w:val="00647EEB"/>
    <w:rsid w:val="00652ED3"/>
    <w:rsid w:val="0065656A"/>
    <w:rsid w:val="00667375"/>
    <w:rsid w:val="00671A46"/>
    <w:rsid w:val="00682D60"/>
    <w:rsid w:val="00692B21"/>
    <w:rsid w:val="006A0235"/>
    <w:rsid w:val="006A03AD"/>
    <w:rsid w:val="006B00FC"/>
    <w:rsid w:val="006B2464"/>
    <w:rsid w:val="006B74C2"/>
    <w:rsid w:val="006C5F2C"/>
    <w:rsid w:val="006C6E43"/>
    <w:rsid w:val="006E7126"/>
    <w:rsid w:val="006E7EE5"/>
    <w:rsid w:val="00722E71"/>
    <w:rsid w:val="00727EB9"/>
    <w:rsid w:val="0073279A"/>
    <w:rsid w:val="00744401"/>
    <w:rsid w:val="00745C3E"/>
    <w:rsid w:val="0076173D"/>
    <w:rsid w:val="00764124"/>
    <w:rsid w:val="00767C07"/>
    <w:rsid w:val="00770091"/>
    <w:rsid w:val="0077063E"/>
    <w:rsid w:val="007720B9"/>
    <w:rsid w:val="00773199"/>
    <w:rsid w:val="0077444D"/>
    <w:rsid w:val="00783F08"/>
    <w:rsid w:val="0078472A"/>
    <w:rsid w:val="0078514D"/>
    <w:rsid w:val="00790174"/>
    <w:rsid w:val="007C2D33"/>
    <w:rsid w:val="007D5EBC"/>
    <w:rsid w:val="007E12C8"/>
    <w:rsid w:val="007E79B5"/>
    <w:rsid w:val="007E7C8D"/>
    <w:rsid w:val="007F3839"/>
    <w:rsid w:val="007F744B"/>
    <w:rsid w:val="00801DF5"/>
    <w:rsid w:val="00802E66"/>
    <w:rsid w:val="008047D3"/>
    <w:rsid w:val="008106B4"/>
    <w:rsid w:val="00815741"/>
    <w:rsid w:val="00822903"/>
    <w:rsid w:val="00826077"/>
    <w:rsid w:val="008268E2"/>
    <w:rsid w:val="0083154C"/>
    <w:rsid w:val="00833088"/>
    <w:rsid w:val="0085686B"/>
    <w:rsid w:val="00865101"/>
    <w:rsid w:val="008654EC"/>
    <w:rsid w:val="00866D24"/>
    <w:rsid w:val="00870E2C"/>
    <w:rsid w:val="00872221"/>
    <w:rsid w:val="008752AF"/>
    <w:rsid w:val="008779C1"/>
    <w:rsid w:val="0088186D"/>
    <w:rsid w:val="00886DDF"/>
    <w:rsid w:val="0089094F"/>
    <w:rsid w:val="0089235E"/>
    <w:rsid w:val="00892F72"/>
    <w:rsid w:val="008939B0"/>
    <w:rsid w:val="008A110C"/>
    <w:rsid w:val="008A2B06"/>
    <w:rsid w:val="008B6C35"/>
    <w:rsid w:val="008D2AB6"/>
    <w:rsid w:val="008D3852"/>
    <w:rsid w:val="008D3A85"/>
    <w:rsid w:val="008D538B"/>
    <w:rsid w:val="008E3F68"/>
    <w:rsid w:val="008E7254"/>
    <w:rsid w:val="008F7553"/>
    <w:rsid w:val="00906570"/>
    <w:rsid w:val="0091541A"/>
    <w:rsid w:val="0092117C"/>
    <w:rsid w:val="0092169A"/>
    <w:rsid w:val="00926D72"/>
    <w:rsid w:val="00942AA1"/>
    <w:rsid w:val="00947186"/>
    <w:rsid w:val="00955D6F"/>
    <w:rsid w:val="00962F3A"/>
    <w:rsid w:val="009749F6"/>
    <w:rsid w:val="0098178C"/>
    <w:rsid w:val="0099531C"/>
    <w:rsid w:val="009969C0"/>
    <w:rsid w:val="009A177A"/>
    <w:rsid w:val="009A71BE"/>
    <w:rsid w:val="009B24E9"/>
    <w:rsid w:val="009B4459"/>
    <w:rsid w:val="009D4B4D"/>
    <w:rsid w:val="009E3928"/>
    <w:rsid w:val="009E3A82"/>
    <w:rsid w:val="009E4124"/>
    <w:rsid w:val="009E63BB"/>
    <w:rsid w:val="009F30CA"/>
    <w:rsid w:val="009F740D"/>
    <w:rsid w:val="00A03B32"/>
    <w:rsid w:val="00A11A26"/>
    <w:rsid w:val="00A122C8"/>
    <w:rsid w:val="00A15940"/>
    <w:rsid w:val="00A15E56"/>
    <w:rsid w:val="00A32C1F"/>
    <w:rsid w:val="00A32F89"/>
    <w:rsid w:val="00A54153"/>
    <w:rsid w:val="00A61614"/>
    <w:rsid w:val="00A64F9A"/>
    <w:rsid w:val="00A6517C"/>
    <w:rsid w:val="00A70E94"/>
    <w:rsid w:val="00A72DB9"/>
    <w:rsid w:val="00A74BE2"/>
    <w:rsid w:val="00A94736"/>
    <w:rsid w:val="00AC3409"/>
    <w:rsid w:val="00AC41EA"/>
    <w:rsid w:val="00AC78FF"/>
    <w:rsid w:val="00AD1F1F"/>
    <w:rsid w:val="00AF0690"/>
    <w:rsid w:val="00B06F48"/>
    <w:rsid w:val="00B11A9D"/>
    <w:rsid w:val="00B14E5B"/>
    <w:rsid w:val="00B15914"/>
    <w:rsid w:val="00B22AFA"/>
    <w:rsid w:val="00B31143"/>
    <w:rsid w:val="00B343C2"/>
    <w:rsid w:val="00B36680"/>
    <w:rsid w:val="00B41B66"/>
    <w:rsid w:val="00B84C2A"/>
    <w:rsid w:val="00B91F65"/>
    <w:rsid w:val="00B95618"/>
    <w:rsid w:val="00BA0391"/>
    <w:rsid w:val="00BC38C6"/>
    <w:rsid w:val="00BC4FB8"/>
    <w:rsid w:val="00BE044A"/>
    <w:rsid w:val="00BE210B"/>
    <w:rsid w:val="00BF08D2"/>
    <w:rsid w:val="00C06EC0"/>
    <w:rsid w:val="00C153FB"/>
    <w:rsid w:val="00C22A9A"/>
    <w:rsid w:val="00C24B15"/>
    <w:rsid w:val="00C264F2"/>
    <w:rsid w:val="00C3274A"/>
    <w:rsid w:val="00C345FD"/>
    <w:rsid w:val="00C41E1D"/>
    <w:rsid w:val="00C436EC"/>
    <w:rsid w:val="00C454ED"/>
    <w:rsid w:val="00C4691E"/>
    <w:rsid w:val="00C4718F"/>
    <w:rsid w:val="00C53A5F"/>
    <w:rsid w:val="00C642BB"/>
    <w:rsid w:val="00C644E8"/>
    <w:rsid w:val="00C66760"/>
    <w:rsid w:val="00C72135"/>
    <w:rsid w:val="00C73FC3"/>
    <w:rsid w:val="00C76A4E"/>
    <w:rsid w:val="00C7786F"/>
    <w:rsid w:val="00C805C2"/>
    <w:rsid w:val="00C94911"/>
    <w:rsid w:val="00C95788"/>
    <w:rsid w:val="00CA207F"/>
    <w:rsid w:val="00CA5F14"/>
    <w:rsid w:val="00CB4B28"/>
    <w:rsid w:val="00CB693F"/>
    <w:rsid w:val="00CC5D16"/>
    <w:rsid w:val="00CD0676"/>
    <w:rsid w:val="00CF25AC"/>
    <w:rsid w:val="00CF4144"/>
    <w:rsid w:val="00CF4E22"/>
    <w:rsid w:val="00CF5BC4"/>
    <w:rsid w:val="00CF7D4E"/>
    <w:rsid w:val="00D0504F"/>
    <w:rsid w:val="00D15EE8"/>
    <w:rsid w:val="00D20115"/>
    <w:rsid w:val="00D27F25"/>
    <w:rsid w:val="00D440A1"/>
    <w:rsid w:val="00D46F77"/>
    <w:rsid w:val="00D53D06"/>
    <w:rsid w:val="00D54AED"/>
    <w:rsid w:val="00D550C5"/>
    <w:rsid w:val="00D56FC8"/>
    <w:rsid w:val="00D73DE2"/>
    <w:rsid w:val="00D75CFD"/>
    <w:rsid w:val="00D802C1"/>
    <w:rsid w:val="00D81548"/>
    <w:rsid w:val="00D93AA6"/>
    <w:rsid w:val="00D943A5"/>
    <w:rsid w:val="00D95479"/>
    <w:rsid w:val="00DC33BC"/>
    <w:rsid w:val="00DC3B3B"/>
    <w:rsid w:val="00DC3E6F"/>
    <w:rsid w:val="00DF1DA5"/>
    <w:rsid w:val="00DF533A"/>
    <w:rsid w:val="00E04780"/>
    <w:rsid w:val="00E11F8E"/>
    <w:rsid w:val="00E2134C"/>
    <w:rsid w:val="00E31BB6"/>
    <w:rsid w:val="00E359C1"/>
    <w:rsid w:val="00E44F48"/>
    <w:rsid w:val="00E45053"/>
    <w:rsid w:val="00E47880"/>
    <w:rsid w:val="00E5028F"/>
    <w:rsid w:val="00E53CCA"/>
    <w:rsid w:val="00E63191"/>
    <w:rsid w:val="00E74A09"/>
    <w:rsid w:val="00E84138"/>
    <w:rsid w:val="00E8459A"/>
    <w:rsid w:val="00EB0564"/>
    <w:rsid w:val="00EB0EE3"/>
    <w:rsid w:val="00EB5118"/>
    <w:rsid w:val="00EC73B2"/>
    <w:rsid w:val="00ED138B"/>
    <w:rsid w:val="00ED5E43"/>
    <w:rsid w:val="00F02752"/>
    <w:rsid w:val="00F11F21"/>
    <w:rsid w:val="00F12F4E"/>
    <w:rsid w:val="00F21222"/>
    <w:rsid w:val="00F24BD1"/>
    <w:rsid w:val="00F303EB"/>
    <w:rsid w:val="00F31A79"/>
    <w:rsid w:val="00F4066E"/>
    <w:rsid w:val="00F46CF3"/>
    <w:rsid w:val="00F85C9A"/>
    <w:rsid w:val="00F86879"/>
    <w:rsid w:val="00F9203C"/>
    <w:rsid w:val="00F95BD0"/>
    <w:rsid w:val="00F95E8E"/>
    <w:rsid w:val="00F9767C"/>
    <w:rsid w:val="00FA42FA"/>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2&amp;utm_source=template-word&amp;utm_medium=content&amp;utm_campaign=Marketing+Plan+SWOT+Analysis+Matrix+Example-word-11892&amp;lpa=Marketing+Plan+SWOT+Analysis+Matrix+Example+word+1189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102</Words>
  <Characters>58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7</cp:revision>
  <cp:lastPrinted>2019-01-22T01:48:00Z</cp:lastPrinted>
  <dcterms:created xsi:type="dcterms:W3CDTF">2023-10-24T20:18:00Z</dcterms:created>
  <dcterms:modified xsi:type="dcterms:W3CDTF">2023-11-12T00:21:00Z</dcterms:modified>
</cp:coreProperties>
</file>